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4160" w14:textId="77777777" w:rsidR="005E6334" w:rsidRDefault="00315A8E" w:rsidP="002B3D01">
      <w:pPr>
        <w:pStyle w:val="Header"/>
        <w:tabs>
          <w:tab w:val="clear" w:pos="4320"/>
          <w:tab w:val="clear" w:pos="8640"/>
        </w:tabs>
        <w:ind w:left="5387"/>
        <w:jc w:val="left"/>
        <w:rPr>
          <w:noProof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6F6153" wp14:editId="40F5A650">
                <wp:simplePos x="0" y="0"/>
                <wp:positionH relativeFrom="column">
                  <wp:posOffset>5572125</wp:posOffset>
                </wp:positionH>
                <wp:positionV relativeFrom="paragraph">
                  <wp:posOffset>-377190</wp:posOffset>
                </wp:positionV>
                <wp:extent cx="800100" cy="311150"/>
                <wp:effectExtent l="9525" t="13335" r="9525" b="889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EA950" w14:textId="77777777" w:rsidR="00D8796D" w:rsidRPr="00882B29" w:rsidRDefault="00D8796D" w:rsidP="00D56E22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882B29">
                              <w:rPr>
                                <w:b/>
                                <w:bCs/>
                                <w:i/>
                                <w:iCs/>
                              </w:rPr>
                              <w:t>NHLI 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6F615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38.75pt;margin-top:-29.7pt;width:63pt;height:24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">
                <v:textbox>
                  <w:txbxContent>
                    <w:p w14:paraId="464EA950" w14:textId="77777777" w:rsidR="00D8796D" w:rsidRPr="00882B29" w:rsidRDefault="00D8796D" w:rsidP="00D56E22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882B29">
                        <w:rPr>
                          <w:b/>
                          <w:bCs/>
                          <w:i/>
                          <w:iCs/>
                        </w:rPr>
                        <w:t>NHLI 01</w:t>
                      </w:r>
                    </w:p>
                  </w:txbxContent>
                </v:textbox>
              </v:shape>
            </w:pict>
          </mc:Fallback>
        </mc:AlternateContent>
      </w:r>
      <w:r w:rsidR="0093582A">
        <w:rPr>
          <w:noProof/>
        </w:rPr>
        <w:t>National Heart and Lung Institute</w:t>
      </w:r>
    </w:p>
    <w:p w14:paraId="0A4CC6B0" w14:textId="77777777" w:rsidR="0093582A" w:rsidRPr="00116912" w:rsidRDefault="00315A8E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FA19F7" wp14:editId="57C2D678">
                <wp:simplePos x="0" y="0"/>
                <wp:positionH relativeFrom="column">
                  <wp:posOffset>0</wp:posOffset>
                </wp:positionH>
                <wp:positionV relativeFrom="paragraph">
                  <wp:posOffset>82550</wp:posOffset>
                </wp:positionV>
                <wp:extent cx="2279015" cy="624840"/>
                <wp:effectExtent l="0" t="0" r="635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015" cy="624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EDEE2B" w14:textId="77777777" w:rsidR="00D8796D" w:rsidRDefault="00D8796D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92C1627" wp14:editId="6B5AB746">
                                  <wp:extent cx="2066925" cy="533400"/>
                                  <wp:effectExtent l="19050" t="0" r="952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66925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FA19F7" id="Text Box 2" o:spid="_x0000_s1027" type="#_x0000_t202" style="position:absolute;left:0;text-align:left;margin-left:0;margin-top:6.5pt;width:179.45pt;height:49.2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" filled="f" stroked="f">
                <v:textbox style="mso-fit-shape-to-text:t">
                  <w:txbxContent>
                    <w:p w14:paraId="01EDEE2B" w14:textId="77777777" w:rsidR="00D8796D" w:rsidRDefault="00D8796D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92C1627" wp14:editId="6B5AB746">
                            <wp:extent cx="2066925" cy="533400"/>
                            <wp:effectExtent l="19050" t="0" r="952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66925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3582A" w:rsidRPr="00116912">
        <w:t>Imperial College London</w:t>
      </w:r>
    </w:p>
    <w:p w14:paraId="3E6EF400" w14:textId="77777777" w:rsidR="0093582A" w:rsidRPr="00116912" w:rsidRDefault="0093582A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r>
        <w:t>Sir Alexander Fleming Building</w:t>
      </w:r>
    </w:p>
    <w:p w14:paraId="41938854" w14:textId="77777777" w:rsidR="0093582A" w:rsidRDefault="0093582A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r>
        <w:t>South Kensington Campus</w:t>
      </w:r>
    </w:p>
    <w:p w14:paraId="53E1E0AC" w14:textId="77777777" w:rsidR="0093582A" w:rsidRDefault="0093582A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r>
        <w:t>Exhibition Road</w:t>
      </w:r>
    </w:p>
    <w:p w14:paraId="1B74FE61" w14:textId="77777777" w:rsidR="0093582A" w:rsidRDefault="0093582A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r>
        <w:t>London, SW7 2AZ</w:t>
      </w:r>
    </w:p>
    <w:p w14:paraId="724F852F" w14:textId="77777777" w:rsidR="0093582A" w:rsidRPr="001059E7" w:rsidRDefault="0093582A" w:rsidP="000D4A92">
      <w:pPr>
        <w:pStyle w:val="Header"/>
        <w:tabs>
          <w:tab w:val="clear" w:pos="4320"/>
          <w:tab w:val="clear" w:pos="8640"/>
        </w:tabs>
        <w:ind w:left="5387"/>
        <w:jc w:val="left"/>
        <w:rPr>
          <w:szCs w:val="16"/>
        </w:rPr>
      </w:pPr>
      <w:r w:rsidRPr="001059E7">
        <w:rPr>
          <w:szCs w:val="16"/>
        </w:rPr>
        <w:t>Tel: +44 (0)</w:t>
      </w:r>
      <w:r w:rsidR="003D0D0E">
        <w:rPr>
          <w:rFonts w:cs="Arial"/>
          <w:noProof/>
          <w:szCs w:val="16"/>
        </w:rPr>
        <w:t>7872 850 167</w:t>
      </w:r>
      <w:r w:rsidRPr="001059E7">
        <w:rPr>
          <w:rFonts w:cs="Arial"/>
          <w:noProof/>
          <w:szCs w:val="16"/>
        </w:rPr>
        <w:t xml:space="preserve"> </w:t>
      </w:r>
    </w:p>
    <w:p w14:paraId="6FB553E2" w14:textId="77777777" w:rsidR="0093582A" w:rsidRPr="00930DB0" w:rsidRDefault="0093582A" w:rsidP="002B3D01">
      <w:pPr>
        <w:pStyle w:val="Header"/>
        <w:tabs>
          <w:tab w:val="clear" w:pos="4320"/>
          <w:tab w:val="clear" w:pos="8640"/>
        </w:tabs>
        <w:ind w:left="5387"/>
        <w:jc w:val="left"/>
      </w:pPr>
    </w:p>
    <w:p w14:paraId="1A5FF007" w14:textId="77777777" w:rsidR="0093582A" w:rsidRPr="00930DB0" w:rsidRDefault="00D8796D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hyperlink r:id="rId9" w:history="1">
        <w:r w:rsidR="00B46BC8" w:rsidRPr="00E01B2B">
          <w:rPr>
            <w:rStyle w:val="Hyperlink"/>
          </w:rPr>
          <w:t>nhlipgr.team@imperial.ac.uk</w:t>
        </w:r>
      </w:hyperlink>
      <w:r w:rsidR="00B46BC8">
        <w:t xml:space="preserve"> </w:t>
      </w:r>
    </w:p>
    <w:p w14:paraId="6D87F7CF" w14:textId="77777777" w:rsidR="0093582A" w:rsidRPr="00930DB0" w:rsidRDefault="00D8796D" w:rsidP="002B3D01">
      <w:pPr>
        <w:pStyle w:val="Header"/>
        <w:tabs>
          <w:tab w:val="clear" w:pos="4320"/>
          <w:tab w:val="clear" w:pos="8640"/>
        </w:tabs>
        <w:ind w:left="5387"/>
        <w:jc w:val="left"/>
      </w:pPr>
      <w:hyperlink r:id="rId10" w:history="1">
        <w:r w:rsidR="000118B5" w:rsidRPr="00930DB0">
          <w:rPr>
            <w:rStyle w:val="Hyperlink"/>
          </w:rPr>
          <w:t>www.imperial.ac.uk/nhli</w:t>
        </w:r>
      </w:hyperlink>
      <w:r w:rsidR="0093582A" w:rsidRPr="00930DB0">
        <w:rPr>
          <w:u w:val="single"/>
        </w:rPr>
        <w:t xml:space="preserve"> </w:t>
      </w:r>
    </w:p>
    <w:p w14:paraId="143AB40B" w14:textId="77777777" w:rsidR="0093582A" w:rsidRPr="00930DB0" w:rsidRDefault="0093582A" w:rsidP="00C512DD">
      <w:pPr>
        <w:pStyle w:val="Date"/>
        <w:tabs>
          <w:tab w:val="left" w:pos="5387"/>
        </w:tabs>
        <w:spacing w:after="0"/>
      </w:pPr>
      <w:r w:rsidRPr="00930DB0">
        <w:tab/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9609"/>
      </w:tblGrid>
      <w:tr w:rsidR="0093582A" w:rsidRPr="00A409A5" w14:paraId="147E2888" w14:textId="77777777" w:rsidTr="00C83148">
        <w:tc>
          <w:tcPr>
            <w:tcW w:w="5000" w:type="pct"/>
            <w:shd w:val="clear" w:color="auto" w:fill="F2F2F2" w:themeFill="background1" w:themeFillShade="F2"/>
          </w:tcPr>
          <w:p w14:paraId="2B19B694" w14:textId="547C6361" w:rsidR="0093582A" w:rsidRPr="00C10931" w:rsidRDefault="0093582A" w:rsidP="005277D8">
            <w:pPr>
              <w:pStyle w:val="BodyText"/>
              <w:spacing w:before="120" w:after="120" w:line="240" w:lineRule="auto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C10931">
              <w:rPr>
                <w:rFonts w:cs="Arial"/>
                <w:b/>
                <w:bCs/>
                <w:sz w:val="24"/>
                <w:szCs w:val="24"/>
              </w:rPr>
              <w:t xml:space="preserve">NHLI Registration for Research Higher Degrees: </w:t>
            </w:r>
            <w:r w:rsidR="00D77C2C" w:rsidRPr="00C10931">
              <w:rPr>
                <w:rFonts w:cs="Arial"/>
                <w:b/>
                <w:bCs/>
                <w:sz w:val="24"/>
                <w:szCs w:val="24"/>
              </w:rPr>
              <w:t xml:space="preserve">MPhil, </w:t>
            </w:r>
            <w:r w:rsidRPr="00C10931">
              <w:rPr>
                <w:rFonts w:cs="Arial"/>
                <w:b/>
                <w:bCs/>
                <w:sz w:val="24"/>
                <w:szCs w:val="24"/>
              </w:rPr>
              <w:t>MD(Res) &amp; PhD</w:t>
            </w:r>
          </w:p>
        </w:tc>
      </w:tr>
    </w:tbl>
    <w:p w14:paraId="46E597F0" w14:textId="77777777" w:rsidR="0093582A" w:rsidRPr="00C52BD4" w:rsidRDefault="0093582A" w:rsidP="00A577E8">
      <w:pPr>
        <w:rPr>
          <w:szCs w:val="22"/>
        </w:rPr>
      </w:pPr>
    </w:p>
    <w:p w14:paraId="7102A44E" w14:textId="77777777" w:rsidR="000C692C" w:rsidRDefault="0093582A" w:rsidP="00C52BD4">
      <w:pPr>
        <w:jc w:val="center"/>
        <w:rPr>
          <w:b/>
          <w:szCs w:val="22"/>
        </w:rPr>
      </w:pPr>
      <w:r w:rsidRPr="00C52BD4">
        <w:rPr>
          <w:b/>
          <w:szCs w:val="22"/>
        </w:rPr>
        <w:t xml:space="preserve">Incorrect or incomplete forms will </w:t>
      </w:r>
      <w:r w:rsidR="000C692C">
        <w:rPr>
          <w:b/>
          <w:szCs w:val="22"/>
        </w:rPr>
        <w:t xml:space="preserve">delay </w:t>
      </w:r>
      <w:r w:rsidRPr="00C52BD4">
        <w:rPr>
          <w:b/>
          <w:szCs w:val="22"/>
        </w:rPr>
        <w:t xml:space="preserve">student registration </w:t>
      </w:r>
    </w:p>
    <w:p w14:paraId="0D66478A" w14:textId="77777777" w:rsidR="0093582A" w:rsidRPr="00C52BD4" w:rsidRDefault="000C692C" w:rsidP="00C52BD4">
      <w:pPr>
        <w:jc w:val="center"/>
        <w:rPr>
          <w:b/>
          <w:szCs w:val="22"/>
        </w:rPr>
      </w:pPr>
      <w:r>
        <w:rPr>
          <w:b/>
          <w:szCs w:val="22"/>
        </w:rPr>
        <w:t>and may result in a later start date</w:t>
      </w:r>
      <w:r w:rsidR="0093582A" w:rsidRPr="00C52BD4">
        <w:rPr>
          <w:b/>
          <w:szCs w:val="22"/>
        </w:rPr>
        <w:t>.</w:t>
      </w:r>
    </w:p>
    <w:p w14:paraId="27D32EB5" w14:textId="77777777" w:rsidR="0093582A" w:rsidRDefault="0093582A"/>
    <w:p w14:paraId="6BB3AAB8" w14:textId="1239620E" w:rsidR="005F3F60" w:rsidRDefault="0093582A" w:rsidP="00556B40">
      <w:pPr>
        <w:rPr>
          <w:b/>
          <w:bCs/>
          <w:szCs w:val="22"/>
        </w:rPr>
      </w:pPr>
      <w:r w:rsidRPr="00B90300">
        <w:rPr>
          <w:b/>
          <w:bCs/>
          <w:szCs w:val="22"/>
        </w:rPr>
        <w:t xml:space="preserve">Please note that the student is </w:t>
      </w:r>
      <w:r w:rsidRPr="00B90300">
        <w:rPr>
          <w:b/>
          <w:bCs/>
          <w:szCs w:val="22"/>
          <w:u w:val="single"/>
        </w:rPr>
        <w:t>not fully registered</w:t>
      </w:r>
      <w:r w:rsidRPr="00B90300">
        <w:rPr>
          <w:b/>
          <w:bCs/>
          <w:szCs w:val="22"/>
        </w:rPr>
        <w:t xml:space="preserve"> for their</w:t>
      </w:r>
      <w:r>
        <w:rPr>
          <w:b/>
          <w:bCs/>
          <w:szCs w:val="22"/>
        </w:rPr>
        <w:t xml:space="preserve"> </w:t>
      </w:r>
      <w:r w:rsidR="00D8796D">
        <w:rPr>
          <w:b/>
          <w:bCs/>
          <w:szCs w:val="22"/>
        </w:rPr>
        <w:t xml:space="preserve">research </w:t>
      </w:r>
      <w:r>
        <w:rPr>
          <w:b/>
          <w:bCs/>
          <w:szCs w:val="22"/>
        </w:rPr>
        <w:t xml:space="preserve">degree until </w:t>
      </w:r>
      <w:r w:rsidRPr="00B90300">
        <w:rPr>
          <w:b/>
          <w:bCs/>
          <w:szCs w:val="22"/>
        </w:rPr>
        <w:t>the NHLI 01 form</w:t>
      </w:r>
      <w:r>
        <w:rPr>
          <w:b/>
          <w:bCs/>
          <w:szCs w:val="22"/>
        </w:rPr>
        <w:t xml:space="preserve"> and all supporting documentation</w:t>
      </w:r>
      <w:r w:rsidRPr="00B90300">
        <w:rPr>
          <w:b/>
          <w:bCs/>
          <w:szCs w:val="22"/>
        </w:rPr>
        <w:t xml:space="preserve"> are completed and approved.</w:t>
      </w:r>
      <w:r>
        <w:rPr>
          <w:b/>
          <w:bCs/>
          <w:szCs w:val="22"/>
        </w:rPr>
        <w:t xml:space="preserve">  </w:t>
      </w:r>
    </w:p>
    <w:p w14:paraId="66A9544B" w14:textId="77777777" w:rsidR="005F3F60" w:rsidRDefault="005F3F60" w:rsidP="00556B40">
      <w:pPr>
        <w:rPr>
          <w:b/>
          <w:bCs/>
          <w:szCs w:val="22"/>
        </w:rPr>
      </w:pPr>
    </w:p>
    <w:p w14:paraId="0913C067" w14:textId="35326D1A" w:rsidR="0093582A" w:rsidRPr="00B261F4" w:rsidRDefault="0093582A" w:rsidP="00556B40">
      <w:pPr>
        <w:rPr>
          <w:rFonts w:cs="Arial"/>
          <w:szCs w:val="22"/>
        </w:rPr>
      </w:pPr>
      <w:r w:rsidRPr="00B261F4">
        <w:rPr>
          <w:rFonts w:cs="Arial"/>
          <w:szCs w:val="22"/>
        </w:rPr>
        <w:t xml:space="preserve">Further NHLI Registration Guidance notes </w:t>
      </w:r>
      <w:r>
        <w:rPr>
          <w:rFonts w:cs="Arial"/>
          <w:szCs w:val="22"/>
        </w:rPr>
        <w:t xml:space="preserve">and the Postgraduate Handbook </w:t>
      </w:r>
      <w:r w:rsidRPr="00B261F4">
        <w:rPr>
          <w:rFonts w:cs="Arial"/>
          <w:szCs w:val="22"/>
        </w:rPr>
        <w:t>are available</w:t>
      </w:r>
      <w:r w:rsidR="00B85B66">
        <w:rPr>
          <w:rFonts w:cs="Arial"/>
          <w:szCs w:val="22"/>
        </w:rPr>
        <w:t xml:space="preserve"> from </w:t>
      </w:r>
      <w:r w:rsidR="003232FC">
        <w:rPr>
          <w:rFonts w:cs="Arial"/>
          <w:szCs w:val="22"/>
        </w:rPr>
        <w:t>the NHLI pages of the Imperial College London website</w:t>
      </w:r>
      <w:r w:rsidR="00B85B66">
        <w:rPr>
          <w:rFonts w:cs="Arial"/>
          <w:szCs w:val="22"/>
        </w:rPr>
        <w:t xml:space="preserve"> under </w:t>
      </w:r>
      <w:hyperlink r:id="rId11" w:history="1">
        <w:r w:rsidR="005277D8" w:rsidRPr="00D8796D">
          <w:rPr>
            <w:rStyle w:val="Hyperlink"/>
            <w:rFonts w:cs="Arial"/>
            <w:b/>
            <w:szCs w:val="22"/>
          </w:rPr>
          <w:t>Postgraduate Research</w:t>
        </w:r>
      </w:hyperlink>
      <w:r w:rsidR="00B85B66">
        <w:rPr>
          <w:rFonts w:cs="Arial"/>
          <w:szCs w:val="22"/>
        </w:rPr>
        <w:t>.</w:t>
      </w:r>
    </w:p>
    <w:p w14:paraId="55C8EC42" w14:textId="77777777" w:rsidR="0093582A" w:rsidRDefault="0093582A"/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9609"/>
      </w:tblGrid>
      <w:tr w:rsidR="0093582A" w:rsidRPr="00A409A5" w14:paraId="1A4E7803" w14:textId="77777777" w:rsidTr="005277D8">
        <w:tc>
          <w:tcPr>
            <w:tcW w:w="5000" w:type="pct"/>
            <w:shd w:val="clear" w:color="auto" w:fill="F2F2F2" w:themeFill="background1" w:themeFillShade="F2"/>
          </w:tcPr>
          <w:p w14:paraId="181C8CB3" w14:textId="77777777" w:rsidR="0093582A" w:rsidRPr="00A409A5" w:rsidRDefault="0093582A" w:rsidP="00A409A5">
            <w:pPr>
              <w:spacing w:before="120" w:after="120"/>
              <w:rPr>
                <w:b/>
              </w:rPr>
            </w:pPr>
            <w:r w:rsidRPr="00A409A5">
              <w:rPr>
                <w:b/>
                <w:sz w:val="20"/>
              </w:rPr>
              <w:br w:type="page"/>
            </w:r>
            <w:r w:rsidRPr="00A409A5">
              <w:rPr>
                <w:b/>
              </w:rPr>
              <w:t>SECTION A: Student and project details</w:t>
            </w:r>
          </w:p>
        </w:tc>
      </w:tr>
    </w:tbl>
    <w:p w14:paraId="4F5EBB6B" w14:textId="77777777" w:rsidR="0093582A" w:rsidRDefault="0093582A" w:rsidP="00A577E8"/>
    <w:p w14:paraId="0048D7C9" w14:textId="4C31E1B3" w:rsidR="0093582A" w:rsidRPr="00D8796D" w:rsidRDefault="0093582A" w:rsidP="00D8796D">
      <w:pPr>
        <w:pStyle w:val="ListParagraph"/>
        <w:numPr>
          <w:ilvl w:val="0"/>
          <w:numId w:val="6"/>
        </w:numPr>
        <w:rPr>
          <w:b/>
        </w:rPr>
      </w:pPr>
      <w:r w:rsidRPr="00D8796D">
        <w:rPr>
          <w:b/>
        </w:rPr>
        <w:t xml:space="preserve">Student’s full name: </w:t>
      </w:r>
      <w:bookmarkStart w:id="0" w:name="Text1"/>
      <w:r w:rsidR="00A740C0" w:rsidRPr="00D8796D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796D">
        <w:rPr>
          <w:bCs/>
        </w:rPr>
        <w:instrText xml:space="preserve"> FORMTEXT </w:instrText>
      </w:r>
      <w:r w:rsidR="00A740C0" w:rsidRPr="00D8796D">
        <w:rPr>
          <w:bCs/>
        </w:rPr>
        <w:fldChar w:fldCharType="separate"/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="00A740C0" w:rsidRPr="00D8796D">
        <w:rPr>
          <w:bCs/>
        </w:rPr>
        <w:fldChar w:fldCharType="end"/>
      </w:r>
      <w:bookmarkEnd w:id="0"/>
      <w:r w:rsidRPr="00D8796D">
        <w:rPr>
          <w:bCs/>
        </w:rPr>
        <w:t xml:space="preserve"> </w:t>
      </w:r>
      <w:r w:rsidRPr="00D8796D">
        <w:rPr>
          <w:bCs/>
        </w:rPr>
        <w:tab/>
      </w:r>
      <w:r w:rsidRPr="00D8796D">
        <w:rPr>
          <w:b/>
        </w:rPr>
        <w:tab/>
      </w:r>
      <w:r w:rsidR="00D8796D" w:rsidRPr="00D8796D">
        <w:rPr>
          <w:b/>
        </w:rPr>
        <w:tab/>
      </w:r>
      <w:r w:rsidRPr="00D8796D">
        <w:rPr>
          <w:b/>
        </w:rPr>
        <w:t xml:space="preserve">CID: </w:t>
      </w:r>
      <w:r w:rsidR="00A740C0" w:rsidRPr="00D8796D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796D">
        <w:rPr>
          <w:bCs/>
        </w:rPr>
        <w:instrText xml:space="preserve"> FORMTEXT </w:instrText>
      </w:r>
      <w:r w:rsidR="00A740C0" w:rsidRPr="00D8796D">
        <w:rPr>
          <w:bCs/>
        </w:rPr>
        <w:fldChar w:fldCharType="separate"/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Pr="00F57DE4">
        <w:rPr>
          <w:noProof/>
        </w:rPr>
        <w:t> </w:t>
      </w:r>
      <w:r w:rsidR="00A740C0" w:rsidRPr="00D8796D">
        <w:rPr>
          <w:bCs/>
        </w:rPr>
        <w:fldChar w:fldCharType="end"/>
      </w:r>
    </w:p>
    <w:p w14:paraId="058ADA51" w14:textId="77777777" w:rsidR="0093582A" w:rsidRDefault="0093582A" w:rsidP="00A577E8"/>
    <w:tbl>
      <w:tblPr>
        <w:tblW w:w="0" w:type="auto"/>
        <w:tblLook w:val="01E0" w:firstRow="1" w:lastRow="1" w:firstColumn="1" w:lastColumn="1" w:noHBand="0" w:noVBand="0"/>
      </w:tblPr>
      <w:tblGrid>
        <w:gridCol w:w="3256"/>
        <w:gridCol w:w="5271"/>
        <w:gridCol w:w="591"/>
      </w:tblGrid>
      <w:tr w:rsidR="0093582A" w14:paraId="62FA6703" w14:textId="77777777" w:rsidTr="00976AE9">
        <w:trPr>
          <w:trHeight w:val="235"/>
        </w:trPr>
        <w:tc>
          <w:tcPr>
            <w:tcW w:w="3256" w:type="dxa"/>
          </w:tcPr>
          <w:p w14:paraId="3AE613EB" w14:textId="77777777" w:rsidR="0093582A" w:rsidRPr="00A409A5" w:rsidRDefault="0093582A" w:rsidP="00B46BC8">
            <w:pPr>
              <w:numPr>
                <w:ilvl w:val="0"/>
                <w:numId w:val="6"/>
              </w:numPr>
              <w:rPr>
                <w:b/>
              </w:rPr>
            </w:pPr>
            <w:r w:rsidRPr="00A409A5">
              <w:rPr>
                <w:b/>
              </w:rPr>
              <w:t>Academic qualifications:</w:t>
            </w:r>
          </w:p>
        </w:tc>
        <w:tc>
          <w:tcPr>
            <w:tcW w:w="5271" w:type="dxa"/>
          </w:tcPr>
          <w:p w14:paraId="2796F2F4" w14:textId="77777777" w:rsidR="0093582A" w:rsidRPr="00B778BC" w:rsidRDefault="00541F15" w:rsidP="00B46BC8">
            <w:r>
              <w:t xml:space="preserve">First or upper </w:t>
            </w:r>
            <w:proofErr w:type="gramStart"/>
            <w:r>
              <w:t>second class</w:t>
            </w:r>
            <w:proofErr w:type="gramEnd"/>
            <w:r>
              <w:t xml:space="preserve"> honours degree</w:t>
            </w:r>
          </w:p>
        </w:tc>
        <w:tc>
          <w:tcPr>
            <w:tcW w:w="591" w:type="dxa"/>
          </w:tcPr>
          <w:p w14:paraId="64F34066" w14:textId="77777777" w:rsidR="0093582A" w:rsidRPr="00B778BC" w:rsidRDefault="00541F15" w:rsidP="00B46BC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D8796D">
              <w:fldChar w:fldCharType="separate"/>
            </w:r>
            <w:r>
              <w:fldChar w:fldCharType="end"/>
            </w:r>
          </w:p>
        </w:tc>
      </w:tr>
      <w:tr w:rsidR="0093582A" w14:paraId="603773F3" w14:textId="77777777" w:rsidTr="00976AE9">
        <w:tc>
          <w:tcPr>
            <w:tcW w:w="3256" w:type="dxa"/>
          </w:tcPr>
          <w:p w14:paraId="3B4ED5C0" w14:textId="77777777" w:rsidR="0093582A" w:rsidRDefault="0093582A" w:rsidP="00B46BC8"/>
        </w:tc>
        <w:tc>
          <w:tcPr>
            <w:tcW w:w="5271" w:type="dxa"/>
          </w:tcPr>
          <w:p w14:paraId="5A6B03A9" w14:textId="77777777" w:rsidR="0093582A" w:rsidRDefault="0093582A" w:rsidP="00B46BC8">
            <w:r>
              <w:t>Medically qualified</w:t>
            </w:r>
          </w:p>
        </w:tc>
        <w:tc>
          <w:tcPr>
            <w:tcW w:w="591" w:type="dxa"/>
          </w:tcPr>
          <w:p w14:paraId="56784D39" w14:textId="77777777" w:rsidR="0093582A" w:rsidRDefault="00541F15" w:rsidP="00B46BC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D8796D">
              <w:fldChar w:fldCharType="separate"/>
            </w:r>
            <w:r>
              <w:fldChar w:fldCharType="end"/>
            </w:r>
          </w:p>
        </w:tc>
      </w:tr>
      <w:tr w:rsidR="0093582A" w14:paraId="49868D53" w14:textId="77777777" w:rsidTr="00976AE9">
        <w:tc>
          <w:tcPr>
            <w:tcW w:w="3256" w:type="dxa"/>
          </w:tcPr>
          <w:p w14:paraId="4A680EDD" w14:textId="77777777" w:rsidR="0093582A" w:rsidRDefault="0093582A" w:rsidP="00B46BC8"/>
        </w:tc>
        <w:tc>
          <w:tcPr>
            <w:tcW w:w="5271" w:type="dxa"/>
          </w:tcPr>
          <w:p w14:paraId="150F091B" w14:textId="77777777" w:rsidR="0093582A" w:rsidRDefault="0069092A" w:rsidP="00B46BC8">
            <w:r>
              <w:t>Masters (</w:t>
            </w:r>
            <w:r w:rsidR="0093582A">
              <w:t>MSc</w:t>
            </w:r>
            <w:r>
              <w:t xml:space="preserve">, </w:t>
            </w:r>
            <w:proofErr w:type="spellStart"/>
            <w:r>
              <w:t>MRes</w:t>
            </w:r>
            <w:proofErr w:type="spellEnd"/>
            <w:r>
              <w:t>)</w:t>
            </w:r>
          </w:p>
        </w:tc>
        <w:tc>
          <w:tcPr>
            <w:tcW w:w="591" w:type="dxa"/>
          </w:tcPr>
          <w:p w14:paraId="7CDD1BF5" w14:textId="77777777" w:rsidR="0093582A" w:rsidRDefault="00A740C0" w:rsidP="00B46BC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582A">
              <w:instrText xml:space="preserve"> FORMCHECKBOX </w:instrText>
            </w:r>
            <w:r w:rsidR="00D8796D">
              <w:fldChar w:fldCharType="separate"/>
            </w:r>
            <w:r>
              <w:fldChar w:fldCharType="end"/>
            </w:r>
          </w:p>
        </w:tc>
      </w:tr>
      <w:tr w:rsidR="0093582A" w14:paraId="1C8FBF81" w14:textId="77777777" w:rsidTr="00976AE9">
        <w:tc>
          <w:tcPr>
            <w:tcW w:w="3256" w:type="dxa"/>
          </w:tcPr>
          <w:p w14:paraId="49E884CA" w14:textId="77777777" w:rsidR="0093582A" w:rsidRDefault="0093582A" w:rsidP="00B46BC8"/>
        </w:tc>
        <w:tc>
          <w:tcPr>
            <w:tcW w:w="5271" w:type="dxa"/>
          </w:tcPr>
          <w:p w14:paraId="783B18D7" w14:textId="77777777" w:rsidR="0093582A" w:rsidRDefault="0093582A" w:rsidP="00B46BC8">
            <w:r>
              <w:t xml:space="preserve">Overseas Equivalent, please specify: </w:t>
            </w:r>
            <w:bookmarkStart w:id="1" w:name="Text6"/>
            <w:r w:rsidR="00A740C0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A740C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A740C0">
              <w:fldChar w:fldCharType="end"/>
            </w:r>
            <w:bookmarkEnd w:id="1"/>
          </w:p>
        </w:tc>
        <w:tc>
          <w:tcPr>
            <w:tcW w:w="591" w:type="dxa"/>
          </w:tcPr>
          <w:p w14:paraId="0E34D9AF" w14:textId="77777777" w:rsidR="0093582A" w:rsidRDefault="00A740C0" w:rsidP="00B46BC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582A">
              <w:instrText xml:space="preserve"> FORMCHECKBOX </w:instrText>
            </w:r>
            <w:r w:rsidR="00D8796D">
              <w:fldChar w:fldCharType="separate"/>
            </w:r>
            <w:r>
              <w:fldChar w:fldCharType="end"/>
            </w:r>
          </w:p>
        </w:tc>
      </w:tr>
      <w:tr w:rsidR="0093582A" w14:paraId="67885BC3" w14:textId="77777777" w:rsidTr="00976AE9">
        <w:tc>
          <w:tcPr>
            <w:tcW w:w="3256" w:type="dxa"/>
          </w:tcPr>
          <w:p w14:paraId="51B282CA" w14:textId="77777777" w:rsidR="0093582A" w:rsidRDefault="0093582A" w:rsidP="00B46BC8"/>
        </w:tc>
        <w:tc>
          <w:tcPr>
            <w:tcW w:w="5271" w:type="dxa"/>
          </w:tcPr>
          <w:p w14:paraId="485071CC" w14:textId="77777777" w:rsidR="0093582A" w:rsidRDefault="0093582A" w:rsidP="00B46BC8">
            <w:r>
              <w:t xml:space="preserve">Other, please specify: </w:t>
            </w:r>
            <w:bookmarkStart w:id="2" w:name="Text2"/>
            <w:r w:rsidR="00A740C0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 w:rsidR="00A740C0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="00A740C0">
              <w:fldChar w:fldCharType="end"/>
            </w:r>
            <w:bookmarkEnd w:id="2"/>
          </w:p>
        </w:tc>
        <w:tc>
          <w:tcPr>
            <w:tcW w:w="591" w:type="dxa"/>
          </w:tcPr>
          <w:p w14:paraId="512A86F6" w14:textId="77777777" w:rsidR="0093582A" w:rsidRDefault="00A740C0" w:rsidP="00B46BC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3582A">
              <w:instrText xml:space="preserve"> FORMCHECKBOX </w:instrText>
            </w:r>
            <w:r w:rsidR="00D8796D">
              <w:fldChar w:fldCharType="separate"/>
            </w:r>
            <w:r>
              <w:fldChar w:fldCharType="end"/>
            </w:r>
          </w:p>
        </w:tc>
      </w:tr>
    </w:tbl>
    <w:p w14:paraId="75354438" w14:textId="77777777" w:rsidR="00976AE9" w:rsidRDefault="00976AE9" w:rsidP="00976AE9">
      <w:pPr>
        <w:ind w:left="360"/>
        <w:rPr>
          <w:b/>
        </w:rPr>
      </w:pPr>
    </w:p>
    <w:p w14:paraId="17870644" w14:textId="77777777" w:rsidR="0093582A" w:rsidRPr="00F57DE4" w:rsidRDefault="0093582A" w:rsidP="00F57DE4">
      <w:pPr>
        <w:numPr>
          <w:ilvl w:val="0"/>
          <w:numId w:val="6"/>
        </w:numPr>
        <w:rPr>
          <w:b/>
        </w:rPr>
      </w:pPr>
      <w:r w:rsidRPr="00F85614">
        <w:rPr>
          <w:b/>
        </w:rPr>
        <w:t>Section</w:t>
      </w:r>
      <w:r w:rsidR="00976AE9">
        <w:rPr>
          <w:b/>
        </w:rPr>
        <w:t xml:space="preserve"> (same as primary supervisor</w:t>
      </w:r>
      <w:r w:rsidR="00016F90">
        <w:rPr>
          <w:b/>
        </w:rPr>
        <w:t>)</w:t>
      </w:r>
      <w:r w:rsidRPr="004B72B9">
        <w:rPr>
          <w:bCs/>
        </w:rPr>
        <w:t xml:space="preserve">: </w:t>
      </w:r>
      <w:r w:rsidR="00A740C0" w:rsidRPr="00F57DE4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57DE4">
        <w:rPr>
          <w:bCs/>
        </w:rPr>
        <w:instrText xml:space="preserve"> FORMTEXT </w:instrText>
      </w:r>
      <w:r w:rsidR="00A740C0" w:rsidRPr="00F57DE4">
        <w:rPr>
          <w:bCs/>
        </w:rPr>
      </w:r>
      <w:r w:rsidR="00A740C0" w:rsidRPr="00F57DE4">
        <w:rPr>
          <w:bCs/>
        </w:rPr>
        <w:fldChar w:fldCharType="separate"/>
      </w:r>
      <w:r w:rsidRPr="00F57DE4">
        <w:rPr>
          <w:bCs/>
          <w:noProof/>
        </w:rPr>
        <w:t> </w:t>
      </w:r>
      <w:r w:rsidRPr="00F57DE4">
        <w:rPr>
          <w:bCs/>
          <w:noProof/>
        </w:rPr>
        <w:t> </w:t>
      </w:r>
      <w:r w:rsidRPr="00F57DE4">
        <w:rPr>
          <w:bCs/>
          <w:noProof/>
        </w:rPr>
        <w:t> </w:t>
      </w:r>
      <w:r w:rsidRPr="00F57DE4">
        <w:rPr>
          <w:bCs/>
          <w:noProof/>
        </w:rPr>
        <w:t> </w:t>
      </w:r>
      <w:r w:rsidRPr="00F57DE4">
        <w:rPr>
          <w:bCs/>
          <w:noProof/>
        </w:rPr>
        <w:t> </w:t>
      </w:r>
      <w:r w:rsidR="00A740C0" w:rsidRPr="00F57DE4">
        <w:rPr>
          <w:bCs/>
        </w:rPr>
        <w:fldChar w:fldCharType="end"/>
      </w:r>
    </w:p>
    <w:p w14:paraId="3208242A" w14:textId="77777777" w:rsidR="0093582A" w:rsidRDefault="0093582A" w:rsidP="00A577E8"/>
    <w:p w14:paraId="7D602157" w14:textId="77777777" w:rsidR="0093582A" w:rsidRPr="003B4D62" w:rsidRDefault="0093582A" w:rsidP="00F57DE4">
      <w:pPr>
        <w:numPr>
          <w:ilvl w:val="0"/>
          <w:numId w:val="6"/>
        </w:numPr>
        <w:rPr>
          <w:b/>
        </w:rPr>
      </w:pPr>
      <w:r w:rsidRPr="003B4D62">
        <w:rPr>
          <w:b/>
        </w:rPr>
        <w:t xml:space="preserve">Type of postgraduate degree to be registered: </w:t>
      </w:r>
    </w:p>
    <w:p w14:paraId="6BEC0EBF" w14:textId="77777777" w:rsidR="0093582A" w:rsidRDefault="0093582A" w:rsidP="00A577E8">
      <w:pPr>
        <w:rPr>
          <w:bC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136"/>
        <w:gridCol w:w="2136"/>
        <w:gridCol w:w="2936"/>
      </w:tblGrid>
      <w:tr w:rsidR="003D0D0E" w:rsidRPr="00A409A5" w14:paraId="0C4F0DE8" w14:textId="77777777" w:rsidTr="00A409A5">
        <w:tc>
          <w:tcPr>
            <w:tcW w:w="2136" w:type="dxa"/>
          </w:tcPr>
          <w:bookmarkStart w:id="3" w:name="Check3"/>
          <w:p w14:paraId="59FEB73C" w14:textId="77777777" w:rsidR="003D0D0E" w:rsidRPr="00A409A5" w:rsidRDefault="003D0D0E" w:rsidP="00A577E8">
            <w:pPr>
              <w:rPr>
                <w:bCs/>
              </w:rPr>
            </w:pPr>
            <w:r w:rsidRPr="00A409A5">
              <w:rPr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9A5">
              <w:rPr>
                <w:bCs/>
              </w:rPr>
              <w:instrText xml:space="preserve"> FORMCHECKBOX </w:instrText>
            </w:r>
            <w:r w:rsidR="00D8796D">
              <w:rPr>
                <w:bCs/>
              </w:rPr>
            </w:r>
            <w:r w:rsidR="00D8796D">
              <w:rPr>
                <w:bCs/>
              </w:rPr>
              <w:fldChar w:fldCharType="separate"/>
            </w:r>
            <w:r w:rsidRPr="00A409A5">
              <w:rPr>
                <w:bCs/>
              </w:rPr>
              <w:fldChar w:fldCharType="end"/>
            </w:r>
            <w:bookmarkEnd w:id="3"/>
            <w:r w:rsidRPr="00A409A5">
              <w:rPr>
                <w:bCs/>
              </w:rPr>
              <w:t xml:space="preserve"> MD(Res)</w:t>
            </w:r>
          </w:p>
        </w:tc>
        <w:tc>
          <w:tcPr>
            <w:tcW w:w="2136" w:type="dxa"/>
          </w:tcPr>
          <w:p w14:paraId="1BC870C2" w14:textId="77777777" w:rsidR="003D0D0E" w:rsidRPr="00A409A5" w:rsidRDefault="003D0D0E" w:rsidP="00A577E8">
            <w:pPr>
              <w:rPr>
                <w:bCs/>
              </w:rPr>
            </w:pPr>
            <w:r w:rsidRPr="00A409A5">
              <w:rPr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9A5">
              <w:rPr>
                <w:bCs/>
              </w:rPr>
              <w:instrText xml:space="preserve"> FORMCHECKBOX </w:instrText>
            </w:r>
            <w:r w:rsidR="00D8796D">
              <w:rPr>
                <w:bCs/>
              </w:rPr>
            </w:r>
            <w:r w:rsidR="00D8796D">
              <w:rPr>
                <w:bCs/>
              </w:rPr>
              <w:fldChar w:fldCharType="separate"/>
            </w:r>
            <w:r w:rsidRPr="00A409A5">
              <w:rPr>
                <w:bCs/>
              </w:rPr>
              <w:fldChar w:fldCharType="end"/>
            </w:r>
            <w:r w:rsidRPr="00A409A5">
              <w:rPr>
                <w:bCs/>
              </w:rPr>
              <w:t xml:space="preserve"> MPhil</w:t>
            </w:r>
          </w:p>
        </w:tc>
        <w:bookmarkStart w:id="4" w:name="Check5"/>
        <w:tc>
          <w:tcPr>
            <w:tcW w:w="2936" w:type="dxa"/>
          </w:tcPr>
          <w:p w14:paraId="739A94E5" w14:textId="77777777" w:rsidR="003D0D0E" w:rsidRPr="00A409A5" w:rsidRDefault="003D0D0E" w:rsidP="007C52A5">
            <w:pPr>
              <w:rPr>
                <w:bCs/>
              </w:rPr>
            </w:pPr>
            <w:r w:rsidRPr="00A409A5">
              <w:rPr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409A5">
              <w:rPr>
                <w:bCs/>
              </w:rPr>
              <w:instrText xml:space="preserve"> FORMCHECKBOX </w:instrText>
            </w:r>
            <w:r w:rsidR="00D8796D">
              <w:rPr>
                <w:bCs/>
              </w:rPr>
            </w:r>
            <w:r w:rsidR="00D8796D">
              <w:rPr>
                <w:bCs/>
              </w:rPr>
              <w:fldChar w:fldCharType="separate"/>
            </w:r>
            <w:r w:rsidRPr="00A409A5">
              <w:rPr>
                <w:bCs/>
              </w:rPr>
              <w:fldChar w:fldCharType="end"/>
            </w:r>
            <w:bookmarkEnd w:id="4"/>
            <w:r w:rsidRPr="00A409A5">
              <w:rPr>
                <w:bCs/>
              </w:rPr>
              <w:t xml:space="preserve"> PhD</w:t>
            </w:r>
          </w:p>
        </w:tc>
      </w:tr>
    </w:tbl>
    <w:p w14:paraId="4FD5225F" w14:textId="77777777" w:rsidR="0093582A" w:rsidRDefault="0093582A" w:rsidP="00A577E8">
      <w:pPr>
        <w:rPr>
          <w:bCs/>
        </w:rPr>
      </w:pPr>
    </w:p>
    <w:p w14:paraId="3E946CFB" w14:textId="77777777" w:rsidR="0093582A" w:rsidRPr="00F57DE4" w:rsidRDefault="0093582A" w:rsidP="00F57DE4">
      <w:pPr>
        <w:numPr>
          <w:ilvl w:val="0"/>
          <w:numId w:val="6"/>
        </w:numPr>
        <w:rPr>
          <w:b/>
        </w:rPr>
      </w:pPr>
      <w:r>
        <w:rPr>
          <w:b/>
        </w:rPr>
        <w:t>Title of project</w:t>
      </w:r>
      <w:r w:rsidRPr="004B72B9">
        <w:rPr>
          <w:bCs/>
        </w:rPr>
        <w:t xml:space="preserve">: </w:t>
      </w:r>
      <w:r w:rsidR="00A740C0" w:rsidRPr="004B72B9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72B9">
        <w:rPr>
          <w:bCs/>
        </w:rPr>
        <w:instrText xml:space="preserve"> FORMTEXT </w:instrText>
      </w:r>
      <w:r w:rsidR="00A740C0" w:rsidRPr="004B72B9">
        <w:rPr>
          <w:bCs/>
        </w:rPr>
      </w:r>
      <w:r w:rsidR="00A740C0" w:rsidRPr="004B72B9">
        <w:rPr>
          <w:bCs/>
        </w:rPr>
        <w:fldChar w:fldCharType="separate"/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="00A740C0" w:rsidRPr="004B72B9">
        <w:rPr>
          <w:bCs/>
        </w:rPr>
        <w:fldChar w:fldCharType="end"/>
      </w:r>
    </w:p>
    <w:p w14:paraId="5F25A42F" w14:textId="77777777" w:rsidR="0093582A" w:rsidRDefault="0093582A" w:rsidP="00A577E8">
      <w:pPr>
        <w:rPr>
          <w:bCs/>
        </w:rPr>
      </w:pPr>
    </w:p>
    <w:p w14:paraId="42189875" w14:textId="77777777" w:rsidR="00D05AC3" w:rsidRDefault="00D05AC3" w:rsidP="00A577E8">
      <w:pPr>
        <w:rPr>
          <w:bCs/>
        </w:rPr>
      </w:pPr>
      <w:r w:rsidRPr="00D05AC3">
        <w:rPr>
          <w:b/>
          <w:bCs/>
        </w:rPr>
        <w:t>Keywords:</w:t>
      </w:r>
      <w:r>
        <w:rPr>
          <w:bCs/>
        </w:rPr>
        <w:t xml:space="preserve"> </w:t>
      </w:r>
      <w:r w:rsidRPr="004B72B9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B72B9">
        <w:rPr>
          <w:bCs/>
        </w:rPr>
        <w:instrText xml:space="preserve"> FORMTEXT </w:instrText>
      </w:r>
      <w:r w:rsidRPr="004B72B9">
        <w:rPr>
          <w:bCs/>
        </w:rPr>
      </w:r>
      <w:r w:rsidRPr="004B72B9">
        <w:rPr>
          <w:bCs/>
        </w:rPr>
        <w:fldChar w:fldCharType="separate"/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  <w:noProof/>
        </w:rPr>
        <w:t> </w:t>
      </w:r>
      <w:r w:rsidRPr="004B72B9">
        <w:rPr>
          <w:bCs/>
        </w:rPr>
        <w:fldChar w:fldCharType="end"/>
      </w:r>
    </w:p>
    <w:p w14:paraId="449DA43C" w14:textId="77777777" w:rsidR="00D05AC3" w:rsidRDefault="00D05AC3" w:rsidP="00A577E8">
      <w:pPr>
        <w:rPr>
          <w:bCs/>
        </w:rPr>
      </w:pPr>
    </w:p>
    <w:p w14:paraId="6EB26291" w14:textId="77777777" w:rsidR="008A1C1E" w:rsidRPr="00B46BC8" w:rsidRDefault="00767424" w:rsidP="008A1C1E">
      <w:pPr>
        <w:pStyle w:val="ListParagraph"/>
        <w:numPr>
          <w:ilvl w:val="0"/>
          <w:numId w:val="6"/>
        </w:numPr>
        <w:jc w:val="left"/>
        <w:rPr>
          <w:b/>
        </w:rPr>
      </w:pPr>
      <w:r w:rsidRPr="00B778BC">
        <w:rPr>
          <w:bCs/>
        </w:rPr>
        <w:t xml:space="preserve"> </w:t>
      </w:r>
      <w:r w:rsidR="008A1C1E" w:rsidRPr="00B46BC8">
        <w:rPr>
          <w:b/>
        </w:rPr>
        <w:t xml:space="preserve">Date from which registration is sought: </w:t>
      </w:r>
      <w:r w:rsidR="008A1C1E" w:rsidRPr="00B46BC8"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8A1C1E" w:rsidRPr="00B46BC8">
        <w:rPr>
          <w:b/>
        </w:rPr>
        <w:instrText xml:space="preserve"> FORMTEXT </w:instrText>
      </w:r>
      <w:r w:rsidR="008A1C1E" w:rsidRPr="00B46BC8">
        <w:rPr>
          <w:b/>
        </w:rPr>
      </w:r>
      <w:r w:rsidR="008A1C1E" w:rsidRPr="00B46BC8">
        <w:rPr>
          <w:b/>
        </w:rPr>
        <w:fldChar w:fldCharType="separate"/>
      </w:r>
      <w:r w:rsidR="008A1C1E">
        <w:rPr>
          <w:noProof/>
        </w:rPr>
        <w:t> </w:t>
      </w:r>
      <w:r w:rsidR="008A1C1E">
        <w:rPr>
          <w:noProof/>
        </w:rPr>
        <w:t> </w:t>
      </w:r>
      <w:r w:rsidR="008A1C1E">
        <w:rPr>
          <w:noProof/>
        </w:rPr>
        <w:t> </w:t>
      </w:r>
      <w:r w:rsidR="008A1C1E">
        <w:rPr>
          <w:noProof/>
        </w:rPr>
        <w:t> </w:t>
      </w:r>
      <w:r w:rsidR="008A1C1E">
        <w:rPr>
          <w:noProof/>
        </w:rPr>
        <w:t> </w:t>
      </w:r>
      <w:r w:rsidR="008A1C1E" w:rsidRPr="00B46BC8">
        <w:rPr>
          <w:b/>
        </w:rPr>
        <w:fldChar w:fldCharType="end"/>
      </w:r>
    </w:p>
    <w:p w14:paraId="4C7C4D89" w14:textId="77777777" w:rsidR="008A1C1E" w:rsidRDefault="008A1C1E" w:rsidP="008A1C1E">
      <w:pPr>
        <w:jc w:val="left"/>
        <w:rPr>
          <w:bCs/>
        </w:rPr>
      </w:pPr>
    </w:p>
    <w:p w14:paraId="57B75A28" w14:textId="77777777" w:rsidR="008A1C1E" w:rsidRPr="0011192D" w:rsidRDefault="008A1C1E" w:rsidP="008A1C1E">
      <w:pPr>
        <w:rPr>
          <w:i/>
        </w:rPr>
      </w:pPr>
      <w:r w:rsidRPr="00F57DE4" w:rsidDel="00541F15">
        <w:rPr>
          <w:b/>
        </w:rPr>
        <w:t xml:space="preserve"> </w:t>
      </w:r>
      <w:r w:rsidRPr="0011192D">
        <w:rPr>
          <w:i/>
        </w:rPr>
        <w:t>(</w:t>
      </w:r>
      <w:r w:rsidR="00A066A1">
        <w:rPr>
          <w:i/>
        </w:rPr>
        <w:t xml:space="preserve">Medicine PG Admissions will </w:t>
      </w:r>
      <w:r>
        <w:rPr>
          <w:i/>
        </w:rPr>
        <w:t xml:space="preserve">only allow </w:t>
      </w:r>
      <w:r w:rsidR="00C61947">
        <w:rPr>
          <w:i/>
        </w:rPr>
        <w:t>b</w:t>
      </w:r>
      <w:r w:rsidR="00A066A1">
        <w:rPr>
          <w:i/>
        </w:rPr>
        <w:t xml:space="preserve">ackdating </w:t>
      </w:r>
      <w:r>
        <w:rPr>
          <w:i/>
        </w:rPr>
        <w:t xml:space="preserve">in exceptional circumstances and strictly no backdating </w:t>
      </w:r>
      <w:r w:rsidRPr="0011192D">
        <w:rPr>
          <w:i/>
        </w:rPr>
        <w:t xml:space="preserve">beyond three months </w:t>
      </w:r>
      <w:r w:rsidR="00B85B66">
        <w:rPr>
          <w:i/>
        </w:rPr>
        <w:t>from when an UNCONDITIONAL offer is ACCEPTED</w:t>
      </w:r>
      <w:r w:rsidR="00A066A1">
        <w:rPr>
          <w:i/>
        </w:rPr>
        <w:t>.</w:t>
      </w:r>
      <w:r w:rsidRPr="0011192D">
        <w:rPr>
          <w:i/>
        </w:rPr>
        <w:t>)</w:t>
      </w:r>
    </w:p>
    <w:p w14:paraId="300AA51F" w14:textId="77777777" w:rsidR="008A1C1E" w:rsidRPr="003B4D62" w:rsidRDefault="008A1C1E" w:rsidP="008A1C1E">
      <w:pPr>
        <w:rPr>
          <w:bCs/>
        </w:rPr>
      </w:pPr>
    </w:p>
    <w:p w14:paraId="236D6204" w14:textId="77777777" w:rsidR="008A1C1E" w:rsidRDefault="008A1C1E" w:rsidP="008A1C1E">
      <w:pPr>
        <w:rPr>
          <w:bCs/>
        </w:rPr>
      </w:pPr>
      <w:r>
        <w:rPr>
          <w:b/>
        </w:rPr>
        <w:t xml:space="preserve">If you are requesting backdating, please state reason: </w:t>
      </w:r>
      <w:r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Cs/>
        </w:rPr>
        <w:instrText xml:space="preserve"> FORMTEXT </w:instrText>
      </w:r>
      <w:r>
        <w:rPr>
          <w:bCs/>
        </w:rPr>
      </w:r>
      <w:r>
        <w:rPr>
          <w:bCs/>
        </w:rPr>
        <w:fldChar w:fldCharType="separate"/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</w:rPr>
        <w:fldChar w:fldCharType="end"/>
      </w:r>
    </w:p>
    <w:p w14:paraId="3655FF6E" w14:textId="77777777" w:rsidR="008A1C1E" w:rsidRPr="00FD3173" w:rsidRDefault="008A1C1E" w:rsidP="008A1C1E">
      <w:pPr>
        <w:rPr>
          <w:bCs/>
        </w:rPr>
      </w:pPr>
      <w:r>
        <w:rPr>
          <w:bCs/>
        </w:rPr>
        <w:t>Cases for backdating should be exceptional and will not be considered for a period greater than 3 months</w:t>
      </w:r>
      <w:r w:rsidRPr="00FD3173">
        <w:rPr>
          <w:bCs/>
        </w:rPr>
        <w:t>.</w:t>
      </w:r>
    </w:p>
    <w:p w14:paraId="1C34FFD9" w14:textId="77777777" w:rsidR="008A1C1E" w:rsidRPr="003B4D62" w:rsidRDefault="008A1C1E" w:rsidP="008A1C1E">
      <w:pPr>
        <w:rPr>
          <w:bCs/>
        </w:rPr>
      </w:pPr>
    </w:p>
    <w:p w14:paraId="3847D5FD" w14:textId="77777777" w:rsidR="008A1C1E" w:rsidRPr="00B46BC8" w:rsidRDefault="008A1C1E" w:rsidP="008A1C1E">
      <w:pPr>
        <w:pStyle w:val="ListParagraph"/>
        <w:numPr>
          <w:ilvl w:val="0"/>
          <w:numId w:val="6"/>
        </w:numPr>
        <w:rPr>
          <w:b/>
        </w:rPr>
      </w:pPr>
      <w:r w:rsidRPr="00B46BC8">
        <w:rPr>
          <w:b/>
        </w:rPr>
        <w:t xml:space="preserve"> Attendance type:</w:t>
      </w:r>
    </w:p>
    <w:p w14:paraId="36E9208E" w14:textId="61E7936F" w:rsidR="008A1C1E" w:rsidRPr="00D8796D" w:rsidRDefault="008A1C1E" w:rsidP="008A1C1E">
      <w:pPr>
        <w:tabs>
          <w:tab w:val="left" w:pos="-720"/>
        </w:tabs>
        <w:suppressAutoHyphens/>
        <w:ind w:left="720" w:hanging="720"/>
        <w:jc w:val="left"/>
        <w:rPr>
          <w:rFonts w:cs="Arial"/>
          <w:color w:val="C00000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 xml:space="preserve">Full time </w:t>
      </w:r>
      <w:r w:rsidRPr="00D8796D">
        <w:rPr>
          <w:rFonts w:cs="Arial"/>
          <w:i/>
          <w:iCs/>
          <w:color w:val="C00000"/>
          <w:spacing w:val="-2"/>
          <w:sz w:val="20"/>
        </w:rPr>
        <w:t>(</w:t>
      </w:r>
      <w:r w:rsidR="00016F90" w:rsidRPr="00D8796D">
        <w:rPr>
          <w:rFonts w:cs="Arial"/>
          <w:i/>
          <w:iCs/>
          <w:color w:val="C00000"/>
          <w:spacing w:val="-2"/>
          <w:sz w:val="20"/>
        </w:rPr>
        <w:t>Self-funded students;</w:t>
      </w:r>
      <w:r w:rsidRPr="00D8796D">
        <w:rPr>
          <w:rFonts w:cs="Arial"/>
          <w:i/>
          <w:iCs/>
          <w:color w:val="C00000"/>
          <w:spacing w:val="-2"/>
          <w:sz w:val="20"/>
        </w:rPr>
        <w:t xml:space="preserve"> students on tax-free studentships</w:t>
      </w:r>
      <w:r w:rsidR="00016F90" w:rsidRPr="00D8796D">
        <w:rPr>
          <w:rFonts w:cs="Arial"/>
          <w:i/>
          <w:iCs/>
          <w:color w:val="C00000"/>
          <w:spacing w:val="-2"/>
          <w:sz w:val="20"/>
        </w:rPr>
        <w:t>; Imperial or NHS employees following full-time milestones</w:t>
      </w:r>
      <w:r w:rsidR="000D230A" w:rsidRPr="00D8796D">
        <w:rPr>
          <w:rFonts w:cs="Arial"/>
          <w:i/>
          <w:iCs/>
          <w:color w:val="C00000"/>
          <w:spacing w:val="-2"/>
          <w:sz w:val="20"/>
        </w:rPr>
        <w:t>, 80%-100%)</w:t>
      </w:r>
    </w:p>
    <w:p w14:paraId="2892B2AA" w14:textId="02E425D4" w:rsidR="008A1C1E" w:rsidRDefault="008A1C1E" w:rsidP="008A1C1E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 xml:space="preserve">Part time </w:t>
      </w:r>
      <w:r w:rsidRPr="00D8796D">
        <w:rPr>
          <w:rFonts w:cs="Arial"/>
          <w:i/>
          <w:color w:val="C00000"/>
          <w:spacing w:val="-2"/>
          <w:sz w:val="20"/>
        </w:rPr>
        <w:t xml:space="preserve">(Imperial </w:t>
      </w:r>
      <w:r w:rsidR="00016F90" w:rsidRPr="00D8796D">
        <w:rPr>
          <w:rFonts w:cs="Arial"/>
          <w:i/>
          <w:color w:val="C00000"/>
          <w:spacing w:val="-2"/>
          <w:sz w:val="20"/>
        </w:rPr>
        <w:t xml:space="preserve">or </w:t>
      </w:r>
      <w:r w:rsidRPr="00D8796D">
        <w:rPr>
          <w:rFonts w:cs="Arial"/>
          <w:i/>
          <w:color w:val="C00000"/>
          <w:spacing w:val="-2"/>
          <w:sz w:val="20"/>
        </w:rPr>
        <w:t>NHS employees</w:t>
      </w:r>
      <w:r w:rsidR="00016F90" w:rsidRPr="00D8796D">
        <w:rPr>
          <w:rFonts w:cs="Arial"/>
          <w:i/>
          <w:color w:val="C00000"/>
          <w:spacing w:val="-2"/>
          <w:sz w:val="20"/>
        </w:rPr>
        <w:t xml:space="preserve"> following part-time milestones</w:t>
      </w:r>
      <w:r w:rsidR="000D230A" w:rsidRPr="00D8796D">
        <w:rPr>
          <w:rFonts w:cs="Arial"/>
          <w:i/>
          <w:color w:val="C00000"/>
          <w:spacing w:val="-2"/>
          <w:sz w:val="20"/>
        </w:rPr>
        <w:t>,50%-79%</w:t>
      </w:r>
      <w:r w:rsidR="00D8796D" w:rsidRPr="00D8796D">
        <w:rPr>
          <w:rFonts w:cs="Arial"/>
          <w:i/>
          <w:color w:val="C00000"/>
          <w:spacing w:val="-2"/>
          <w:sz w:val="20"/>
        </w:rPr>
        <w:t xml:space="preserve">; </w:t>
      </w:r>
      <w:r w:rsidR="00D8796D" w:rsidRPr="00D8796D">
        <w:rPr>
          <w:rFonts w:cs="Arial"/>
          <w:i/>
          <w:iCs/>
          <w:color w:val="C00000"/>
          <w:spacing w:val="-2"/>
          <w:sz w:val="20"/>
        </w:rPr>
        <w:t>self-funded students</w:t>
      </w:r>
      <w:r w:rsidRPr="00D8796D">
        <w:rPr>
          <w:rFonts w:cs="Arial"/>
          <w:i/>
          <w:color w:val="C00000"/>
          <w:spacing w:val="-2"/>
          <w:sz w:val="20"/>
        </w:rPr>
        <w:t>)</w:t>
      </w:r>
    </w:p>
    <w:p w14:paraId="1EDCFDC0" w14:textId="3E736D61" w:rsidR="008A1C1E" w:rsidRPr="00D8796D" w:rsidRDefault="008A1C1E" w:rsidP="008A1C1E">
      <w:pPr>
        <w:tabs>
          <w:tab w:val="left" w:pos="-720"/>
        </w:tabs>
        <w:suppressAutoHyphens/>
        <w:ind w:left="720" w:hanging="720"/>
        <w:jc w:val="left"/>
      </w:pPr>
      <w:r w:rsidRPr="00D8796D">
        <w:rPr>
          <w:b/>
          <w:bCs/>
        </w:rPr>
        <w:t>P</w:t>
      </w:r>
      <w:r w:rsidRPr="00D8796D">
        <w:rPr>
          <w:b/>
        </w:rPr>
        <w:t xml:space="preserve">ercentage of time devoted to project: </w:t>
      </w:r>
      <w:r w:rsidRPr="00D8796D">
        <w:t xml:space="preserve"> </w:t>
      </w:r>
      <w:r w:rsidRPr="00D8796D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796D">
        <w:rPr>
          <w:bCs/>
        </w:rPr>
        <w:instrText xml:space="preserve"> FORMTEXT </w:instrText>
      </w:r>
      <w:r w:rsidRPr="00D8796D">
        <w:rPr>
          <w:bCs/>
        </w:rPr>
      </w:r>
      <w:r w:rsidRPr="00D8796D">
        <w:rPr>
          <w:bCs/>
        </w:rPr>
        <w:fldChar w:fldCharType="separate"/>
      </w:r>
      <w:r w:rsidRPr="00D8796D">
        <w:rPr>
          <w:bCs/>
          <w:noProof/>
        </w:rPr>
        <w:t> </w:t>
      </w:r>
      <w:r w:rsidRPr="00D8796D">
        <w:rPr>
          <w:bCs/>
          <w:noProof/>
        </w:rPr>
        <w:t> </w:t>
      </w:r>
      <w:r w:rsidRPr="00D8796D">
        <w:rPr>
          <w:bCs/>
          <w:noProof/>
        </w:rPr>
        <w:t> </w:t>
      </w:r>
      <w:r w:rsidRPr="00D8796D">
        <w:rPr>
          <w:bCs/>
          <w:noProof/>
        </w:rPr>
        <w:t> </w:t>
      </w:r>
      <w:r w:rsidRPr="00D8796D">
        <w:rPr>
          <w:bCs/>
          <w:noProof/>
        </w:rPr>
        <w:t> </w:t>
      </w:r>
      <w:r w:rsidRPr="00D8796D">
        <w:rPr>
          <w:bCs/>
        </w:rPr>
        <w:fldChar w:fldCharType="end"/>
      </w:r>
      <w:r w:rsidRPr="00D8796D">
        <w:t>%</w:t>
      </w:r>
      <w:r w:rsidR="00FE6E37" w:rsidRPr="00D8796D">
        <w:t xml:space="preserve">  </w:t>
      </w:r>
    </w:p>
    <w:p w14:paraId="1EFF67FF" w14:textId="77777777" w:rsidR="008A1C1E" w:rsidRDefault="008A1C1E" w:rsidP="00D8796D">
      <w:pPr>
        <w:rPr>
          <w:b/>
        </w:rPr>
      </w:pPr>
      <w:r>
        <w:rPr>
          <w:b/>
        </w:rPr>
        <w:t xml:space="preserve">Nature of other duties if not project based </w:t>
      </w:r>
      <w:r w:rsidRPr="00353447">
        <w:rPr>
          <w:bCs/>
          <w:i/>
          <w:iCs/>
        </w:rPr>
        <w:t>(i.e. clinic</w:t>
      </w:r>
      <w:r>
        <w:rPr>
          <w:bCs/>
          <w:i/>
          <w:iCs/>
        </w:rPr>
        <w:t>al activity</w:t>
      </w:r>
      <w:r w:rsidRPr="00353447">
        <w:rPr>
          <w:bCs/>
          <w:i/>
          <w:iCs/>
        </w:rPr>
        <w:t>, technical duties etc</w:t>
      </w:r>
      <w:r>
        <w:rPr>
          <w:bCs/>
          <w:i/>
          <w:iCs/>
        </w:rPr>
        <w:t>.</w:t>
      </w:r>
      <w:r w:rsidRPr="00353447">
        <w:rPr>
          <w:bCs/>
          <w:i/>
          <w:iCs/>
        </w:rPr>
        <w:t>)</w:t>
      </w:r>
      <w:r w:rsidRPr="00353447">
        <w:rPr>
          <w:bCs/>
        </w:rPr>
        <w:t>:</w:t>
      </w:r>
    </w:p>
    <w:p w14:paraId="474572C9" w14:textId="77777777" w:rsidR="008A1C1E" w:rsidRDefault="008A1C1E" w:rsidP="008A1C1E">
      <w:pPr>
        <w:ind w:firstLine="720"/>
        <w:rPr>
          <w:b/>
        </w:rPr>
      </w:pPr>
      <w:r w:rsidRPr="00C40F9B">
        <w:rPr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C40F9B">
        <w:rPr>
          <w:b/>
        </w:rPr>
        <w:instrText xml:space="preserve"> FORMTEXT </w:instrText>
      </w:r>
      <w:r w:rsidRPr="00C40F9B">
        <w:rPr>
          <w:b/>
        </w:rPr>
      </w:r>
      <w:r w:rsidRPr="00C40F9B">
        <w:rPr>
          <w:b/>
        </w:rPr>
        <w:fldChar w:fldCharType="separate"/>
      </w:r>
      <w:r w:rsidRPr="00C40F9B">
        <w:rPr>
          <w:b/>
          <w:noProof/>
        </w:rPr>
        <w:t> </w:t>
      </w:r>
      <w:r w:rsidRPr="00C40F9B">
        <w:rPr>
          <w:b/>
          <w:noProof/>
        </w:rPr>
        <w:t> </w:t>
      </w:r>
      <w:r w:rsidRPr="00C40F9B">
        <w:rPr>
          <w:b/>
          <w:noProof/>
        </w:rPr>
        <w:t> </w:t>
      </w:r>
      <w:r w:rsidRPr="00C40F9B">
        <w:rPr>
          <w:b/>
          <w:noProof/>
        </w:rPr>
        <w:t> </w:t>
      </w:r>
      <w:r w:rsidRPr="00C40F9B">
        <w:rPr>
          <w:b/>
          <w:noProof/>
        </w:rPr>
        <w:t> </w:t>
      </w:r>
      <w:r w:rsidRPr="00C40F9B">
        <w:rPr>
          <w:b/>
        </w:rPr>
        <w:fldChar w:fldCharType="end"/>
      </w:r>
    </w:p>
    <w:p w14:paraId="4E5157FE" w14:textId="77777777" w:rsidR="00976AE9" w:rsidRDefault="00976AE9" w:rsidP="008A1C1E">
      <w:pPr>
        <w:ind w:firstLine="720"/>
        <w:rPr>
          <w:b/>
        </w:rPr>
      </w:pPr>
    </w:p>
    <w:p w14:paraId="21A99659" w14:textId="77777777" w:rsidR="005F3F41" w:rsidRPr="00B46BC8" w:rsidRDefault="00767424" w:rsidP="00B46BC8">
      <w:pPr>
        <w:pStyle w:val="ListParagraph"/>
        <w:numPr>
          <w:ilvl w:val="0"/>
          <w:numId w:val="6"/>
        </w:numPr>
        <w:rPr>
          <w:b/>
          <w:bCs/>
        </w:rPr>
      </w:pPr>
      <w:r w:rsidRPr="00B46BC8">
        <w:rPr>
          <w:b/>
          <w:bCs/>
        </w:rPr>
        <w:lastRenderedPageBreak/>
        <w:t>Source of financial support during studies:</w:t>
      </w:r>
    </w:p>
    <w:p w14:paraId="01F99D77" w14:textId="77777777" w:rsidR="00767424" w:rsidRDefault="00767424" w:rsidP="005F3F41">
      <w:pPr>
        <w:pStyle w:val="ListParagraph"/>
        <w:rPr>
          <w:bCs/>
        </w:rPr>
      </w:pPr>
    </w:p>
    <w:p w14:paraId="601A9C7F" w14:textId="77777777" w:rsidR="00767424" w:rsidRPr="0069092A" w:rsidRDefault="00767424" w:rsidP="00976AE9">
      <w:pPr>
        <w:rPr>
          <w:bCs/>
        </w:rPr>
      </w:pPr>
      <w:r w:rsidRPr="00B46BC8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46BC8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B46BC8">
        <w:rPr>
          <w:bCs/>
        </w:rPr>
        <w:fldChar w:fldCharType="end"/>
      </w:r>
      <w:r w:rsidRPr="00B46BC8">
        <w:rPr>
          <w:bCs/>
        </w:rPr>
        <w:t xml:space="preserve"> </w:t>
      </w:r>
      <w:r w:rsidR="00B50913">
        <w:rPr>
          <w:bCs/>
        </w:rPr>
        <w:t>Studentship b</w:t>
      </w:r>
      <w:r w:rsidRPr="0069092A">
        <w:rPr>
          <w:bCs/>
        </w:rPr>
        <w:t>ursary</w:t>
      </w:r>
    </w:p>
    <w:p w14:paraId="77F28BCD" w14:textId="77777777" w:rsidR="00767424" w:rsidRPr="00B46BC8" w:rsidRDefault="00767424" w:rsidP="00976AE9">
      <w:pPr>
        <w:ind w:firstLine="709"/>
        <w:rPr>
          <w:b/>
        </w:rPr>
      </w:pPr>
      <w:r w:rsidRPr="00767424">
        <w:rPr>
          <w:bCs/>
        </w:rPr>
        <w:t>Funder name</w:t>
      </w:r>
      <w:r w:rsidR="005B7AC2">
        <w:rPr>
          <w:bCs/>
        </w:rPr>
        <w:t>:</w:t>
      </w:r>
      <w:r w:rsidRPr="00767424">
        <w:rPr>
          <w:bCs/>
        </w:rPr>
        <w:t xml:space="preserve"> </w:t>
      </w:r>
      <w:r w:rsidRPr="00B46BC8"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B46BC8">
        <w:rPr>
          <w:b/>
        </w:rPr>
        <w:instrText xml:space="preserve"> FORMTEXT </w:instrText>
      </w:r>
      <w:r w:rsidRPr="00B46BC8">
        <w:rPr>
          <w:b/>
        </w:rPr>
      </w:r>
      <w:r w:rsidRPr="00B46BC8">
        <w:rPr>
          <w:b/>
        </w:rP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B46BC8">
        <w:rPr>
          <w:b/>
        </w:rPr>
        <w:fldChar w:fldCharType="end"/>
      </w:r>
    </w:p>
    <w:p w14:paraId="2EEA3C3F" w14:textId="77777777" w:rsidR="00767424" w:rsidRPr="00976AE9" w:rsidRDefault="00B50913" w:rsidP="00976AE9">
      <w:pPr>
        <w:ind w:left="709"/>
        <w:rPr>
          <w:b/>
        </w:rPr>
      </w:pPr>
      <w:r w:rsidRPr="00976AE9">
        <w:rPr>
          <w:bCs/>
        </w:rPr>
        <w:t>Grant Number</w:t>
      </w:r>
      <w:r w:rsidR="005B7AC2" w:rsidRPr="00976AE9">
        <w:rPr>
          <w:bCs/>
        </w:rPr>
        <w:t>:</w:t>
      </w:r>
      <w:r w:rsidR="00767424" w:rsidRPr="00976AE9">
        <w:rPr>
          <w:bCs/>
        </w:rPr>
        <w:t xml:space="preserve"> </w:t>
      </w:r>
      <w:r w:rsidR="00767424" w:rsidRPr="00976AE9"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767424" w:rsidRPr="00976AE9">
        <w:rPr>
          <w:b/>
        </w:rPr>
        <w:instrText xml:space="preserve"> FORMTEXT </w:instrText>
      </w:r>
      <w:r w:rsidR="00767424" w:rsidRPr="00976AE9">
        <w:rPr>
          <w:b/>
        </w:rPr>
      </w:r>
      <w:r w:rsidR="00767424" w:rsidRPr="00976AE9">
        <w:rPr>
          <w:b/>
        </w:rPr>
        <w:fldChar w:fldCharType="separate"/>
      </w:r>
      <w:r w:rsidR="00767424">
        <w:rPr>
          <w:noProof/>
        </w:rPr>
        <w:t> </w:t>
      </w:r>
      <w:r w:rsidR="00767424">
        <w:rPr>
          <w:noProof/>
        </w:rPr>
        <w:t> </w:t>
      </w:r>
      <w:r w:rsidR="00767424">
        <w:rPr>
          <w:noProof/>
        </w:rPr>
        <w:t> </w:t>
      </w:r>
      <w:r w:rsidR="00767424">
        <w:rPr>
          <w:noProof/>
        </w:rPr>
        <w:t> </w:t>
      </w:r>
      <w:r w:rsidR="00767424">
        <w:rPr>
          <w:noProof/>
        </w:rPr>
        <w:t> </w:t>
      </w:r>
      <w:r w:rsidR="00767424" w:rsidRPr="00976AE9">
        <w:rPr>
          <w:b/>
        </w:rPr>
        <w:fldChar w:fldCharType="end"/>
      </w:r>
    </w:p>
    <w:p w14:paraId="6B1611A1" w14:textId="77777777" w:rsidR="008673EB" w:rsidRDefault="008673EB" w:rsidP="00B46BC8">
      <w:pPr>
        <w:ind w:left="142"/>
        <w:rPr>
          <w:bCs/>
        </w:rPr>
      </w:pPr>
    </w:p>
    <w:p w14:paraId="48AF3809" w14:textId="567315FD" w:rsidR="008673EB" w:rsidRPr="008673EB" w:rsidRDefault="008673EB" w:rsidP="008673EB">
      <w:pPr>
        <w:ind w:left="142"/>
        <w:rPr>
          <w:bCs/>
          <w:sz w:val="20"/>
        </w:rPr>
      </w:pPr>
      <w:r w:rsidRPr="00B46BC8">
        <w:rPr>
          <w:bCs/>
        </w:rPr>
        <w:t xml:space="preserve">Employment </w:t>
      </w:r>
      <w:r>
        <w:rPr>
          <w:bCs/>
        </w:rPr>
        <w:t xml:space="preserve">- </w:t>
      </w:r>
      <w:r w:rsidRPr="008673EB">
        <w:rPr>
          <w:bCs/>
          <w:sz w:val="20"/>
        </w:rPr>
        <w:t xml:space="preserve">Please email a copy of your contract to: </w:t>
      </w:r>
      <w:hyperlink r:id="rId12" w:history="1">
        <w:r w:rsidRPr="008673EB">
          <w:rPr>
            <w:rStyle w:val="Hyperlink"/>
            <w:bCs/>
            <w:sz w:val="20"/>
          </w:rPr>
          <w:t xml:space="preserve">NHLI </w:t>
        </w:r>
        <w:proofErr w:type="spellStart"/>
        <w:r w:rsidRPr="008673EB">
          <w:rPr>
            <w:rStyle w:val="Hyperlink"/>
            <w:bCs/>
            <w:sz w:val="20"/>
          </w:rPr>
          <w:t>PGRTeam</w:t>
        </w:r>
        <w:proofErr w:type="spellEnd"/>
      </w:hyperlink>
      <w:r w:rsidRPr="008673EB">
        <w:rPr>
          <w:bCs/>
          <w:sz w:val="20"/>
        </w:rPr>
        <w:t xml:space="preserve"> cc </w:t>
      </w:r>
      <w:hyperlink r:id="rId13" w:history="1">
        <w:r w:rsidRPr="008673EB">
          <w:rPr>
            <w:rStyle w:val="Hyperlink"/>
            <w:bCs/>
            <w:sz w:val="20"/>
          </w:rPr>
          <w:t>Medicine PG Admissions</w:t>
        </w:r>
      </w:hyperlink>
    </w:p>
    <w:p w14:paraId="05059680" w14:textId="77777777" w:rsidR="005B7AC2" w:rsidRPr="008673EB" w:rsidRDefault="008673EB" w:rsidP="008673EB">
      <w:pPr>
        <w:pStyle w:val="ListParagraph"/>
        <w:rPr>
          <w:b/>
        </w:rPr>
      </w:pPr>
      <w:r>
        <w:rPr>
          <w:bCs/>
        </w:rPr>
        <w:tab/>
      </w:r>
    </w:p>
    <w:p w14:paraId="426B6F30" w14:textId="77777777" w:rsidR="00767424" w:rsidRDefault="00767424" w:rsidP="00976AE9">
      <w:pPr>
        <w:ind w:left="142" w:hanging="142"/>
        <w:rPr>
          <w:b/>
        </w:rPr>
      </w:pPr>
      <w:r w:rsidRPr="00B46BC8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46BC8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B46BC8">
        <w:rPr>
          <w:bCs/>
        </w:rPr>
        <w:fldChar w:fldCharType="end"/>
      </w:r>
      <w:r w:rsidRPr="00B46BC8">
        <w:rPr>
          <w:bCs/>
        </w:rPr>
        <w:t xml:space="preserve"> Imperial College </w:t>
      </w:r>
      <w:r w:rsidRPr="008673EB">
        <w:rPr>
          <w:bCs/>
        </w:rPr>
        <w:t>Project</w:t>
      </w:r>
      <w:r w:rsidR="008673EB" w:rsidRPr="008673EB">
        <w:rPr>
          <w:bCs/>
        </w:rPr>
        <w:t xml:space="preserve"> </w:t>
      </w:r>
    </w:p>
    <w:p w14:paraId="2E95513E" w14:textId="77777777" w:rsidR="008673EB" w:rsidRDefault="008673EB" w:rsidP="00976AE9">
      <w:pPr>
        <w:pStyle w:val="ListParagraph"/>
        <w:rPr>
          <w:b/>
        </w:rPr>
      </w:pPr>
      <w:r>
        <w:rPr>
          <w:bCs/>
        </w:rPr>
        <w:t xml:space="preserve">Funder name: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315A71F8" w14:textId="77777777" w:rsidR="00767424" w:rsidRDefault="00767424" w:rsidP="00976AE9">
      <w:pPr>
        <w:pStyle w:val="ListParagraph"/>
        <w:rPr>
          <w:b/>
        </w:rPr>
      </w:pPr>
      <w:r>
        <w:rPr>
          <w:bCs/>
        </w:rPr>
        <w:t>Duration</w:t>
      </w:r>
      <w:r w:rsidR="005B7AC2">
        <w:rPr>
          <w:bCs/>
        </w:rPr>
        <w:t>:</w:t>
      </w:r>
      <w:r>
        <w:rPr>
          <w:bCs/>
        </w:rP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75D304A4" w14:textId="77777777" w:rsidR="00B50913" w:rsidRPr="00B46BC8" w:rsidRDefault="00B50913" w:rsidP="00976AE9">
      <w:pPr>
        <w:pStyle w:val="ListParagraph"/>
      </w:pPr>
      <w:r w:rsidRPr="00B46BC8">
        <w:t>Grant number:</w:t>
      </w:r>
      <w: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73A20BA4" w14:textId="33C51D2B" w:rsidR="007A5333" w:rsidRPr="00B46BC8" w:rsidRDefault="007A5333" w:rsidP="007A5333">
      <w:pPr>
        <w:pStyle w:val="ListParagraph"/>
      </w:pPr>
      <w:r>
        <w:t>Imperial Cost code</w:t>
      </w:r>
      <w:r w:rsidRPr="00B46BC8">
        <w:t>:</w:t>
      </w:r>
      <w: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3B6607B5" w14:textId="77777777" w:rsidR="00767424" w:rsidRDefault="00767424" w:rsidP="005F3F41">
      <w:pPr>
        <w:pStyle w:val="ListParagraph"/>
        <w:rPr>
          <w:bCs/>
        </w:rPr>
      </w:pPr>
    </w:p>
    <w:p w14:paraId="5442759B" w14:textId="77777777" w:rsidR="00767424" w:rsidRPr="00B46BC8" w:rsidRDefault="00767424" w:rsidP="00976AE9">
      <w:pPr>
        <w:ind w:left="142" w:hanging="142"/>
        <w:rPr>
          <w:bCs/>
        </w:rPr>
      </w:pPr>
      <w:r w:rsidRPr="00B46BC8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46BC8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B46BC8">
        <w:rPr>
          <w:bCs/>
        </w:rPr>
        <w:fldChar w:fldCharType="end"/>
      </w:r>
      <w:r w:rsidRPr="00B46BC8">
        <w:rPr>
          <w:bCs/>
        </w:rPr>
        <w:t xml:space="preserve"> NHS</w:t>
      </w:r>
      <w:r w:rsidR="008673EB">
        <w:rPr>
          <w:bCs/>
        </w:rPr>
        <w:t xml:space="preserve"> </w:t>
      </w:r>
    </w:p>
    <w:p w14:paraId="14A6A6C2" w14:textId="77777777" w:rsidR="00767424" w:rsidRDefault="00767424" w:rsidP="00976AE9">
      <w:pPr>
        <w:pStyle w:val="ListParagraph"/>
        <w:ind w:hanging="11"/>
        <w:rPr>
          <w:b/>
        </w:rPr>
      </w:pPr>
      <w:r>
        <w:rPr>
          <w:bCs/>
        </w:rPr>
        <w:t>Trust</w:t>
      </w:r>
      <w:r w:rsidR="005B7AC2">
        <w:rPr>
          <w:bCs/>
        </w:rPr>
        <w:t>:</w:t>
      </w:r>
      <w:r>
        <w:rPr>
          <w:bCs/>
        </w:rP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58582615" w14:textId="77777777" w:rsidR="00767424" w:rsidRDefault="00767424" w:rsidP="00976AE9">
      <w:pPr>
        <w:pStyle w:val="ListParagraph"/>
        <w:ind w:hanging="11"/>
        <w:rPr>
          <w:b/>
        </w:rPr>
      </w:pPr>
      <w:r>
        <w:rPr>
          <w:bCs/>
        </w:rPr>
        <w:t>Duration</w:t>
      </w:r>
      <w:r w:rsidR="005B7AC2">
        <w:rPr>
          <w:bCs/>
        </w:rPr>
        <w:t>:</w:t>
      </w:r>
      <w:r>
        <w:rPr>
          <w:bCs/>
        </w:rP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7B8902F3" w14:textId="2BB87615" w:rsidR="007A5333" w:rsidRDefault="007A5333" w:rsidP="007A5333">
      <w:pPr>
        <w:pStyle w:val="ListParagraph"/>
        <w:ind w:hanging="11"/>
        <w:rPr>
          <w:b/>
        </w:rPr>
      </w:pPr>
      <w:r>
        <w:rPr>
          <w:bCs/>
        </w:rPr>
        <w:t xml:space="preserve">Reference: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48B9EA04" w14:textId="77777777" w:rsidR="00767424" w:rsidRDefault="00767424" w:rsidP="005F3F41">
      <w:pPr>
        <w:pStyle w:val="ListParagraph"/>
        <w:rPr>
          <w:bCs/>
        </w:rPr>
      </w:pPr>
    </w:p>
    <w:p w14:paraId="1F5374FF" w14:textId="77777777" w:rsidR="00767424" w:rsidRPr="0069092A" w:rsidRDefault="00767424" w:rsidP="00B46BC8">
      <w:pPr>
        <w:rPr>
          <w:bCs/>
        </w:rPr>
      </w:pPr>
      <w:r w:rsidRPr="00B46BC8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B46BC8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B46BC8">
        <w:rPr>
          <w:bCs/>
        </w:rPr>
        <w:fldChar w:fldCharType="end"/>
      </w:r>
      <w:r w:rsidRPr="00B46BC8">
        <w:rPr>
          <w:bCs/>
        </w:rPr>
        <w:t xml:space="preserve"> </w:t>
      </w:r>
      <w:r w:rsidR="00541F15" w:rsidRPr="00767424">
        <w:rPr>
          <w:bCs/>
        </w:rPr>
        <w:t>Self-funded</w:t>
      </w:r>
      <w:r w:rsidRPr="00B50913">
        <w:rPr>
          <w:bCs/>
        </w:rPr>
        <w:t>/personal award</w:t>
      </w:r>
    </w:p>
    <w:p w14:paraId="5FBC106F" w14:textId="77777777" w:rsidR="00767424" w:rsidRDefault="00767424" w:rsidP="005F3F41">
      <w:pPr>
        <w:pStyle w:val="ListParagraph"/>
        <w:rPr>
          <w:b/>
        </w:rPr>
      </w:pPr>
      <w:r>
        <w:rPr>
          <w:bCs/>
        </w:rPr>
        <w:t>Funder name</w:t>
      </w:r>
      <w:r w:rsidR="005B7AC2">
        <w:rPr>
          <w:bCs/>
        </w:rPr>
        <w:t>:</w:t>
      </w:r>
      <w:r>
        <w:rPr>
          <w:bCs/>
        </w:rPr>
        <w:t xml:space="preserve"> </w:t>
      </w:r>
      <w:r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4CCF5C33" w14:textId="77777777" w:rsidR="00767424" w:rsidRDefault="00767424" w:rsidP="005F3F41">
      <w:pPr>
        <w:pStyle w:val="ListParagraph"/>
        <w:rPr>
          <w:bCs/>
        </w:rPr>
      </w:pPr>
    </w:p>
    <w:p w14:paraId="4A10DD41" w14:textId="77777777" w:rsidR="00A20CB9" w:rsidRDefault="00A20CB9" w:rsidP="005F3F41">
      <w:pPr>
        <w:jc w:val="left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Tuition fees are to be paid by:</w:t>
      </w:r>
    </w:p>
    <w:p w14:paraId="0404E075" w14:textId="77777777" w:rsidR="00A20CB9" w:rsidRDefault="00A20CB9" w:rsidP="005F3F41">
      <w:pPr>
        <w:jc w:val="left"/>
        <w:rPr>
          <w:bCs/>
        </w:rPr>
      </w:pPr>
      <w:r w:rsidRPr="00A409A5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409A5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A409A5">
        <w:rPr>
          <w:bCs/>
        </w:rPr>
        <w:fldChar w:fldCharType="end"/>
      </w:r>
      <w:r w:rsidRPr="00A409A5">
        <w:rPr>
          <w:bCs/>
        </w:rPr>
        <w:t xml:space="preserve"> </w:t>
      </w:r>
      <w:r>
        <w:rPr>
          <w:bCs/>
        </w:rPr>
        <w:tab/>
        <w:t>Student</w:t>
      </w:r>
      <w:r w:rsidR="00767424">
        <w:rPr>
          <w:bCs/>
        </w:rPr>
        <w:t>/</w:t>
      </w:r>
      <w:r w:rsidR="00541F15">
        <w:rPr>
          <w:bCs/>
        </w:rPr>
        <w:t>Self-funded</w:t>
      </w:r>
      <w:r w:rsidR="00767424">
        <w:rPr>
          <w:bCs/>
        </w:rPr>
        <w:t xml:space="preserve"> (invoice to student)</w:t>
      </w:r>
    </w:p>
    <w:p w14:paraId="4A2393D0" w14:textId="2BFCD822" w:rsidR="00A20CB9" w:rsidRDefault="00A20CB9" w:rsidP="005F3F41">
      <w:pPr>
        <w:jc w:val="left"/>
        <w:rPr>
          <w:bCs/>
        </w:rPr>
      </w:pPr>
      <w:r w:rsidRPr="00A409A5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409A5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A409A5">
        <w:rPr>
          <w:bCs/>
        </w:rPr>
        <w:fldChar w:fldCharType="end"/>
      </w:r>
      <w:r w:rsidRPr="00A409A5">
        <w:rPr>
          <w:bCs/>
        </w:rPr>
        <w:t xml:space="preserve"> </w:t>
      </w:r>
      <w:r>
        <w:rPr>
          <w:bCs/>
        </w:rPr>
        <w:tab/>
      </w:r>
      <w:r w:rsidR="00767424">
        <w:rPr>
          <w:bCs/>
        </w:rPr>
        <w:t xml:space="preserve">Imperial Cost code </w:t>
      </w:r>
      <w:r w:rsidR="00767424">
        <w:rPr>
          <w:b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767424">
        <w:rPr>
          <w:b/>
        </w:rPr>
        <w:instrText xml:space="preserve"> FORMTEXT </w:instrText>
      </w:r>
      <w:r w:rsidR="00767424">
        <w:rPr>
          <w:b/>
        </w:rPr>
      </w:r>
      <w:r w:rsidR="00767424">
        <w:rPr>
          <w:b/>
        </w:rPr>
        <w:fldChar w:fldCharType="separate"/>
      </w:r>
      <w:r w:rsidR="00767424">
        <w:rPr>
          <w:b/>
          <w:noProof/>
        </w:rPr>
        <w:t> </w:t>
      </w:r>
      <w:r w:rsidR="00767424">
        <w:rPr>
          <w:b/>
          <w:noProof/>
        </w:rPr>
        <w:t> </w:t>
      </w:r>
      <w:r w:rsidR="00767424">
        <w:rPr>
          <w:b/>
          <w:noProof/>
        </w:rPr>
        <w:t> </w:t>
      </w:r>
      <w:r w:rsidR="00767424">
        <w:rPr>
          <w:b/>
          <w:noProof/>
        </w:rPr>
        <w:t> </w:t>
      </w:r>
      <w:r w:rsidR="00767424">
        <w:rPr>
          <w:b/>
          <w:noProof/>
        </w:rPr>
        <w:t> </w:t>
      </w:r>
      <w:r w:rsidR="00767424">
        <w:rPr>
          <w:b/>
        </w:rPr>
        <w:fldChar w:fldCharType="end"/>
      </w:r>
      <w:r w:rsidR="00767424">
        <w:rPr>
          <w:b/>
        </w:rPr>
        <w:t xml:space="preserve"> </w:t>
      </w:r>
      <w:r w:rsidR="00767424" w:rsidRPr="00B46BC8">
        <w:t>(invoice to NHLI)</w:t>
      </w:r>
    </w:p>
    <w:p w14:paraId="293C3DDE" w14:textId="0FF4B558" w:rsidR="0029681E" w:rsidRPr="00031873" w:rsidRDefault="00767424" w:rsidP="00031873">
      <w:pPr>
        <w:jc w:val="left"/>
        <w:rPr>
          <w:b/>
        </w:rPr>
      </w:pPr>
      <w:r w:rsidRPr="00A409A5">
        <w:rPr>
          <w:bCs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409A5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A409A5">
        <w:rPr>
          <w:bCs/>
        </w:rPr>
        <w:fldChar w:fldCharType="end"/>
      </w:r>
      <w:r>
        <w:rPr>
          <w:bCs/>
        </w:rPr>
        <w:tab/>
        <w:t>External funder including RBH (invoice to funder)</w:t>
      </w:r>
    </w:p>
    <w:p w14:paraId="59C0CD64" w14:textId="2BC8573C" w:rsidR="00BD1A84" w:rsidRDefault="00BD1A84" w:rsidP="00181F11"/>
    <w:p w14:paraId="783A8BCC" w14:textId="74C4A299" w:rsidR="004F37F6" w:rsidRDefault="004F37F6" w:rsidP="004F37F6">
      <w:r w:rsidRPr="004F37F6">
        <w:rPr>
          <w:b/>
          <w:bCs/>
        </w:rPr>
        <w:t>9</w:t>
      </w:r>
      <w:r w:rsidR="00031873">
        <w:rPr>
          <w:b/>
          <w:bCs/>
        </w:rPr>
        <w:t>a</w:t>
      </w:r>
      <w:r>
        <w:t>. Please confirm if you are registering as:</w:t>
      </w:r>
    </w:p>
    <w:p w14:paraId="79121880" w14:textId="1304A319" w:rsidR="004F37F6" w:rsidRPr="00290F3D" w:rsidRDefault="004F37F6" w:rsidP="004F37F6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Clinical Research Fellow</w:t>
      </w:r>
    </w:p>
    <w:p w14:paraId="4642EF65" w14:textId="181F6F64" w:rsidR="004F37F6" w:rsidRDefault="004F37F6" w:rsidP="004F37F6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Research Assistant</w:t>
      </w:r>
    </w:p>
    <w:p w14:paraId="365FE7C5" w14:textId="18111062" w:rsidR="00031873" w:rsidRDefault="00031873" w:rsidP="00031873">
      <w:pPr>
        <w:tabs>
          <w:tab w:val="left" w:pos="-720"/>
        </w:tabs>
        <w:suppressAutoHyphens/>
        <w:ind w:left="720" w:hanging="720"/>
        <w:jc w:val="left"/>
        <w:rPr>
          <w:bCs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 xml:space="preserve">Other staff </w:t>
      </w:r>
      <w:r w:rsidRPr="00031873">
        <w:rPr>
          <w:rFonts w:cs="Arial"/>
          <w:b/>
          <w:bCs/>
          <w:spacing w:val="-2"/>
          <w:szCs w:val="22"/>
        </w:rPr>
        <w:t>Please specify</w:t>
      </w:r>
      <w:r>
        <w:rPr>
          <w:rFonts w:cs="Arial"/>
          <w:spacing w:val="-2"/>
          <w:szCs w:val="22"/>
        </w:rPr>
        <w:t xml:space="preserve">: </w:t>
      </w:r>
      <w:r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Cs/>
        </w:rPr>
        <w:instrText xml:space="preserve"> FORMTEXT </w:instrText>
      </w:r>
      <w:r>
        <w:rPr>
          <w:bCs/>
        </w:rPr>
      </w:r>
      <w:r>
        <w:rPr>
          <w:bCs/>
        </w:rPr>
        <w:fldChar w:fldCharType="separate"/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</w:rPr>
        <w:fldChar w:fldCharType="end"/>
      </w:r>
    </w:p>
    <w:p w14:paraId="3414B025" w14:textId="184B33DB" w:rsidR="00031873" w:rsidRDefault="00031873" w:rsidP="00031873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</w:p>
    <w:p w14:paraId="4D813848" w14:textId="3655ADAE" w:rsidR="00031873" w:rsidRPr="004F37F6" w:rsidRDefault="00031873" w:rsidP="00031873">
      <w:pPr>
        <w:rPr>
          <w:b/>
        </w:rPr>
      </w:pPr>
      <w:r>
        <w:rPr>
          <w:b/>
        </w:rPr>
        <w:t xml:space="preserve">9b. </w:t>
      </w:r>
      <w:r w:rsidRPr="004F37F6">
        <w:rPr>
          <w:b/>
        </w:rPr>
        <w:t>Clinicians only:</w:t>
      </w:r>
    </w:p>
    <w:p w14:paraId="7159043C" w14:textId="77777777" w:rsidR="00031873" w:rsidRDefault="00031873" w:rsidP="00031873">
      <w:r>
        <w:t>Please confirm if you are currently out-of-programme and state your dates</w:t>
      </w:r>
    </w:p>
    <w:p w14:paraId="7F046914" w14:textId="77777777" w:rsidR="00031873" w:rsidRPr="00290F3D" w:rsidRDefault="00031873" w:rsidP="00031873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No</w:t>
      </w:r>
    </w:p>
    <w:p w14:paraId="67402B0F" w14:textId="77777777" w:rsidR="00031873" w:rsidRDefault="00031873" w:rsidP="00031873">
      <w:pPr>
        <w:tabs>
          <w:tab w:val="left" w:pos="-720"/>
        </w:tabs>
        <w:suppressAutoHyphens/>
        <w:ind w:left="720" w:hanging="720"/>
        <w:jc w:val="left"/>
        <w:rPr>
          <w:rFonts w:eastAsia="Batang"/>
          <w:bCs/>
          <w:lang w:eastAsia="ko-KR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Yes</w:t>
      </w:r>
      <w:r w:rsidRPr="006C0F86">
        <w:rPr>
          <w:rFonts w:eastAsia="Batang"/>
          <w:bCs/>
          <w:lang w:eastAsia="ko-KR"/>
        </w:rPr>
        <w:t xml:space="preserve"> </w:t>
      </w:r>
    </w:p>
    <w:p w14:paraId="23C0D5F6" w14:textId="77777777" w:rsidR="00031873" w:rsidRDefault="00031873" w:rsidP="00031873">
      <w:pPr>
        <w:tabs>
          <w:tab w:val="left" w:pos="-720"/>
        </w:tabs>
        <w:suppressAutoHyphens/>
        <w:ind w:left="720" w:hanging="720"/>
        <w:jc w:val="left"/>
        <w:rPr>
          <w:bCs/>
        </w:rPr>
      </w:pPr>
      <w:r>
        <w:rPr>
          <w:rFonts w:eastAsia="Batang"/>
          <w:bCs/>
          <w:lang w:eastAsia="ko-KR"/>
        </w:rPr>
        <w:t xml:space="preserve">Out-of-programme dates:  </w:t>
      </w:r>
      <w:r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bCs/>
        </w:rPr>
        <w:instrText xml:space="preserve"> FORMTEXT </w:instrText>
      </w:r>
      <w:r>
        <w:rPr>
          <w:bCs/>
        </w:rPr>
      </w:r>
      <w:r>
        <w:rPr>
          <w:bCs/>
        </w:rPr>
        <w:fldChar w:fldCharType="separate"/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  <w:noProof/>
        </w:rPr>
        <w:t> </w:t>
      </w:r>
      <w:r>
        <w:rPr>
          <w:bCs/>
        </w:rPr>
        <w:fldChar w:fldCharType="end"/>
      </w:r>
    </w:p>
    <w:p w14:paraId="3947A549" w14:textId="77777777" w:rsidR="004F37F6" w:rsidRPr="00BD1A84" w:rsidRDefault="004F37F6" w:rsidP="00181F11"/>
    <w:p w14:paraId="54945649" w14:textId="77777777" w:rsidR="0093582A" w:rsidRPr="00D8796D" w:rsidRDefault="0093582A" w:rsidP="00B778BC">
      <w:pPr>
        <w:numPr>
          <w:ilvl w:val="0"/>
          <w:numId w:val="6"/>
        </w:numPr>
        <w:rPr>
          <w:b/>
          <w:color w:val="C00000"/>
        </w:rPr>
      </w:pPr>
      <w:r w:rsidRPr="00D8796D">
        <w:rPr>
          <w:b/>
          <w:color w:val="C00000"/>
        </w:rPr>
        <w:t>Ethics/biomedical approval</w:t>
      </w:r>
      <w:r w:rsidR="00F43035" w:rsidRPr="00D8796D">
        <w:rPr>
          <w:b/>
          <w:color w:val="C00000"/>
        </w:rPr>
        <w:t xml:space="preserve"> (</w:t>
      </w:r>
      <w:r w:rsidR="00F43035" w:rsidRPr="00D8796D">
        <w:rPr>
          <w:b/>
          <w:i/>
          <w:color w:val="C00000"/>
        </w:rPr>
        <w:t>please complete this section</w:t>
      </w:r>
      <w:r w:rsidR="00F43035" w:rsidRPr="00D8796D">
        <w:rPr>
          <w:b/>
          <w:color w:val="C00000"/>
        </w:rPr>
        <w:t>)</w:t>
      </w:r>
    </w:p>
    <w:p w14:paraId="59BF0A01" w14:textId="77777777" w:rsidR="0093582A" w:rsidRPr="00D8796D" w:rsidRDefault="0093582A" w:rsidP="007E3D8F">
      <w:pPr>
        <w:numPr>
          <w:ilvl w:val="0"/>
          <w:numId w:val="5"/>
        </w:numPr>
        <w:tabs>
          <w:tab w:val="left" w:pos="-720"/>
        </w:tabs>
        <w:suppressAutoHyphens/>
        <w:rPr>
          <w:rFonts w:cs="Arial"/>
          <w:color w:val="C00000"/>
          <w:spacing w:val="-2"/>
          <w:szCs w:val="22"/>
        </w:rPr>
      </w:pPr>
      <w:r w:rsidRPr="00D8796D">
        <w:rPr>
          <w:rFonts w:cs="Arial"/>
          <w:color w:val="C00000"/>
          <w:spacing w:val="-2"/>
          <w:szCs w:val="22"/>
        </w:rPr>
        <w:t>The study must be approved by the relevant Ethics Committee. Where NHS patients/tissue/data are involved</w:t>
      </w:r>
      <w:r w:rsidR="0079168D" w:rsidRPr="00D8796D">
        <w:rPr>
          <w:rFonts w:cs="Arial"/>
          <w:color w:val="C00000"/>
          <w:spacing w:val="-2"/>
          <w:szCs w:val="22"/>
        </w:rPr>
        <w:t>,</w:t>
      </w:r>
      <w:r w:rsidRPr="00D8796D">
        <w:rPr>
          <w:rFonts w:cs="Arial"/>
          <w:color w:val="C00000"/>
          <w:spacing w:val="-2"/>
          <w:szCs w:val="22"/>
        </w:rPr>
        <w:t xml:space="preserve"> approval from the National Research Ethics Service is needed</w:t>
      </w:r>
      <w:r w:rsidR="0079168D" w:rsidRPr="00D8796D">
        <w:rPr>
          <w:rFonts w:cs="Arial"/>
          <w:color w:val="C00000"/>
          <w:spacing w:val="-2"/>
          <w:szCs w:val="22"/>
        </w:rPr>
        <w:t>. F</w:t>
      </w:r>
      <w:r w:rsidRPr="00D8796D">
        <w:rPr>
          <w:rFonts w:cs="Arial"/>
          <w:color w:val="C00000"/>
          <w:spacing w:val="-2"/>
          <w:szCs w:val="22"/>
        </w:rPr>
        <w:t>or other human non-NHS research</w:t>
      </w:r>
      <w:r w:rsidR="0079168D" w:rsidRPr="00D8796D">
        <w:rPr>
          <w:rFonts w:cs="Arial"/>
          <w:color w:val="C00000"/>
          <w:spacing w:val="-2"/>
          <w:szCs w:val="22"/>
        </w:rPr>
        <w:t>,</w:t>
      </w:r>
      <w:r w:rsidRPr="00D8796D">
        <w:rPr>
          <w:rFonts w:cs="Arial"/>
          <w:color w:val="C00000"/>
          <w:spacing w:val="-2"/>
          <w:szCs w:val="22"/>
        </w:rPr>
        <w:t xml:space="preserve"> the Imperial College Research Ethics Committee can provide approval.  Where relevant</w:t>
      </w:r>
      <w:r w:rsidR="0079168D" w:rsidRPr="00D8796D">
        <w:rPr>
          <w:rFonts w:cs="Arial"/>
          <w:color w:val="C00000"/>
          <w:spacing w:val="-2"/>
          <w:szCs w:val="22"/>
        </w:rPr>
        <w:t>,</w:t>
      </w:r>
      <w:r w:rsidRPr="00D8796D">
        <w:rPr>
          <w:rFonts w:cs="Arial"/>
          <w:color w:val="C00000"/>
          <w:spacing w:val="-2"/>
          <w:szCs w:val="22"/>
        </w:rPr>
        <w:t xml:space="preserve"> the Home Office approvals and ethical review process should be adhered to.</w:t>
      </w:r>
    </w:p>
    <w:p w14:paraId="10EFC040" w14:textId="77777777" w:rsidR="0093582A" w:rsidRPr="00D8796D" w:rsidRDefault="0093582A" w:rsidP="007E3D8F">
      <w:pPr>
        <w:tabs>
          <w:tab w:val="left" w:pos="-720"/>
        </w:tabs>
        <w:suppressAutoHyphens/>
        <w:ind w:left="720"/>
        <w:rPr>
          <w:rFonts w:cs="Arial"/>
          <w:color w:val="C00000"/>
          <w:spacing w:val="-2"/>
          <w:sz w:val="8"/>
          <w:szCs w:val="22"/>
        </w:rPr>
      </w:pPr>
    </w:p>
    <w:p w14:paraId="58AF22B4" w14:textId="77777777" w:rsidR="0093582A" w:rsidRPr="007E3D8F" w:rsidRDefault="0093582A" w:rsidP="001C0B62">
      <w:pPr>
        <w:ind w:left="720"/>
        <w:rPr>
          <w:rFonts w:cs="Arial"/>
          <w:spacing w:val="-2"/>
          <w:szCs w:val="22"/>
        </w:rPr>
      </w:pPr>
      <w:r w:rsidRPr="00D8796D">
        <w:rPr>
          <w:rFonts w:cs="Arial"/>
          <w:b/>
          <w:color w:val="C00000"/>
          <w:spacing w:val="-2"/>
          <w:szCs w:val="22"/>
        </w:rPr>
        <w:t>Please provide the approval letter and code number:</w:t>
      </w:r>
      <w:r w:rsidRPr="00D8796D">
        <w:rPr>
          <w:rFonts w:cs="Arial"/>
          <w:color w:val="C00000"/>
          <w:spacing w:val="-2"/>
          <w:szCs w:val="22"/>
        </w:rPr>
        <w:t xml:space="preserve"> </w:t>
      </w:r>
      <w:r w:rsidR="00A740C0" w:rsidRPr="007E3D8F">
        <w:rPr>
          <w:rFonts w:cs="Arial"/>
          <w:spacing w:val="-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7E3D8F">
        <w:rPr>
          <w:rFonts w:cs="Arial"/>
          <w:spacing w:val="-2"/>
          <w:szCs w:val="22"/>
        </w:rPr>
        <w:instrText xml:space="preserve"> FORMTEXT </w:instrText>
      </w:r>
      <w:r w:rsidR="00A740C0" w:rsidRPr="007E3D8F">
        <w:rPr>
          <w:rFonts w:cs="Arial"/>
          <w:spacing w:val="-2"/>
          <w:szCs w:val="22"/>
        </w:rPr>
      </w:r>
      <w:r w:rsidR="00A740C0" w:rsidRPr="007E3D8F">
        <w:rPr>
          <w:rFonts w:cs="Arial"/>
          <w:spacing w:val="-2"/>
          <w:szCs w:val="22"/>
        </w:rPr>
        <w:fldChar w:fldCharType="separate"/>
      </w:r>
      <w:r w:rsidRPr="007E3D8F">
        <w:rPr>
          <w:rFonts w:cs="Arial" w:hint="eastAsia"/>
          <w:spacing w:val="-2"/>
          <w:szCs w:val="22"/>
        </w:rPr>
        <w:t> </w:t>
      </w:r>
      <w:r w:rsidRPr="007E3D8F">
        <w:rPr>
          <w:rFonts w:cs="Arial" w:hint="eastAsia"/>
          <w:spacing w:val="-2"/>
          <w:szCs w:val="22"/>
        </w:rPr>
        <w:t> </w:t>
      </w:r>
      <w:r w:rsidRPr="007E3D8F">
        <w:rPr>
          <w:rFonts w:cs="Arial" w:hint="eastAsia"/>
          <w:spacing w:val="-2"/>
          <w:szCs w:val="22"/>
        </w:rPr>
        <w:t> </w:t>
      </w:r>
      <w:r w:rsidRPr="007E3D8F">
        <w:rPr>
          <w:rFonts w:cs="Arial" w:hint="eastAsia"/>
          <w:spacing w:val="-2"/>
          <w:szCs w:val="22"/>
        </w:rPr>
        <w:t> </w:t>
      </w:r>
      <w:r w:rsidRPr="007E3D8F">
        <w:rPr>
          <w:rFonts w:cs="Arial" w:hint="eastAsia"/>
          <w:spacing w:val="-2"/>
          <w:szCs w:val="22"/>
        </w:rPr>
        <w:t> </w:t>
      </w:r>
      <w:r w:rsidR="00A740C0" w:rsidRPr="007E3D8F">
        <w:rPr>
          <w:rFonts w:cs="Arial"/>
          <w:spacing w:val="-2"/>
          <w:szCs w:val="22"/>
        </w:rPr>
        <w:fldChar w:fldCharType="end"/>
      </w:r>
    </w:p>
    <w:p w14:paraId="51D329DB" w14:textId="77777777" w:rsidR="0093582A" w:rsidRPr="007E3D8F" w:rsidRDefault="0093582A" w:rsidP="007E3D8F">
      <w:pPr>
        <w:tabs>
          <w:tab w:val="left" w:pos="-720"/>
        </w:tabs>
        <w:suppressAutoHyphens/>
        <w:rPr>
          <w:rFonts w:cs="Arial"/>
          <w:spacing w:val="-2"/>
          <w:szCs w:val="22"/>
        </w:rPr>
      </w:pPr>
    </w:p>
    <w:p w14:paraId="2CF9A7ED" w14:textId="77777777" w:rsidR="0093582A" w:rsidRPr="007E3D8F" w:rsidRDefault="0093582A" w:rsidP="00B778BC">
      <w:pPr>
        <w:numPr>
          <w:ilvl w:val="0"/>
          <w:numId w:val="5"/>
        </w:numPr>
        <w:tabs>
          <w:tab w:val="left" w:pos="-720"/>
        </w:tabs>
        <w:suppressAutoHyphens/>
        <w:rPr>
          <w:rFonts w:cs="Arial"/>
          <w:spacing w:val="-2"/>
          <w:szCs w:val="22"/>
        </w:rPr>
      </w:pPr>
      <w:r w:rsidRPr="00D8796D">
        <w:rPr>
          <w:rFonts w:cs="Arial"/>
          <w:color w:val="C00000"/>
          <w:spacing w:val="-2"/>
          <w:szCs w:val="22"/>
        </w:rPr>
        <w:t xml:space="preserve">Any research involving human participants, their organs, tissue and/or data should be registered with Clinical Research Governance Office, Imperial College London, please see </w:t>
      </w:r>
      <w:hyperlink r:id="rId14" w:history="1">
        <w:r w:rsidR="0079168D" w:rsidRPr="00F51FAE">
          <w:rPr>
            <w:rStyle w:val="Hyperlink"/>
          </w:rPr>
          <w:t>http://www.imperial.ac.uk/joint-research-compliance-office/project-planning/ethics-approval-/</w:t>
        </w:r>
      </w:hyperlink>
      <w:r w:rsidR="0079168D">
        <w:rPr>
          <w:rFonts w:cs="Arial"/>
          <w:spacing w:val="-2"/>
          <w:szCs w:val="22"/>
        </w:rPr>
        <w:t xml:space="preserve"> </w:t>
      </w:r>
    </w:p>
    <w:p w14:paraId="00AC021F" w14:textId="77777777" w:rsidR="008673EB" w:rsidRPr="008673EB" w:rsidRDefault="008673EB" w:rsidP="007E3D8F">
      <w:pPr>
        <w:ind w:left="720"/>
        <w:rPr>
          <w:rFonts w:cs="Arial"/>
          <w:spacing w:val="-2"/>
          <w:sz w:val="8"/>
          <w:szCs w:val="22"/>
        </w:rPr>
      </w:pPr>
    </w:p>
    <w:p w14:paraId="61DA1CA0" w14:textId="77777777" w:rsidR="0093582A" w:rsidRDefault="0093582A" w:rsidP="007E3D8F">
      <w:pPr>
        <w:ind w:left="720"/>
        <w:rPr>
          <w:rFonts w:cs="Arial"/>
          <w:spacing w:val="-2"/>
          <w:szCs w:val="22"/>
        </w:rPr>
      </w:pPr>
      <w:r w:rsidRPr="00D8796D">
        <w:rPr>
          <w:rFonts w:cs="Arial"/>
          <w:b/>
          <w:color w:val="C00000"/>
          <w:spacing w:val="-2"/>
          <w:szCs w:val="22"/>
        </w:rPr>
        <w:t>Please provide the registration code number: CRO</w:t>
      </w:r>
      <w:r w:rsidRPr="00D8796D">
        <w:rPr>
          <w:rFonts w:cs="Arial"/>
          <w:color w:val="C00000"/>
          <w:spacing w:val="-2"/>
          <w:szCs w:val="22"/>
        </w:rPr>
        <w:t xml:space="preserve"> </w:t>
      </w:r>
      <w:bookmarkStart w:id="5" w:name="Text38"/>
      <w:r w:rsidR="00A740C0">
        <w:rPr>
          <w:rFonts w:cs="Arial"/>
          <w:spacing w:val="-2"/>
          <w:szCs w:val="22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cs="Arial"/>
          <w:spacing w:val="-2"/>
          <w:szCs w:val="22"/>
        </w:rPr>
        <w:instrText xml:space="preserve"> FORMTEXT </w:instrText>
      </w:r>
      <w:r w:rsidR="00A740C0">
        <w:rPr>
          <w:rFonts w:cs="Arial"/>
          <w:spacing w:val="-2"/>
          <w:szCs w:val="22"/>
        </w:rPr>
      </w:r>
      <w:r w:rsidR="00A740C0">
        <w:rPr>
          <w:rFonts w:cs="Arial"/>
          <w:spacing w:val="-2"/>
          <w:szCs w:val="22"/>
        </w:rPr>
        <w:fldChar w:fldCharType="separate"/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 w:rsidR="00A740C0">
        <w:rPr>
          <w:rFonts w:cs="Arial"/>
          <w:spacing w:val="-2"/>
          <w:szCs w:val="22"/>
        </w:rPr>
        <w:fldChar w:fldCharType="end"/>
      </w:r>
      <w:bookmarkEnd w:id="5"/>
    </w:p>
    <w:p w14:paraId="07891D44" w14:textId="77777777" w:rsidR="0093582A" w:rsidRDefault="0093582A" w:rsidP="007E3D8F">
      <w:pPr>
        <w:ind w:left="720"/>
        <w:rPr>
          <w:rFonts w:cs="Arial"/>
          <w:spacing w:val="-2"/>
          <w:szCs w:val="22"/>
        </w:rPr>
      </w:pPr>
    </w:p>
    <w:p w14:paraId="3234714D" w14:textId="77777777" w:rsidR="0093582A" w:rsidRPr="006F1949" w:rsidRDefault="0093582A" w:rsidP="00B778BC">
      <w:pPr>
        <w:numPr>
          <w:ilvl w:val="0"/>
          <w:numId w:val="6"/>
        </w:numPr>
        <w:rPr>
          <w:b/>
          <w:bCs/>
        </w:rPr>
      </w:pPr>
      <w:r w:rsidRPr="006C0F86">
        <w:rPr>
          <w:rFonts w:eastAsia="Batang"/>
          <w:b/>
          <w:bCs/>
          <w:lang w:eastAsia="ko-KR"/>
        </w:rPr>
        <w:t>Does the project involve the use of animals or human samples</w:t>
      </w:r>
      <w:r>
        <w:rPr>
          <w:rFonts w:eastAsia="Batang"/>
          <w:b/>
          <w:bCs/>
          <w:lang w:eastAsia="ko-KR"/>
        </w:rPr>
        <w:t>?</w:t>
      </w:r>
    </w:p>
    <w:p w14:paraId="20EB6846" w14:textId="77777777" w:rsidR="0093582A" w:rsidRPr="00290F3D" w:rsidRDefault="00A740C0" w:rsidP="00E41192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="0093582A" w:rsidRPr="00290F3D">
        <w:rPr>
          <w:szCs w:val="22"/>
        </w:rPr>
        <w:tab/>
      </w:r>
      <w:r w:rsidR="0093582A">
        <w:rPr>
          <w:rFonts w:cs="Arial"/>
          <w:spacing w:val="-2"/>
          <w:szCs w:val="22"/>
        </w:rPr>
        <w:t>Yes</w:t>
      </w:r>
    </w:p>
    <w:p w14:paraId="20CE88A7" w14:textId="4448BA8F" w:rsidR="00964697" w:rsidRPr="00D8796D" w:rsidRDefault="00A740C0" w:rsidP="00D8796D">
      <w:pPr>
        <w:tabs>
          <w:tab w:val="left" w:pos="-720"/>
        </w:tabs>
        <w:suppressAutoHyphens/>
        <w:ind w:left="720" w:hanging="720"/>
        <w:jc w:val="left"/>
        <w:rPr>
          <w:rFonts w:eastAsia="Batang"/>
          <w:bCs/>
          <w:lang w:eastAsia="ko-KR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="0093582A" w:rsidRPr="00290F3D">
        <w:rPr>
          <w:szCs w:val="22"/>
        </w:rPr>
        <w:tab/>
      </w:r>
      <w:r w:rsidR="0093582A">
        <w:rPr>
          <w:rFonts w:cs="Arial"/>
          <w:spacing w:val="-2"/>
          <w:szCs w:val="22"/>
        </w:rPr>
        <w:t>No</w:t>
      </w:r>
      <w:r w:rsidR="0093582A" w:rsidRPr="006C0F86">
        <w:rPr>
          <w:rFonts w:eastAsia="Batang"/>
          <w:bCs/>
          <w:lang w:eastAsia="ko-KR"/>
        </w:rPr>
        <w:t xml:space="preserve"> </w:t>
      </w:r>
    </w:p>
    <w:p w14:paraId="2E5D388D" w14:textId="6F6EC9C0" w:rsidR="00964697" w:rsidRPr="00E41192" w:rsidRDefault="00964697" w:rsidP="00B46BC8">
      <w:pPr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>Please note that you must discuss</w:t>
      </w:r>
      <w:r w:rsidR="005B7AC2">
        <w:rPr>
          <w:rFonts w:cs="Arial"/>
          <w:spacing w:val="-2"/>
          <w:szCs w:val="22"/>
        </w:rPr>
        <w:t xml:space="preserve"> with your supervisor</w:t>
      </w:r>
      <w:r>
        <w:rPr>
          <w:rFonts w:cs="Arial"/>
          <w:spacing w:val="-2"/>
          <w:szCs w:val="22"/>
        </w:rPr>
        <w:t xml:space="preserve"> the Health and Safety considerations </w:t>
      </w:r>
      <w:r w:rsidR="005B7AC2">
        <w:rPr>
          <w:rFonts w:cs="Arial"/>
          <w:spacing w:val="-2"/>
          <w:szCs w:val="22"/>
        </w:rPr>
        <w:t xml:space="preserve">of your </w:t>
      </w:r>
      <w:proofErr w:type="gramStart"/>
      <w:r w:rsidR="005B7AC2">
        <w:rPr>
          <w:rFonts w:cs="Arial"/>
          <w:spacing w:val="-2"/>
          <w:szCs w:val="22"/>
        </w:rPr>
        <w:t>project,</w:t>
      </w:r>
      <w:r w:rsidR="00D8796D">
        <w:rPr>
          <w:rFonts w:cs="Arial"/>
          <w:spacing w:val="-2"/>
          <w:szCs w:val="22"/>
        </w:rPr>
        <w:t xml:space="preserve"> </w:t>
      </w:r>
      <w:r w:rsidR="005B7AC2">
        <w:rPr>
          <w:rFonts w:cs="Arial"/>
          <w:spacing w:val="-2"/>
          <w:szCs w:val="22"/>
        </w:rPr>
        <w:t>and</w:t>
      </w:r>
      <w:proofErr w:type="gramEnd"/>
      <w:r w:rsidR="005B7AC2">
        <w:rPr>
          <w:rFonts w:cs="Arial"/>
          <w:spacing w:val="-2"/>
          <w:szCs w:val="22"/>
        </w:rPr>
        <w:t xml:space="preserve"> may need </w:t>
      </w:r>
      <w:r w:rsidR="00976AE9">
        <w:rPr>
          <w:rFonts w:cs="Arial"/>
          <w:spacing w:val="-2"/>
          <w:szCs w:val="22"/>
        </w:rPr>
        <w:t xml:space="preserve">to </w:t>
      </w:r>
      <w:r w:rsidR="005B7AC2">
        <w:rPr>
          <w:rFonts w:cs="Arial"/>
          <w:spacing w:val="-2"/>
          <w:szCs w:val="22"/>
        </w:rPr>
        <w:t>complete further questionnaires and training where relevant.</w:t>
      </w:r>
    </w:p>
    <w:p w14:paraId="494F4773" w14:textId="77777777" w:rsidR="00964697" w:rsidRDefault="00964697" w:rsidP="00B46BC8">
      <w:pPr>
        <w:rPr>
          <w:rFonts w:eastAsia="Batang" w:cs="Arial"/>
          <w:b/>
          <w:bCs/>
          <w:szCs w:val="22"/>
          <w:lang w:eastAsia="ko-KR"/>
        </w:rPr>
      </w:pPr>
    </w:p>
    <w:p w14:paraId="0174D289" w14:textId="77777777" w:rsidR="0093582A" w:rsidRPr="00B46BC8" w:rsidRDefault="0093582A" w:rsidP="00B46BC8">
      <w:pPr>
        <w:pStyle w:val="ListParagraph"/>
        <w:numPr>
          <w:ilvl w:val="0"/>
          <w:numId w:val="6"/>
        </w:numPr>
        <w:rPr>
          <w:b/>
        </w:rPr>
      </w:pPr>
      <w:r w:rsidRPr="00B46BC8">
        <w:rPr>
          <w:b/>
          <w:spacing w:val="-2"/>
        </w:rPr>
        <w:lastRenderedPageBreak/>
        <w:t>For collaborative projects, h</w:t>
      </w:r>
      <w:r w:rsidRPr="00B46BC8">
        <w:rPr>
          <w:b/>
        </w:rPr>
        <w:t>ow much of the work will be performed outside the supervisor’s laboratory/facilities?</w:t>
      </w:r>
      <w:r w:rsidR="008A1C1E">
        <w:rPr>
          <w:b/>
        </w:rPr>
        <w:t xml:space="preserve"> </w:t>
      </w:r>
      <w:r w:rsidR="008A1C1E">
        <w:rPr>
          <w:i/>
        </w:rPr>
        <w:t>[Please provide letters of collaboration if applicable]</w:t>
      </w:r>
    </w:p>
    <w:p w14:paraId="79BD7761" w14:textId="77777777" w:rsidR="0093582A" w:rsidRDefault="0093582A" w:rsidP="00181F11">
      <w:r>
        <w:t xml:space="preserve">Within Imperia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>
        <w:t>%</w:t>
      </w:r>
    </w:p>
    <w:p w14:paraId="7499CB7B" w14:textId="77777777" w:rsidR="0093582A" w:rsidRDefault="0093582A" w:rsidP="00181F11">
      <w:r>
        <w:t xml:space="preserve">External to Imperia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>
        <w:t>%</w:t>
      </w:r>
    </w:p>
    <w:p w14:paraId="4B20342E" w14:textId="77777777" w:rsidR="00976AE9" w:rsidRDefault="00976AE9" w:rsidP="00181F11"/>
    <w:p w14:paraId="2D7EA45A" w14:textId="77777777" w:rsidR="00BF0475" w:rsidRPr="00850C9D" w:rsidRDefault="00BF0475" w:rsidP="00BF0475">
      <w:pPr>
        <w:pStyle w:val="ListParagraph"/>
        <w:numPr>
          <w:ilvl w:val="0"/>
          <w:numId w:val="6"/>
        </w:numPr>
        <w:tabs>
          <w:tab w:val="left" w:pos="-720"/>
        </w:tabs>
        <w:suppressAutoHyphens/>
        <w:rPr>
          <w:rFonts w:cs="Arial"/>
          <w:b/>
          <w:spacing w:val="-2"/>
        </w:rPr>
      </w:pPr>
      <w:r w:rsidRPr="00850C9D">
        <w:rPr>
          <w:rFonts w:cs="Arial"/>
          <w:b/>
          <w:spacing w:val="-2"/>
        </w:rPr>
        <w:t>Has the applicant been formally interviewed by a P</w:t>
      </w:r>
      <w:r w:rsidR="008A1C1E">
        <w:rPr>
          <w:rFonts w:cs="Arial"/>
          <w:b/>
          <w:spacing w:val="-2"/>
        </w:rPr>
        <w:t xml:space="preserve">ostgraduate </w:t>
      </w:r>
      <w:r w:rsidRPr="00850C9D">
        <w:rPr>
          <w:rFonts w:cs="Arial"/>
          <w:b/>
          <w:spacing w:val="-2"/>
        </w:rPr>
        <w:t>R</w:t>
      </w:r>
      <w:r w:rsidR="008A1C1E">
        <w:rPr>
          <w:rFonts w:cs="Arial"/>
          <w:b/>
          <w:spacing w:val="-2"/>
        </w:rPr>
        <w:t>esearch</w:t>
      </w:r>
      <w:r w:rsidRPr="00850C9D">
        <w:rPr>
          <w:rFonts w:cs="Arial"/>
          <w:b/>
          <w:spacing w:val="-2"/>
        </w:rPr>
        <w:t xml:space="preserve"> tutor?</w:t>
      </w:r>
    </w:p>
    <w:p w14:paraId="6E73C9CA" w14:textId="77777777" w:rsidR="00BF0475" w:rsidRPr="00BF0475" w:rsidRDefault="00BF0475" w:rsidP="00BF0475">
      <w:pPr>
        <w:pStyle w:val="ListParagraph"/>
        <w:tabs>
          <w:tab w:val="left" w:pos="-720"/>
        </w:tabs>
        <w:suppressAutoHyphens/>
        <w:ind w:left="0"/>
        <w:jc w:val="left"/>
        <w:rPr>
          <w:rFonts w:cs="Arial"/>
          <w:spacing w:val="-2"/>
          <w:szCs w:val="22"/>
        </w:rPr>
      </w:pPr>
      <w:r w:rsidRPr="00BF0475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F0475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BF0475">
        <w:rPr>
          <w:szCs w:val="22"/>
        </w:rPr>
        <w:fldChar w:fldCharType="end"/>
      </w:r>
      <w:r w:rsidRPr="00BF0475">
        <w:rPr>
          <w:szCs w:val="22"/>
        </w:rPr>
        <w:tab/>
      </w:r>
      <w:r w:rsidRPr="00BF0475">
        <w:rPr>
          <w:rFonts w:cs="Arial"/>
          <w:spacing w:val="-2"/>
          <w:szCs w:val="22"/>
        </w:rPr>
        <w:t>Yes</w:t>
      </w:r>
    </w:p>
    <w:p w14:paraId="6B1133F4" w14:textId="77777777" w:rsidR="00BF0475" w:rsidRPr="00BF0475" w:rsidRDefault="00BF0475" w:rsidP="00BF0475">
      <w:pPr>
        <w:pStyle w:val="ListParagraph"/>
        <w:tabs>
          <w:tab w:val="left" w:pos="-720"/>
        </w:tabs>
        <w:suppressAutoHyphens/>
        <w:ind w:left="0"/>
        <w:jc w:val="left"/>
        <w:rPr>
          <w:rFonts w:eastAsia="Batang"/>
          <w:bCs/>
          <w:lang w:eastAsia="ko-KR"/>
        </w:rPr>
      </w:pPr>
      <w:r w:rsidRPr="00BF0475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F0475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BF0475">
        <w:rPr>
          <w:szCs w:val="22"/>
        </w:rPr>
        <w:fldChar w:fldCharType="end"/>
      </w:r>
      <w:r w:rsidRPr="00BF0475">
        <w:rPr>
          <w:szCs w:val="22"/>
        </w:rPr>
        <w:tab/>
      </w:r>
      <w:r w:rsidRPr="00BF0475">
        <w:rPr>
          <w:rFonts w:cs="Arial"/>
          <w:spacing w:val="-2"/>
          <w:szCs w:val="22"/>
        </w:rPr>
        <w:t>No</w:t>
      </w:r>
      <w:r w:rsidRPr="00BF0475">
        <w:rPr>
          <w:rFonts w:eastAsia="Batang"/>
          <w:bCs/>
          <w:lang w:eastAsia="ko-KR"/>
        </w:rPr>
        <w:t xml:space="preserve"> </w:t>
      </w:r>
    </w:p>
    <w:p w14:paraId="0E03154C" w14:textId="77777777" w:rsidR="00BF0475" w:rsidRDefault="00BF0475" w:rsidP="00BF0475">
      <w:pP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2754CF9D" w14:textId="77777777" w:rsidR="00BF0475" w:rsidRDefault="00BF0475" w:rsidP="00BF0475">
      <w:pP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 xml:space="preserve">If </w:t>
      </w:r>
      <w:proofErr w:type="gramStart"/>
      <w:r>
        <w:rPr>
          <w:rFonts w:cs="Arial"/>
          <w:spacing w:val="-2"/>
          <w:szCs w:val="22"/>
        </w:rPr>
        <w:t>Yes</w:t>
      </w:r>
      <w:proofErr w:type="gramEnd"/>
      <w:r>
        <w:rPr>
          <w:rFonts w:cs="Arial"/>
          <w:spacing w:val="-2"/>
          <w:szCs w:val="22"/>
        </w:rPr>
        <w:t xml:space="preserve"> please state the interview date and name of interviewing PGR tutor: </w:t>
      </w:r>
      <w:r>
        <w:rPr>
          <w:rFonts w:cs="Arial"/>
          <w:spacing w:val="-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pacing w:val="-2"/>
        </w:rPr>
        <w:instrText xml:space="preserve"> FORMTEXT </w:instrText>
      </w:r>
      <w:r>
        <w:rPr>
          <w:rFonts w:cs="Arial"/>
          <w:spacing w:val="-2"/>
        </w:rPr>
      </w:r>
      <w:r>
        <w:rPr>
          <w:rFonts w:cs="Arial"/>
          <w:spacing w:val="-2"/>
        </w:rPr>
        <w:fldChar w:fldCharType="separate"/>
      </w:r>
      <w:r>
        <w:rPr>
          <w:rFonts w:cs="Arial"/>
          <w:noProof/>
          <w:spacing w:val="-2"/>
        </w:rPr>
        <w:t> </w:t>
      </w:r>
      <w:r>
        <w:rPr>
          <w:rFonts w:cs="Arial"/>
          <w:noProof/>
          <w:spacing w:val="-2"/>
        </w:rPr>
        <w:t> </w:t>
      </w:r>
      <w:r>
        <w:rPr>
          <w:rFonts w:cs="Arial"/>
          <w:noProof/>
          <w:spacing w:val="-2"/>
        </w:rPr>
        <w:t> </w:t>
      </w:r>
      <w:r>
        <w:rPr>
          <w:rFonts w:cs="Arial"/>
          <w:noProof/>
          <w:spacing w:val="-2"/>
        </w:rPr>
        <w:t> </w:t>
      </w:r>
      <w:r>
        <w:rPr>
          <w:rFonts w:cs="Arial"/>
          <w:noProof/>
          <w:spacing w:val="-2"/>
        </w:rPr>
        <w:t> </w:t>
      </w:r>
      <w:r>
        <w:rPr>
          <w:rFonts w:cs="Arial"/>
          <w:spacing w:val="-2"/>
        </w:rPr>
        <w:fldChar w:fldCharType="end"/>
      </w:r>
    </w:p>
    <w:p w14:paraId="7BAD8D0D" w14:textId="77777777" w:rsidR="00BF0475" w:rsidRDefault="00BF0475" w:rsidP="00BF0475">
      <w:pP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4C0935D1" w14:textId="415972B8" w:rsidR="0093582A" w:rsidRPr="001254E5" w:rsidRDefault="00BF0475" w:rsidP="00BF0475">
      <w:pPr>
        <w:tabs>
          <w:tab w:val="left" w:pos="-720"/>
        </w:tabs>
        <w:suppressAutoHyphens/>
        <w:jc w:val="left"/>
        <w:rPr>
          <w:rFonts w:cs="Arial"/>
          <w:i/>
          <w:spacing w:val="-2"/>
          <w:sz w:val="20"/>
          <w:szCs w:val="22"/>
        </w:rPr>
      </w:pPr>
      <w:r w:rsidRPr="001254E5">
        <w:rPr>
          <w:rFonts w:cs="Arial"/>
          <w:i/>
          <w:spacing w:val="-2"/>
          <w:sz w:val="20"/>
          <w:szCs w:val="22"/>
        </w:rPr>
        <w:t xml:space="preserve">Within NHLI, we require that all research students </w:t>
      </w:r>
      <w:proofErr w:type="gramStart"/>
      <w:r w:rsidRPr="001254E5">
        <w:rPr>
          <w:rFonts w:cs="Arial"/>
          <w:i/>
          <w:spacing w:val="-2"/>
          <w:sz w:val="20"/>
          <w:szCs w:val="22"/>
        </w:rPr>
        <w:t>are</w:t>
      </w:r>
      <w:proofErr w:type="gramEnd"/>
      <w:r w:rsidRPr="001254E5">
        <w:rPr>
          <w:rFonts w:cs="Arial"/>
          <w:i/>
          <w:spacing w:val="-2"/>
          <w:sz w:val="20"/>
          <w:szCs w:val="22"/>
        </w:rPr>
        <w:t xml:space="preserve"> interviewed by one of </w:t>
      </w:r>
      <w:r w:rsidR="000D230A" w:rsidRPr="001254E5">
        <w:rPr>
          <w:rFonts w:cs="Arial"/>
          <w:i/>
          <w:spacing w:val="-2"/>
          <w:sz w:val="20"/>
          <w:szCs w:val="22"/>
        </w:rPr>
        <w:t xml:space="preserve">our </w:t>
      </w:r>
      <w:r w:rsidRPr="001254E5">
        <w:rPr>
          <w:rFonts w:cs="Arial"/>
          <w:i/>
          <w:spacing w:val="-2"/>
          <w:sz w:val="20"/>
          <w:szCs w:val="22"/>
        </w:rPr>
        <w:t>PGR tutors. The tutor acts on behalf of the Director of Postgraduate Studies and we will require feedback from the interview</w:t>
      </w:r>
      <w:r w:rsidR="001254E5">
        <w:rPr>
          <w:rFonts w:cs="Arial"/>
          <w:i/>
          <w:spacing w:val="-2"/>
          <w:sz w:val="20"/>
          <w:szCs w:val="22"/>
        </w:rPr>
        <w:t xml:space="preserve"> confirming</w:t>
      </w:r>
      <w:r w:rsidRPr="001254E5">
        <w:rPr>
          <w:rFonts w:cs="Arial"/>
          <w:i/>
          <w:spacing w:val="-2"/>
          <w:sz w:val="20"/>
          <w:szCs w:val="22"/>
        </w:rPr>
        <w:t xml:space="preserve"> </w:t>
      </w:r>
      <w:r w:rsidR="000D230A" w:rsidRPr="001254E5">
        <w:rPr>
          <w:rFonts w:cs="Arial"/>
          <w:i/>
          <w:spacing w:val="-2"/>
          <w:sz w:val="20"/>
          <w:szCs w:val="22"/>
        </w:rPr>
        <w:t>the</w:t>
      </w:r>
      <w:r w:rsidR="004F37F6">
        <w:rPr>
          <w:rFonts w:cs="Arial"/>
          <w:i/>
          <w:spacing w:val="-2"/>
          <w:sz w:val="20"/>
          <w:szCs w:val="22"/>
        </w:rPr>
        <w:t xml:space="preserve"> applicant’s</w:t>
      </w:r>
      <w:r w:rsidR="000D230A" w:rsidRPr="001254E5">
        <w:rPr>
          <w:rFonts w:cs="Arial"/>
          <w:i/>
          <w:spacing w:val="-2"/>
          <w:sz w:val="20"/>
          <w:szCs w:val="22"/>
        </w:rPr>
        <w:t xml:space="preserve"> </w:t>
      </w:r>
      <w:r w:rsidRPr="001254E5">
        <w:rPr>
          <w:rFonts w:cs="Arial"/>
          <w:i/>
          <w:spacing w:val="-2"/>
          <w:sz w:val="20"/>
          <w:szCs w:val="22"/>
        </w:rPr>
        <w:t>suitability for the degree</w:t>
      </w:r>
      <w:r w:rsidR="008A1C1E" w:rsidRPr="001254E5">
        <w:rPr>
          <w:rFonts w:cs="Arial"/>
          <w:i/>
          <w:spacing w:val="-2"/>
          <w:sz w:val="20"/>
          <w:szCs w:val="22"/>
        </w:rPr>
        <w:t>.</w:t>
      </w:r>
      <w:r w:rsidRPr="001254E5">
        <w:rPr>
          <w:rFonts w:cs="Arial"/>
          <w:i/>
          <w:spacing w:val="-2"/>
          <w:sz w:val="20"/>
          <w:szCs w:val="22"/>
        </w:rPr>
        <w:t xml:space="preserve"> </w:t>
      </w:r>
      <w:r w:rsidR="001A6AD8" w:rsidRPr="001254E5">
        <w:rPr>
          <w:rFonts w:cs="Arial"/>
          <w:i/>
          <w:spacing w:val="-2"/>
          <w:sz w:val="20"/>
          <w:szCs w:val="22"/>
        </w:rPr>
        <w:t xml:space="preserve">  </w:t>
      </w:r>
    </w:p>
    <w:p w14:paraId="186263C7" w14:textId="77777777" w:rsidR="00016F90" w:rsidRPr="00BE4523" w:rsidRDefault="00016F90" w:rsidP="00BF0475">
      <w:pPr>
        <w:tabs>
          <w:tab w:val="left" w:pos="-720"/>
        </w:tabs>
        <w:suppressAutoHyphens/>
        <w:jc w:val="left"/>
        <w:rPr>
          <w:rFonts w:cs="Arial"/>
          <w:i/>
          <w:spacing w:val="-2"/>
          <w:sz w:val="20"/>
          <w:szCs w:val="22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9609"/>
      </w:tblGrid>
      <w:tr w:rsidR="0093582A" w:rsidRPr="00A409A5" w14:paraId="6EA303E2" w14:textId="77777777" w:rsidTr="00016F90">
        <w:tc>
          <w:tcPr>
            <w:tcW w:w="5000" w:type="pct"/>
            <w:shd w:val="clear" w:color="auto" w:fill="F2F2F2" w:themeFill="background1" w:themeFillShade="F2"/>
          </w:tcPr>
          <w:p w14:paraId="119A7C66" w14:textId="77777777" w:rsidR="0093582A" w:rsidRPr="00A409A5" w:rsidRDefault="0093582A" w:rsidP="00A409A5">
            <w:pPr>
              <w:tabs>
                <w:tab w:val="left" w:pos="-720"/>
              </w:tabs>
              <w:suppressAutoHyphens/>
              <w:spacing w:before="120" w:after="120"/>
              <w:rPr>
                <w:rFonts w:cs="Arial"/>
                <w:b/>
                <w:spacing w:val="-2"/>
              </w:rPr>
            </w:pPr>
            <w:r w:rsidRPr="00A409A5">
              <w:rPr>
                <w:rFonts w:cs="Arial"/>
                <w:b/>
                <w:spacing w:val="-2"/>
              </w:rPr>
              <w:t>SECTION B: Supervision details</w:t>
            </w:r>
          </w:p>
        </w:tc>
      </w:tr>
    </w:tbl>
    <w:p w14:paraId="7ED8E318" w14:textId="77777777" w:rsidR="0093582A" w:rsidRDefault="0093582A" w:rsidP="003B4D62">
      <w:pPr>
        <w:tabs>
          <w:tab w:val="left" w:pos="-720"/>
        </w:tabs>
        <w:suppressAutoHyphens/>
        <w:rPr>
          <w:rFonts w:cs="Arial"/>
          <w:spacing w:val="-2"/>
          <w:szCs w:val="22"/>
        </w:rPr>
      </w:pPr>
    </w:p>
    <w:p w14:paraId="618D026F" w14:textId="77777777" w:rsidR="006A0137" w:rsidRPr="000D230A" w:rsidRDefault="00982F09" w:rsidP="00E91C5B">
      <w:pPr>
        <w:tabs>
          <w:tab w:val="left" w:pos="-720"/>
        </w:tabs>
        <w:suppressAutoHyphens/>
        <w:rPr>
          <w:rFonts w:cs="Arial"/>
          <w:color w:val="0000FF"/>
          <w:spacing w:val="-2"/>
          <w:szCs w:val="22"/>
          <w:u w:val="single"/>
        </w:rPr>
      </w:pPr>
      <w:r>
        <w:rPr>
          <w:rFonts w:cs="Arial"/>
          <w:spacing w:val="-2"/>
          <w:szCs w:val="22"/>
        </w:rPr>
        <w:t xml:space="preserve">All supervisors must read the </w:t>
      </w:r>
      <w:r w:rsidRPr="00BE4523">
        <w:rPr>
          <w:rFonts w:cs="Arial"/>
          <w:b/>
          <w:spacing w:val="-2"/>
          <w:szCs w:val="22"/>
        </w:rPr>
        <w:t>Principles of Supervision</w:t>
      </w:r>
      <w:r>
        <w:rPr>
          <w:rFonts w:cs="Arial"/>
          <w:spacing w:val="-2"/>
          <w:szCs w:val="22"/>
        </w:rPr>
        <w:t xml:space="preserve"> </w:t>
      </w:r>
      <w:r w:rsidR="009D236E">
        <w:rPr>
          <w:rFonts w:cs="Arial"/>
          <w:spacing w:val="-2"/>
          <w:szCs w:val="22"/>
        </w:rPr>
        <w:t>in the College’s</w:t>
      </w:r>
      <w:r w:rsidR="000D230A">
        <w:rPr>
          <w:rStyle w:val="Hyperlink"/>
          <w:rFonts w:cs="Arial"/>
          <w:spacing w:val="-2"/>
          <w:szCs w:val="22"/>
        </w:rPr>
        <w:t xml:space="preserve"> </w:t>
      </w:r>
      <w:hyperlink r:id="rId15" w:history="1">
        <w:r w:rsidR="000D230A" w:rsidRPr="000D230A">
          <w:rPr>
            <w:rStyle w:val="Hyperlink"/>
            <w:rFonts w:cs="Arial"/>
            <w:b/>
            <w:spacing w:val="-2"/>
            <w:szCs w:val="22"/>
          </w:rPr>
          <w:t>Policy on Research Degree Supervision</w:t>
        </w:r>
      </w:hyperlink>
      <w:r w:rsidR="009D236E">
        <w:rPr>
          <w:rFonts w:cs="Arial"/>
          <w:spacing w:val="-2"/>
          <w:szCs w:val="22"/>
        </w:rPr>
        <w:t xml:space="preserve"> </w:t>
      </w:r>
      <w:r>
        <w:rPr>
          <w:rFonts w:cs="Arial"/>
          <w:spacing w:val="-2"/>
          <w:szCs w:val="22"/>
        </w:rPr>
        <w:t>and confirm when submitting this form that they have read and agree to comply with them.</w:t>
      </w:r>
      <w:bookmarkStart w:id="6" w:name="OLE_LINK6"/>
      <w:bookmarkStart w:id="7" w:name="OLE_LINK7"/>
    </w:p>
    <w:p w14:paraId="79A339C2" w14:textId="77777777" w:rsidR="008A1C1E" w:rsidRPr="00C74637" w:rsidRDefault="008A1C1E" w:rsidP="00E91C5B">
      <w:pPr>
        <w:tabs>
          <w:tab w:val="left" w:pos="-720"/>
        </w:tabs>
        <w:suppressAutoHyphens/>
        <w:rPr>
          <w:rFonts w:ascii="Arial,Bold" w:hAnsi="Arial,Bold" w:cs="Arial,Bold"/>
          <w:sz w:val="20"/>
          <w:lang w:eastAsia="en-GB"/>
        </w:rPr>
      </w:pPr>
    </w:p>
    <w:bookmarkEnd w:id="6"/>
    <w:bookmarkEnd w:id="7"/>
    <w:p w14:paraId="05EBB4BA" w14:textId="77777777" w:rsidR="0093582A" w:rsidRPr="00D8796D" w:rsidRDefault="0093582A" w:rsidP="00D8796D">
      <w:pPr>
        <w:numPr>
          <w:ilvl w:val="0"/>
          <w:numId w:val="10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b/>
          <w:bCs/>
          <w:color w:val="C00000"/>
          <w:spacing w:val="-2"/>
          <w:szCs w:val="22"/>
        </w:rPr>
      </w:pPr>
      <w:r w:rsidRPr="00D8796D">
        <w:rPr>
          <w:rFonts w:cs="Arial"/>
          <w:b/>
          <w:bCs/>
          <w:color w:val="C00000"/>
          <w:spacing w:val="-2"/>
          <w:szCs w:val="22"/>
        </w:rPr>
        <w:t>Primary supervisor (compulsory)</w:t>
      </w:r>
    </w:p>
    <w:p w14:paraId="3E80F0C1" w14:textId="77777777" w:rsidR="0093582A" w:rsidRPr="00297C30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bCs/>
        </w:rPr>
      </w:pPr>
      <w:r w:rsidRPr="00297C30">
        <w:rPr>
          <w:bCs/>
        </w:rPr>
        <w:t xml:space="preserve">Full Nam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 w:rsidRPr="00297C30">
        <w:rPr>
          <w:bCs/>
        </w:rPr>
        <w:t xml:space="preserve"> </w:t>
      </w:r>
      <w:r w:rsidRPr="00297C30">
        <w:rPr>
          <w:bCs/>
        </w:rPr>
        <w:tab/>
      </w:r>
      <w:r w:rsidRPr="00297C30">
        <w:rPr>
          <w:bCs/>
        </w:rPr>
        <w:tab/>
        <w:t xml:space="preserve">CID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73A0E3E4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Address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7E53A27A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Emai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698D1DE0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Telephon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65C00871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1310D0BD" w14:textId="77777777" w:rsidR="00D95881" w:rsidRDefault="00D95881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 xml:space="preserve">% of supervisor credit: </w:t>
      </w:r>
      <w:r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Pr="00297C30">
        <w:rPr>
          <w:bCs/>
        </w:rPr>
      </w:r>
      <w:r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</w:rPr>
        <w:fldChar w:fldCharType="end"/>
      </w:r>
    </w:p>
    <w:p w14:paraId="0724958A" w14:textId="77777777" w:rsidR="00D95881" w:rsidRDefault="00D95881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21898F6C" w14:textId="77777777" w:rsidR="0093582A" w:rsidRPr="001E6E89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bCs/>
          <w:spacing w:val="-2"/>
          <w:szCs w:val="22"/>
        </w:rPr>
      </w:pPr>
      <w:r w:rsidRPr="001E6E89">
        <w:rPr>
          <w:rFonts w:cs="Arial"/>
          <w:b/>
          <w:bCs/>
          <w:spacing w:val="-2"/>
          <w:szCs w:val="22"/>
        </w:rPr>
        <w:t>Nature of contract with Imperial College:</w:t>
      </w:r>
    </w:p>
    <w:p w14:paraId="354FF63B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="0093582A" w:rsidRPr="00290F3D">
        <w:rPr>
          <w:szCs w:val="22"/>
        </w:rPr>
        <w:tab/>
      </w:r>
      <w:r w:rsidR="0093582A">
        <w:rPr>
          <w:szCs w:val="22"/>
        </w:rPr>
        <w:t xml:space="preserve">Imperial </w:t>
      </w:r>
      <w:r w:rsidR="0093582A" w:rsidRPr="00290F3D">
        <w:rPr>
          <w:rFonts w:cs="Arial"/>
          <w:spacing w:val="-2"/>
          <w:szCs w:val="22"/>
        </w:rPr>
        <w:t>Academic staff</w:t>
      </w:r>
    </w:p>
    <w:bookmarkStart w:id="8" w:name="Check12"/>
    <w:p w14:paraId="57A600A9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bookmarkEnd w:id="8"/>
      <w:r w:rsidR="0093582A" w:rsidRPr="00290F3D">
        <w:rPr>
          <w:rFonts w:cs="Arial"/>
          <w:spacing w:val="-2"/>
          <w:szCs w:val="22"/>
        </w:rPr>
        <w:tab/>
        <w:t xml:space="preserve">Honorary Imperial </w:t>
      </w:r>
      <w:r w:rsidR="0093582A">
        <w:rPr>
          <w:rFonts w:cs="Arial"/>
          <w:spacing w:val="-2"/>
          <w:szCs w:val="22"/>
        </w:rPr>
        <w:t xml:space="preserve">academic staff </w:t>
      </w:r>
      <w:r w:rsidR="0093582A" w:rsidRPr="005A3BB7">
        <w:rPr>
          <w:rFonts w:cs="Arial"/>
          <w:i/>
          <w:iCs/>
          <w:spacing w:val="-2"/>
          <w:sz w:val="18"/>
          <w:szCs w:val="18"/>
        </w:rPr>
        <w:t>(</w:t>
      </w:r>
      <w:r w:rsidR="0093582A" w:rsidRPr="005A3BB7">
        <w:rPr>
          <w:i/>
          <w:iCs/>
          <w:sz w:val="18"/>
          <w:szCs w:val="18"/>
        </w:rPr>
        <w:t>the secondary supervisor must be an Imperial College employee and hold an academic post for the duration of the studentship</w:t>
      </w:r>
      <w:r w:rsidR="0093582A">
        <w:rPr>
          <w:szCs w:val="22"/>
        </w:rPr>
        <w:t>)</w:t>
      </w:r>
      <w:r w:rsidR="0093582A">
        <w:rPr>
          <w:rFonts w:cs="Arial"/>
          <w:spacing w:val="-2"/>
          <w:szCs w:val="22"/>
        </w:rPr>
        <w:t xml:space="preserve"> </w:t>
      </w:r>
    </w:p>
    <w:bookmarkStart w:id="9" w:name="Check13"/>
    <w:p w14:paraId="16743B53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bookmarkEnd w:id="9"/>
      <w:r w:rsidR="0093582A" w:rsidRPr="00290F3D">
        <w:rPr>
          <w:rFonts w:cs="Arial"/>
          <w:spacing w:val="-2"/>
          <w:szCs w:val="22"/>
        </w:rPr>
        <w:tab/>
        <w:t xml:space="preserve">Other: </w:t>
      </w:r>
      <w:bookmarkStart w:id="10" w:name="Text3"/>
      <w:r w:rsidRPr="00290F3D">
        <w:rPr>
          <w:rFonts w:cs="Arial"/>
          <w:spacing w:val="-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TEXT </w:instrText>
      </w:r>
      <w:r w:rsidRPr="00290F3D">
        <w:rPr>
          <w:rFonts w:cs="Arial"/>
          <w:spacing w:val="-2"/>
          <w:szCs w:val="22"/>
        </w:rPr>
      </w:r>
      <w:r w:rsidRPr="00290F3D">
        <w:rPr>
          <w:rFonts w:cs="Arial"/>
          <w:spacing w:val="-2"/>
          <w:szCs w:val="22"/>
        </w:rPr>
        <w:fldChar w:fldCharType="separate"/>
      </w:r>
      <w:r w:rsidR="0093582A" w:rsidRPr="00290F3D">
        <w:rPr>
          <w:rFonts w:cs="Arial"/>
          <w:noProof/>
          <w:spacing w:val="-2"/>
          <w:szCs w:val="22"/>
        </w:rPr>
        <w:t> </w:t>
      </w:r>
      <w:r w:rsidR="0093582A" w:rsidRPr="00290F3D">
        <w:rPr>
          <w:rFonts w:cs="Arial"/>
          <w:noProof/>
          <w:spacing w:val="-2"/>
          <w:szCs w:val="22"/>
        </w:rPr>
        <w:t> </w:t>
      </w:r>
      <w:r w:rsidR="0093582A" w:rsidRPr="00290F3D">
        <w:rPr>
          <w:rFonts w:cs="Arial"/>
          <w:noProof/>
          <w:spacing w:val="-2"/>
          <w:szCs w:val="22"/>
        </w:rPr>
        <w:t> </w:t>
      </w:r>
      <w:r w:rsidR="0093582A" w:rsidRPr="00290F3D">
        <w:rPr>
          <w:rFonts w:cs="Arial"/>
          <w:noProof/>
          <w:spacing w:val="-2"/>
          <w:szCs w:val="22"/>
        </w:rPr>
        <w:t> </w:t>
      </w:r>
      <w:r w:rsidR="0093582A" w:rsidRPr="00290F3D">
        <w:rPr>
          <w:rFonts w:cs="Arial"/>
          <w:noProof/>
          <w:spacing w:val="-2"/>
          <w:szCs w:val="22"/>
        </w:rPr>
        <w:t> </w:t>
      </w:r>
      <w:r w:rsidRPr="00290F3D">
        <w:rPr>
          <w:rFonts w:cs="Arial"/>
          <w:spacing w:val="-2"/>
          <w:szCs w:val="22"/>
        </w:rPr>
        <w:fldChar w:fldCharType="end"/>
      </w:r>
      <w:bookmarkEnd w:id="10"/>
      <w:r w:rsidR="0093582A" w:rsidRPr="00290F3D">
        <w:rPr>
          <w:rFonts w:cs="Arial"/>
          <w:spacing w:val="-2"/>
          <w:szCs w:val="22"/>
        </w:rPr>
        <w:t xml:space="preserve"> </w:t>
      </w:r>
    </w:p>
    <w:p w14:paraId="04149029" w14:textId="77777777" w:rsidR="006A0137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i/>
          <w:iCs/>
          <w:spacing w:val="-2"/>
          <w:szCs w:val="22"/>
        </w:rPr>
      </w:pPr>
    </w:p>
    <w:p w14:paraId="23EB206E" w14:textId="77777777" w:rsidR="006A0137" w:rsidRPr="00512A81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r w:rsidRPr="00512A81">
        <w:rPr>
          <w:rFonts w:cs="Arial"/>
          <w:b/>
          <w:spacing w:val="-2"/>
          <w:szCs w:val="22"/>
        </w:rPr>
        <w:t>Are you supervising any students outside of NHLI?</w:t>
      </w:r>
    </w:p>
    <w:p w14:paraId="0E47E3E5" w14:textId="77777777" w:rsidR="006A0137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If </w:t>
      </w:r>
      <w:proofErr w:type="gramStart"/>
      <w:r>
        <w:rPr>
          <w:rFonts w:cs="Arial"/>
          <w:spacing w:val="-2"/>
          <w:szCs w:val="22"/>
        </w:rPr>
        <w:t>Yes</w:t>
      </w:r>
      <w:proofErr w:type="gramEnd"/>
      <w:r>
        <w:rPr>
          <w:rFonts w:cs="Arial"/>
          <w:spacing w:val="-2"/>
          <w:szCs w:val="22"/>
        </w:rPr>
        <w:t xml:space="preserve"> please give details: </w:t>
      </w:r>
      <w:r>
        <w:rPr>
          <w:rFonts w:cs="Arial"/>
          <w:spacing w:val="-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pacing w:val="-2"/>
          <w:szCs w:val="22"/>
        </w:rPr>
        <w:instrText xml:space="preserve"> FORMTEXT </w:instrText>
      </w:r>
      <w:r>
        <w:rPr>
          <w:rFonts w:cs="Arial"/>
          <w:spacing w:val="-2"/>
          <w:szCs w:val="22"/>
        </w:rPr>
      </w:r>
      <w:r>
        <w:rPr>
          <w:rFonts w:cs="Arial"/>
          <w:spacing w:val="-2"/>
          <w:szCs w:val="22"/>
        </w:rPr>
        <w:fldChar w:fldCharType="separate"/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spacing w:val="-2"/>
          <w:szCs w:val="22"/>
        </w:rPr>
        <w:fldChar w:fldCharType="end"/>
      </w:r>
    </w:p>
    <w:p w14:paraId="76FE8A0D" w14:textId="77777777" w:rsidR="0093582A" w:rsidRPr="00290F3D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  <w:t>No</w:t>
      </w:r>
    </w:p>
    <w:p w14:paraId="1E0307F7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</w:p>
    <w:p w14:paraId="7555504A" w14:textId="77777777" w:rsidR="00976AE9" w:rsidRPr="00512A81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r>
        <w:rPr>
          <w:rFonts w:cs="Arial"/>
          <w:b/>
          <w:spacing w:val="-2"/>
          <w:szCs w:val="22"/>
        </w:rPr>
        <w:t>I confirm I have read Principles of Supervision:</w:t>
      </w:r>
    </w:p>
    <w:p w14:paraId="64F6249C" w14:textId="77777777" w:rsidR="00976AE9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Yes </w:t>
      </w:r>
    </w:p>
    <w:p w14:paraId="51E76D15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</w:p>
    <w:p w14:paraId="3650947F" w14:textId="77777777" w:rsidR="0093582A" w:rsidRPr="00D8796D" w:rsidRDefault="0093582A" w:rsidP="00D8796D">
      <w:pPr>
        <w:numPr>
          <w:ilvl w:val="0"/>
          <w:numId w:val="10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b/>
          <w:bCs/>
          <w:color w:val="C00000"/>
          <w:spacing w:val="-2"/>
          <w:szCs w:val="22"/>
        </w:rPr>
      </w:pPr>
      <w:r w:rsidRPr="00D8796D">
        <w:rPr>
          <w:rFonts w:cs="Arial"/>
          <w:b/>
          <w:bCs/>
          <w:color w:val="C00000"/>
          <w:spacing w:val="-2"/>
          <w:szCs w:val="22"/>
        </w:rPr>
        <w:t xml:space="preserve">Secondary supervisor </w:t>
      </w:r>
    </w:p>
    <w:p w14:paraId="4C5DAC1F" w14:textId="77777777" w:rsidR="0093582A" w:rsidRPr="00297C30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bCs/>
        </w:rPr>
      </w:pPr>
      <w:r w:rsidRPr="00297C30">
        <w:rPr>
          <w:bCs/>
        </w:rPr>
        <w:t xml:space="preserve">Full </w:t>
      </w:r>
      <w:r>
        <w:rPr>
          <w:bCs/>
        </w:rPr>
        <w:t>n</w:t>
      </w:r>
      <w:r w:rsidRPr="00297C30">
        <w:rPr>
          <w:bCs/>
        </w:rPr>
        <w:t xml:space="preserve">am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 w:rsidRPr="00297C30">
        <w:rPr>
          <w:bCs/>
        </w:rPr>
        <w:tab/>
      </w:r>
      <w:r w:rsidRPr="00297C30">
        <w:rPr>
          <w:bCs/>
        </w:rPr>
        <w:tab/>
        <w:t xml:space="preserve">CID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40A0EEE3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Address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78F95B32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Emai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112C7A1D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Telephon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72556234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50A56385" w14:textId="77777777" w:rsidR="00D95881" w:rsidRDefault="00D95881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 xml:space="preserve">% of supervisor credit: </w:t>
      </w:r>
      <w:r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Pr="00297C30">
        <w:rPr>
          <w:bCs/>
        </w:rPr>
      </w:r>
      <w:r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</w:rPr>
        <w:fldChar w:fldCharType="end"/>
      </w:r>
    </w:p>
    <w:p w14:paraId="73E7BE41" w14:textId="77777777" w:rsidR="00D95881" w:rsidRDefault="00D95881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1C7AB4C2" w14:textId="77777777" w:rsidR="0093582A" w:rsidRPr="001E6E89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bCs/>
          <w:spacing w:val="-2"/>
          <w:szCs w:val="22"/>
        </w:rPr>
      </w:pPr>
      <w:r w:rsidRPr="001E6E89">
        <w:rPr>
          <w:rFonts w:cs="Arial"/>
          <w:b/>
          <w:bCs/>
          <w:spacing w:val="-2"/>
          <w:szCs w:val="22"/>
        </w:rPr>
        <w:t>Nature of contract with Imperial College:</w:t>
      </w:r>
    </w:p>
    <w:p w14:paraId="2A7534BE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="0093582A" w:rsidRPr="00290F3D">
        <w:rPr>
          <w:szCs w:val="22"/>
        </w:rPr>
        <w:tab/>
      </w:r>
      <w:r w:rsidR="0093582A">
        <w:rPr>
          <w:szCs w:val="22"/>
        </w:rPr>
        <w:t xml:space="preserve">Imperial </w:t>
      </w:r>
      <w:r w:rsidR="0093582A" w:rsidRPr="00290F3D">
        <w:rPr>
          <w:rFonts w:cs="Arial"/>
          <w:spacing w:val="-2"/>
          <w:szCs w:val="22"/>
        </w:rPr>
        <w:t>Academic staff</w:t>
      </w:r>
    </w:p>
    <w:p w14:paraId="6D7534B0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ab/>
        <w:t xml:space="preserve">Honorary Imperial </w:t>
      </w:r>
      <w:r w:rsidR="0093582A">
        <w:rPr>
          <w:rFonts w:cs="Arial"/>
          <w:spacing w:val="-2"/>
          <w:szCs w:val="22"/>
        </w:rPr>
        <w:t xml:space="preserve">academic staff </w:t>
      </w:r>
      <w:r w:rsidR="0093582A" w:rsidRPr="005A3BB7">
        <w:rPr>
          <w:rFonts w:cs="Arial"/>
          <w:i/>
          <w:iCs/>
          <w:spacing w:val="-2"/>
          <w:sz w:val="18"/>
          <w:szCs w:val="18"/>
        </w:rPr>
        <w:t>(</w:t>
      </w:r>
      <w:r w:rsidR="0093582A" w:rsidRPr="00834B5C">
        <w:rPr>
          <w:i/>
          <w:sz w:val="18"/>
          <w:szCs w:val="18"/>
        </w:rPr>
        <w:t xml:space="preserve">Where </w:t>
      </w:r>
      <w:r w:rsidR="0093582A">
        <w:rPr>
          <w:i/>
          <w:sz w:val="18"/>
          <w:szCs w:val="18"/>
        </w:rPr>
        <w:t xml:space="preserve">one of the </w:t>
      </w:r>
      <w:r w:rsidR="0093582A" w:rsidRPr="00834B5C">
        <w:rPr>
          <w:i/>
          <w:sz w:val="18"/>
          <w:szCs w:val="18"/>
        </w:rPr>
        <w:t>supervisor</w:t>
      </w:r>
      <w:r w:rsidR="0093582A">
        <w:rPr>
          <w:i/>
          <w:sz w:val="18"/>
          <w:szCs w:val="18"/>
        </w:rPr>
        <w:t>s</w:t>
      </w:r>
      <w:r w:rsidR="0093582A" w:rsidRPr="00834B5C">
        <w:rPr>
          <w:i/>
          <w:sz w:val="18"/>
          <w:szCs w:val="18"/>
        </w:rPr>
        <w:t xml:space="preserve"> holds an Honorary contract</w:t>
      </w:r>
      <w:r w:rsidR="00016F90">
        <w:rPr>
          <w:i/>
          <w:sz w:val="18"/>
          <w:szCs w:val="18"/>
        </w:rPr>
        <w:t xml:space="preserve"> with Imperial</w:t>
      </w:r>
      <w:r w:rsidR="0093582A" w:rsidRPr="00834B5C">
        <w:rPr>
          <w:i/>
          <w:sz w:val="18"/>
          <w:szCs w:val="18"/>
        </w:rPr>
        <w:t xml:space="preserve">, the </w:t>
      </w:r>
      <w:r w:rsidR="0093582A">
        <w:rPr>
          <w:i/>
          <w:sz w:val="18"/>
          <w:szCs w:val="18"/>
        </w:rPr>
        <w:t>other</w:t>
      </w:r>
      <w:r w:rsidR="0093582A" w:rsidRPr="00834B5C">
        <w:rPr>
          <w:i/>
          <w:sz w:val="18"/>
          <w:szCs w:val="18"/>
        </w:rPr>
        <w:t xml:space="preserve"> supervisor must be an Imperial College employee and hold an academic post for the duration of the studentship</w:t>
      </w:r>
      <w:r w:rsidR="0093582A">
        <w:rPr>
          <w:szCs w:val="22"/>
        </w:rPr>
        <w:t>)</w:t>
      </w:r>
      <w:r w:rsidR="0093582A">
        <w:rPr>
          <w:rFonts w:cs="Arial"/>
          <w:spacing w:val="-2"/>
          <w:szCs w:val="22"/>
        </w:rPr>
        <w:t xml:space="preserve"> </w:t>
      </w:r>
    </w:p>
    <w:p w14:paraId="447331B5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ab/>
        <w:t xml:space="preserve">Other: </w:t>
      </w:r>
      <w:r w:rsidRPr="00290F3D">
        <w:rPr>
          <w:rFonts w:cs="Arial"/>
          <w:spacing w:val="-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TEXT </w:instrText>
      </w:r>
      <w:r w:rsidRPr="00290F3D">
        <w:rPr>
          <w:rFonts w:cs="Arial"/>
          <w:spacing w:val="-2"/>
          <w:szCs w:val="22"/>
        </w:rPr>
      </w:r>
      <w:r w:rsidRPr="00290F3D">
        <w:rPr>
          <w:rFonts w:cs="Arial"/>
          <w:spacing w:val="-2"/>
          <w:szCs w:val="22"/>
        </w:rPr>
        <w:fldChar w:fldCharType="separate"/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 xml:space="preserve"> </w:t>
      </w:r>
    </w:p>
    <w:p w14:paraId="1246CAA4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40D8BFE8" w14:textId="77777777" w:rsidR="006A0137" w:rsidRPr="00512A81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r w:rsidRPr="00512A81">
        <w:rPr>
          <w:rFonts w:cs="Arial"/>
          <w:b/>
          <w:spacing w:val="-2"/>
          <w:szCs w:val="22"/>
        </w:rPr>
        <w:t>Are you supervising any students outside of NHLI?</w:t>
      </w:r>
    </w:p>
    <w:p w14:paraId="56470850" w14:textId="77777777" w:rsidR="006A0137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lastRenderedPageBreak/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If </w:t>
      </w:r>
      <w:proofErr w:type="gramStart"/>
      <w:r>
        <w:rPr>
          <w:rFonts w:cs="Arial"/>
          <w:spacing w:val="-2"/>
          <w:szCs w:val="22"/>
        </w:rPr>
        <w:t>Yes</w:t>
      </w:r>
      <w:proofErr w:type="gramEnd"/>
      <w:r>
        <w:rPr>
          <w:rFonts w:cs="Arial"/>
          <w:spacing w:val="-2"/>
          <w:szCs w:val="22"/>
        </w:rPr>
        <w:t xml:space="preserve"> please give details: </w:t>
      </w:r>
      <w:r>
        <w:rPr>
          <w:rFonts w:cs="Arial"/>
          <w:spacing w:val="-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pacing w:val="-2"/>
          <w:szCs w:val="22"/>
        </w:rPr>
        <w:instrText xml:space="preserve"> FORMTEXT </w:instrText>
      </w:r>
      <w:r>
        <w:rPr>
          <w:rFonts w:cs="Arial"/>
          <w:spacing w:val="-2"/>
          <w:szCs w:val="22"/>
        </w:rPr>
      </w:r>
      <w:r>
        <w:rPr>
          <w:rFonts w:cs="Arial"/>
          <w:spacing w:val="-2"/>
          <w:szCs w:val="22"/>
        </w:rPr>
        <w:fldChar w:fldCharType="separate"/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spacing w:val="-2"/>
          <w:szCs w:val="22"/>
        </w:rPr>
        <w:fldChar w:fldCharType="end"/>
      </w:r>
    </w:p>
    <w:p w14:paraId="7E16C784" w14:textId="77777777" w:rsidR="007B64DB" w:rsidRPr="00BE4523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  <w:t>No</w:t>
      </w:r>
    </w:p>
    <w:p w14:paraId="4AF106B8" w14:textId="77777777" w:rsidR="00976AE9" w:rsidRPr="00512A81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r>
        <w:rPr>
          <w:rFonts w:cs="Arial"/>
          <w:b/>
          <w:spacing w:val="-2"/>
          <w:szCs w:val="22"/>
        </w:rPr>
        <w:t>I confirm I have read Principles of Supervision:</w:t>
      </w:r>
    </w:p>
    <w:p w14:paraId="1B9B8CC0" w14:textId="759CA0AB" w:rsidR="00976AE9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Yes </w:t>
      </w:r>
    </w:p>
    <w:p w14:paraId="47FCA550" w14:textId="77777777" w:rsidR="00D8796D" w:rsidRDefault="00D8796D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3973554D" w14:textId="77777777" w:rsidR="0093582A" w:rsidRPr="00D8796D" w:rsidRDefault="0093582A" w:rsidP="00D8796D">
      <w:pPr>
        <w:numPr>
          <w:ilvl w:val="0"/>
          <w:numId w:val="10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b/>
          <w:bCs/>
          <w:color w:val="C00000"/>
          <w:spacing w:val="-2"/>
          <w:szCs w:val="22"/>
        </w:rPr>
      </w:pPr>
      <w:r w:rsidRPr="00D8796D">
        <w:rPr>
          <w:rFonts w:cs="Arial"/>
          <w:b/>
          <w:bCs/>
          <w:color w:val="C00000"/>
          <w:spacing w:val="-2"/>
          <w:szCs w:val="22"/>
        </w:rPr>
        <w:t xml:space="preserve">Third supervisor </w:t>
      </w:r>
      <w:r w:rsidRPr="00D8796D">
        <w:rPr>
          <w:rFonts w:cs="Arial"/>
          <w:i/>
          <w:iCs/>
          <w:color w:val="C00000"/>
          <w:spacing w:val="-2"/>
          <w:szCs w:val="22"/>
        </w:rPr>
        <w:t>(optional)</w:t>
      </w:r>
    </w:p>
    <w:p w14:paraId="189C439E" w14:textId="77777777" w:rsidR="0093582A" w:rsidRPr="00297C30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bCs/>
        </w:rPr>
      </w:pPr>
      <w:r w:rsidRPr="00297C30">
        <w:rPr>
          <w:bCs/>
        </w:rPr>
        <w:t xml:space="preserve">Full </w:t>
      </w:r>
      <w:r>
        <w:rPr>
          <w:bCs/>
        </w:rPr>
        <w:t>n</w:t>
      </w:r>
      <w:r w:rsidRPr="00297C30">
        <w:rPr>
          <w:bCs/>
        </w:rPr>
        <w:t xml:space="preserve">am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 w:rsidRPr="00297C30">
        <w:rPr>
          <w:bCs/>
        </w:rPr>
        <w:tab/>
      </w:r>
      <w:r w:rsidRPr="00297C30">
        <w:rPr>
          <w:bCs/>
        </w:rPr>
        <w:tab/>
        <w:t xml:space="preserve">CID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3DDAB34E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Address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0A1D85F0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Emai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29A8106C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Telephon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2F8AB69C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778C3B10" w14:textId="77777777" w:rsidR="00A93887" w:rsidRDefault="00A9388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 xml:space="preserve">% of supervisor credit: </w:t>
      </w:r>
      <w:r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Pr="00297C30">
        <w:rPr>
          <w:bCs/>
        </w:rPr>
      </w:r>
      <w:r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</w:rPr>
        <w:fldChar w:fldCharType="end"/>
      </w:r>
    </w:p>
    <w:p w14:paraId="59C2BE16" w14:textId="77777777" w:rsidR="00A93887" w:rsidRDefault="00A9388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1F0333C7" w14:textId="77777777" w:rsidR="0093582A" w:rsidRPr="001E6E89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bCs/>
          <w:spacing w:val="-2"/>
          <w:szCs w:val="22"/>
        </w:rPr>
      </w:pPr>
      <w:r w:rsidRPr="001E6E89">
        <w:rPr>
          <w:rFonts w:cs="Arial"/>
          <w:b/>
          <w:bCs/>
          <w:spacing w:val="-2"/>
          <w:szCs w:val="22"/>
        </w:rPr>
        <w:t>Nature of contract with Imperial College:</w:t>
      </w:r>
    </w:p>
    <w:p w14:paraId="58E60E57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="0093582A" w:rsidRPr="00290F3D">
        <w:rPr>
          <w:szCs w:val="22"/>
        </w:rPr>
        <w:tab/>
      </w:r>
      <w:r w:rsidR="0093582A">
        <w:rPr>
          <w:szCs w:val="22"/>
        </w:rPr>
        <w:t xml:space="preserve">Imperial </w:t>
      </w:r>
      <w:r w:rsidR="0093582A" w:rsidRPr="00290F3D">
        <w:rPr>
          <w:rFonts w:cs="Arial"/>
          <w:spacing w:val="-2"/>
          <w:szCs w:val="22"/>
        </w:rPr>
        <w:t>Academic staff</w:t>
      </w:r>
    </w:p>
    <w:p w14:paraId="0CC11087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ab/>
        <w:t xml:space="preserve">Honorary Imperial </w:t>
      </w:r>
      <w:r w:rsidR="0093582A">
        <w:rPr>
          <w:rFonts w:cs="Arial"/>
          <w:spacing w:val="-2"/>
          <w:szCs w:val="22"/>
        </w:rPr>
        <w:t>academic staff</w:t>
      </w:r>
    </w:p>
    <w:p w14:paraId="65A3B440" w14:textId="77777777" w:rsidR="0093582A" w:rsidRPr="00290F3D" w:rsidRDefault="00A740C0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rFonts w:cs="Arial"/>
          <w:spacing w:val="-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ab/>
        <w:t xml:space="preserve">Other: </w:t>
      </w:r>
      <w:r w:rsidRPr="00290F3D">
        <w:rPr>
          <w:rFonts w:cs="Arial"/>
          <w:spacing w:val="-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93582A" w:rsidRPr="00290F3D">
        <w:rPr>
          <w:rFonts w:cs="Arial"/>
          <w:spacing w:val="-2"/>
          <w:szCs w:val="22"/>
        </w:rPr>
        <w:instrText xml:space="preserve"> FORMTEXT </w:instrText>
      </w:r>
      <w:r w:rsidRPr="00290F3D">
        <w:rPr>
          <w:rFonts w:cs="Arial"/>
          <w:spacing w:val="-2"/>
          <w:szCs w:val="22"/>
        </w:rPr>
      </w:r>
      <w:r w:rsidRPr="00290F3D">
        <w:rPr>
          <w:rFonts w:cs="Arial"/>
          <w:spacing w:val="-2"/>
          <w:szCs w:val="22"/>
        </w:rPr>
        <w:fldChar w:fldCharType="separate"/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="0093582A" w:rsidRPr="00290F3D">
        <w:rPr>
          <w:rFonts w:ascii="MS Gothic" w:eastAsia="MS Gothic" w:hAnsi="MS Gothic" w:cs="MS Gothic" w:hint="eastAsia"/>
          <w:noProof/>
          <w:spacing w:val="-2"/>
          <w:szCs w:val="22"/>
        </w:rPr>
        <w:t> </w:t>
      </w:r>
      <w:r w:rsidRPr="00290F3D">
        <w:rPr>
          <w:rFonts w:cs="Arial"/>
          <w:spacing w:val="-2"/>
          <w:szCs w:val="22"/>
        </w:rPr>
        <w:fldChar w:fldCharType="end"/>
      </w:r>
      <w:r w:rsidR="0093582A" w:rsidRPr="00290F3D">
        <w:rPr>
          <w:rFonts w:cs="Arial"/>
          <w:spacing w:val="-2"/>
          <w:szCs w:val="22"/>
        </w:rPr>
        <w:t xml:space="preserve"> </w:t>
      </w:r>
    </w:p>
    <w:p w14:paraId="5446F7B4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4199A947" w14:textId="77777777" w:rsidR="006A0137" w:rsidRPr="00512A81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r w:rsidRPr="00512A81">
        <w:rPr>
          <w:rFonts w:cs="Arial"/>
          <w:b/>
          <w:spacing w:val="-2"/>
          <w:szCs w:val="22"/>
        </w:rPr>
        <w:t>Are you supervising any students outside of NHLI?</w:t>
      </w:r>
    </w:p>
    <w:p w14:paraId="3EFFF06B" w14:textId="77777777" w:rsidR="006A0137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If </w:t>
      </w:r>
      <w:proofErr w:type="gramStart"/>
      <w:r>
        <w:rPr>
          <w:rFonts w:cs="Arial"/>
          <w:spacing w:val="-2"/>
          <w:szCs w:val="22"/>
        </w:rPr>
        <w:t>Yes</w:t>
      </w:r>
      <w:proofErr w:type="gramEnd"/>
      <w:r>
        <w:rPr>
          <w:rFonts w:cs="Arial"/>
          <w:spacing w:val="-2"/>
          <w:szCs w:val="22"/>
        </w:rPr>
        <w:t xml:space="preserve"> please give details: </w:t>
      </w:r>
      <w:r>
        <w:rPr>
          <w:rFonts w:cs="Arial"/>
          <w:spacing w:val="-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pacing w:val="-2"/>
          <w:szCs w:val="22"/>
        </w:rPr>
        <w:instrText xml:space="preserve"> FORMTEXT </w:instrText>
      </w:r>
      <w:r>
        <w:rPr>
          <w:rFonts w:cs="Arial"/>
          <w:spacing w:val="-2"/>
          <w:szCs w:val="22"/>
        </w:rPr>
      </w:r>
      <w:r>
        <w:rPr>
          <w:rFonts w:cs="Arial"/>
          <w:spacing w:val="-2"/>
          <w:szCs w:val="22"/>
        </w:rPr>
        <w:fldChar w:fldCharType="separate"/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spacing w:val="-2"/>
          <w:szCs w:val="22"/>
        </w:rPr>
        <w:fldChar w:fldCharType="end"/>
      </w:r>
    </w:p>
    <w:p w14:paraId="7BB71AB9" w14:textId="77777777" w:rsidR="006A0137" w:rsidRDefault="006A0137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  <w:t>No</w:t>
      </w:r>
    </w:p>
    <w:p w14:paraId="3A8933F4" w14:textId="77777777" w:rsidR="00976AE9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spacing w:val="-2"/>
          <w:szCs w:val="22"/>
        </w:rPr>
      </w:pPr>
    </w:p>
    <w:p w14:paraId="3C9ADE26" w14:textId="77777777" w:rsidR="00976AE9" w:rsidRPr="00512A81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  <w:rPr>
          <w:rFonts w:cs="Arial"/>
          <w:b/>
          <w:spacing w:val="-2"/>
          <w:szCs w:val="22"/>
        </w:rPr>
      </w:pPr>
      <w:bookmarkStart w:id="11" w:name="_Hlk7184283"/>
      <w:r>
        <w:rPr>
          <w:rFonts w:cs="Arial"/>
          <w:b/>
          <w:spacing w:val="-2"/>
          <w:szCs w:val="22"/>
        </w:rPr>
        <w:t>I confirm I have read Principles of Supervision:</w:t>
      </w:r>
    </w:p>
    <w:p w14:paraId="1C492EB9" w14:textId="77777777" w:rsidR="0093582A" w:rsidRDefault="00976AE9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-720"/>
        </w:tabs>
        <w:suppressAutoHyphens/>
        <w:jc w:val="left"/>
      </w:pPr>
      <w:r w:rsidRPr="00186E49">
        <w:rPr>
          <w:rFonts w:cs="Arial"/>
          <w:spacing w:val="-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86E49">
        <w:rPr>
          <w:rFonts w:cs="Arial"/>
          <w:spacing w:val="-2"/>
          <w:szCs w:val="22"/>
        </w:rPr>
        <w:instrText xml:space="preserve"> FORMCHECKBOX </w:instrText>
      </w:r>
      <w:r w:rsidR="00D8796D">
        <w:rPr>
          <w:rFonts w:cs="Arial"/>
          <w:spacing w:val="-2"/>
          <w:szCs w:val="22"/>
        </w:rPr>
      </w:r>
      <w:r w:rsidR="00D8796D">
        <w:rPr>
          <w:rFonts w:cs="Arial"/>
          <w:spacing w:val="-2"/>
          <w:szCs w:val="22"/>
        </w:rPr>
        <w:fldChar w:fldCharType="separate"/>
      </w:r>
      <w:r w:rsidRPr="00186E49">
        <w:rPr>
          <w:rFonts w:cs="Arial"/>
          <w:spacing w:val="-2"/>
          <w:szCs w:val="22"/>
        </w:rPr>
        <w:fldChar w:fldCharType="end"/>
      </w:r>
      <w:r w:rsidRPr="00186E49">
        <w:rPr>
          <w:rFonts w:cs="Arial"/>
          <w:spacing w:val="-2"/>
          <w:szCs w:val="22"/>
        </w:rPr>
        <w:tab/>
      </w:r>
      <w:r>
        <w:rPr>
          <w:rFonts w:cs="Arial"/>
          <w:spacing w:val="-2"/>
          <w:szCs w:val="22"/>
        </w:rPr>
        <w:t xml:space="preserve">Yes </w:t>
      </w:r>
      <w:bookmarkEnd w:id="11"/>
    </w:p>
    <w:p w14:paraId="3E923DA8" w14:textId="77777777" w:rsidR="0093582A" w:rsidRDefault="0093582A" w:rsidP="00D8796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</w:pPr>
    </w:p>
    <w:p w14:paraId="0B5436B1" w14:textId="77777777" w:rsidR="0093582A" w:rsidRDefault="0093582A" w:rsidP="00D11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</w:p>
    <w:p w14:paraId="38C2E3EA" w14:textId="7BE22A26" w:rsidR="0093582A" w:rsidRPr="0030277D" w:rsidRDefault="00D8796D" w:rsidP="00D879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jc w:val="center"/>
        <w:rPr>
          <w:rFonts w:cs="Arial"/>
          <w:b/>
          <w:bCs/>
          <w:spacing w:val="-2"/>
          <w:szCs w:val="22"/>
        </w:rPr>
      </w:pPr>
      <w:r w:rsidRPr="00D8796D">
        <w:rPr>
          <w:rFonts w:cs="Arial"/>
          <w:b/>
          <w:bCs/>
          <w:color w:val="C00000"/>
          <w:spacing w:val="-2"/>
          <w:szCs w:val="22"/>
          <w:u w:val="single"/>
        </w:rPr>
        <w:t xml:space="preserve">NB. </w:t>
      </w:r>
      <w:r w:rsidR="00714927">
        <w:rPr>
          <w:rFonts w:cs="Arial"/>
          <w:b/>
          <w:bCs/>
          <w:spacing w:val="-2"/>
          <w:szCs w:val="22"/>
        </w:rPr>
        <w:t xml:space="preserve">If you wish to nominate </w:t>
      </w:r>
      <w:r w:rsidR="0069092A">
        <w:rPr>
          <w:rFonts w:cs="Arial"/>
          <w:b/>
          <w:bCs/>
          <w:spacing w:val="-2"/>
          <w:szCs w:val="22"/>
        </w:rPr>
        <w:t>more than three</w:t>
      </w:r>
      <w:r w:rsidR="00714927">
        <w:rPr>
          <w:rFonts w:cs="Arial"/>
          <w:b/>
          <w:bCs/>
          <w:spacing w:val="-2"/>
          <w:szCs w:val="22"/>
        </w:rPr>
        <w:t xml:space="preserve"> supervisor</w:t>
      </w:r>
      <w:r w:rsidR="0069092A">
        <w:rPr>
          <w:rFonts w:cs="Arial"/>
          <w:b/>
          <w:bCs/>
          <w:spacing w:val="-2"/>
          <w:szCs w:val="22"/>
        </w:rPr>
        <w:t>s</w:t>
      </w:r>
      <w:r w:rsidR="00714927">
        <w:rPr>
          <w:rFonts w:cs="Arial"/>
          <w:b/>
          <w:bCs/>
          <w:spacing w:val="-2"/>
          <w:szCs w:val="22"/>
        </w:rPr>
        <w:t xml:space="preserve"> please contact the NHLI </w:t>
      </w:r>
      <w:r w:rsidR="00016F90">
        <w:rPr>
          <w:rFonts w:cs="Arial"/>
          <w:b/>
          <w:bCs/>
          <w:spacing w:val="-2"/>
          <w:szCs w:val="22"/>
        </w:rPr>
        <w:t xml:space="preserve">PGR office </w:t>
      </w:r>
      <w:r w:rsidR="00B46BC8">
        <w:rPr>
          <w:rFonts w:cs="Arial"/>
          <w:b/>
          <w:bCs/>
          <w:spacing w:val="-2"/>
          <w:szCs w:val="22"/>
        </w:rPr>
        <w:t>team</w:t>
      </w:r>
      <w:r>
        <w:rPr>
          <w:rFonts w:cs="Arial"/>
          <w:b/>
          <w:bCs/>
          <w:spacing w:val="-2"/>
          <w:szCs w:val="22"/>
        </w:rPr>
        <w:t xml:space="preserve"> for advice</w:t>
      </w:r>
      <w:r w:rsidR="00B46BC8">
        <w:rPr>
          <w:rFonts w:cs="Arial"/>
          <w:b/>
          <w:bCs/>
          <w:spacing w:val="-2"/>
          <w:szCs w:val="22"/>
        </w:rPr>
        <w:t xml:space="preserve"> on </w:t>
      </w:r>
      <w:hyperlink r:id="rId16" w:history="1">
        <w:r w:rsidR="00B46BC8" w:rsidRPr="000D230A">
          <w:rPr>
            <w:rStyle w:val="Hyperlink"/>
            <w:b/>
          </w:rPr>
          <w:t>nhlipgr.team@imperial.ac.uk</w:t>
        </w:r>
      </w:hyperlink>
      <w:r w:rsidR="00B46BC8">
        <w:t>.</w:t>
      </w:r>
    </w:p>
    <w:p w14:paraId="27AE6A04" w14:textId="77777777" w:rsidR="0093582A" w:rsidRDefault="0093582A" w:rsidP="00D11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</w:p>
    <w:p w14:paraId="6925E568" w14:textId="77777777" w:rsidR="0093582A" w:rsidRDefault="0093582A" w:rsidP="00E73C67"/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9609"/>
      </w:tblGrid>
      <w:tr w:rsidR="0093582A" w:rsidRPr="00A409A5" w14:paraId="125FD2F1" w14:textId="77777777" w:rsidTr="00016F90">
        <w:tc>
          <w:tcPr>
            <w:tcW w:w="5000" w:type="pct"/>
            <w:shd w:val="clear" w:color="auto" w:fill="F2F2F2" w:themeFill="background1" w:themeFillShade="F2"/>
          </w:tcPr>
          <w:p w14:paraId="6DDEAB55" w14:textId="77777777" w:rsidR="0093582A" w:rsidRPr="00A409A5" w:rsidRDefault="0093582A" w:rsidP="00C61947">
            <w:pPr>
              <w:spacing w:before="120" w:after="120"/>
              <w:rPr>
                <w:b/>
              </w:rPr>
            </w:pPr>
            <w:r w:rsidRPr="00A409A5">
              <w:rPr>
                <w:b/>
                <w:sz w:val="20"/>
              </w:rPr>
              <w:br w:type="page"/>
            </w:r>
            <w:r w:rsidRPr="00A409A5">
              <w:rPr>
                <w:b/>
              </w:rPr>
              <w:t xml:space="preserve">SECTION C: </w:t>
            </w:r>
            <w:r w:rsidR="008047C3">
              <w:rPr>
                <w:b/>
              </w:rPr>
              <w:t>Ass</w:t>
            </w:r>
            <w:r w:rsidR="00044B2E">
              <w:rPr>
                <w:b/>
              </w:rPr>
              <w:t>istant</w:t>
            </w:r>
            <w:r w:rsidR="00257ADA">
              <w:rPr>
                <w:b/>
              </w:rPr>
              <w:t xml:space="preserve"> </w:t>
            </w:r>
            <w:r w:rsidR="008047C3">
              <w:rPr>
                <w:b/>
              </w:rPr>
              <w:t>Supervisor</w:t>
            </w:r>
            <w:r w:rsidR="00C61947">
              <w:rPr>
                <w:b/>
              </w:rPr>
              <w:t xml:space="preserve"> and </w:t>
            </w:r>
            <w:r w:rsidRPr="00A409A5">
              <w:rPr>
                <w:b/>
              </w:rPr>
              <w:t xml:space="preserve">Mentor </w:t>
            </w:r>
            <w:r w:rsidR="00C61947">
              <w:rPr>
                <w:b/>
              </w:rPr>
              <w:t>(optional)</w:t>
            </w:r>
          </w:p>
        </w:tc>
      </w:tr>
    </w:tbl>
    <w:p w14:paraId="012C3328" w14:textId="77777777" w:rsidR="0093582A" w:rsidRDefault="0093582A" w:rsidP="00A577E8">
      <w:pPr>
        <w:tabs>
          <w:tab w:val="left" w:pos="-720"/>
        </w:tabs>
        <w:suppressAutoHyphens/>
        <w:rPr>
          <w:rFonts w:cs="Arial"/>
          <w:spacing w:val="-2"/>
        </w:rPr>
      </w:pPr>
    </w:p>
    <w:p w14:paraId="17B34393" w14:textId="77777777" w:rsidR="008047C3" w:rsidRDefault="008047C3" w:rsidP="00E73C67">
      <w:pPr>
        <w:numPr>
          <w:ilvl w:val="0"/>
          <w:numId w:val="12"/>
        </w:numPr>
        <w:tabs>
          <w:tab w:val="left" w:pos="-720"/>
        </w:tabs>
        <w:suppressAutoHyphens/>
        <w:rPr>
          <w:rFonts w:cs="Arial"/>
          <w:b/>
          <w:bCs/>
          <w:spacing w:val="-2"/>
          <w:szCs w:val="22"/>
        </w:rPr>
      </w:pPr>
      <w:r>
        <w:rPr>
          <w:rFonts w:cs="Arial"/>
          <w:b/>
          <w:bCs/>
          <w:spacing w:val="-2"/>
          <w:szCs w:val="22"/>
        </w:rPr>
        <w:t>Ass</w:t>
      </w:r>
      <w:r w:rsidR="00044B2E">
        <w:rPr>
          <w:rFonts w:cs="Arial"/>
          <w:b/>
          <w:bCs/>
          <w:spacing w:val="-2"/>
          <w:szCs w:val="22"/>
        </w:rPr>
        <w:t>istant</w:t>
      </w:r>
      <w:r>
        <w:rPr>
          <w:rFonts w:cs="Arial"/>
          <w:b/>
          <w:bCs/>
          <w:spacing w:val="-2"/>
          <w:szCs w:val="22"/>
        </w:rPr>
        <w:t xml:space="preserve"> Supervisor</w:t>
      </w:r>
      <w:r w:rsidR="0020772D">
        <w:rPr>
          <w:rFonts w:cs="Arial"/>
          <w:b/>
          <w:bCs/>
          <w:spacing w:val="-2"/>
          <w:szCs w:val="22"/>
        </w:rPr>
        <w:t xml:space="preserve"> (optional)</w:t>
      </w:r>
    </w:p>
    <w:p w14:paraId="5334212A" w14:textId="77777777" w:rsidR="008047C3" w:rsidRPr="00297C30" w:rsidRDefault="008047C3" w:rsidP="008047C3">
      <w:pPr>
        <w:rPr>
          <w:bCs/>
        </w:rPr>
      </w:pPr>
      <w:r w:rsidRPr="00297C30">
        <w:rPr>
          <w:bCs/>
        </w:rPr>
        <w:t xml:space="preserve">Full </w:t>
      </w:r>
      <w:r>
        <w:rPr>
          <w:bCs/>
        </w:rPr>
        <w:t>n</w:t>
      </w:r>
      <w:r w:rsidRPr="00297C30">
        <w:rPr>
          <w:bCs/>
        </w:rPr>
        <w:t xml:space="preserve">am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  <w:r w:rsidRPr="00297C30">
        <w:rPr>
          <w:bCs/>
        </w:rPr>
        <w:tab/>
      </w:r>
      <w:r w:rsidRPr="00297C30">
        <w:rPr>
          <w:bCs/>
        </w:rPr>
        <w:tab/>
        <w:t xml:space="preserve">CID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11E92788" w14:textId="77777777" w:rsidR="008047C3" w:rsidRDefault="008047C3" w:rsidP="008047C3">
      <w:pP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Address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389E5157" w14:textId="77777777" w:rsidR="008047C3" w:rsidRDefault="008047C3" w:rsidP="008047C3">
      <w:pP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Email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10F2EFD9" w14:textId="03A64E4A" w:rsidR="008047C3" w:rsidRPr="00D8796D" w:rsidRDefault="008047C3" w:rsidP="00D8796D">
      <w:pPr>
        <w:tabs>
          <w:tab w:val="left" w:pos="-720"/>
        </w:tabs>
        <w:suppressAutoHyphens/>
        <w:rPr>
          <w:rFonts w:cs="Arial"/>
          <w:spacing w:val="-2"/>
        </w:rPr>
      </w:pPr>
      <w:r>
        <w:rPr>
          <w:rFonts w:cs="Arial"/>
          <w:spacing w:val="-2"/>
        </w:rPr>
        <w:t xml:space="preserve">Telephone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52E80A42" w14:textId="77777777" w:rsidR="003951FE" w:rsidRDefault="003951FE" w:rsidP="003951FE">
      <w:pPr>
        <w:tabs>
          <w:tab w:val="left" w:pos="-720"/>
        </w:tabs>
        <w:suppressAutoHyphens/>
        <w:ind w:left="720" w:hanging="720"/>
        <w:jc w:val="left"/>
        <w:rPr>
          <w:rFonts w:cs="Arial"/>
          <w:b/>
          <w:bCs/>
          <w:szCs w:val="22"/>
        </w:rPr>
      </w:pPr>
      <w:r w:rsidRPr="001E6E89">
        <w:rPr>
          <w:rFonts w:cs="Arial"/>
          <w:b/>
          <w:bCs/>
          <w:spacing w:val="-2"/>
          <w:szCs w:val="22"/>
        </w:rPr>
        <w:t xml:space="preserve">Have you attended the </w:t>
      </w:r>
      <w:hyperlink r:id="rId17" w:history="1">
        <w:r w:rsidR="00016F90" w:rsidRPr="00016F90">
          <w:rPr>
            <w:rStyle w:val="Hyperlink"/>
            <w:rFonts w:cs="Arial"/>
            <w:b/>
            <w:bCs/>
            <w:spacing w:val="-2"/>
            <w:szCs w:val="22"/>
          </w:rPr>
          <w:t>Being an Assistant Supervisor</w:t>
        </w:r>
      </w:hyperlink>
      <w:r w:rsidR="00016F90" w:rsidRPr="00D8796D">
        <w:t xml:space="preserve"> </w:t>
      </w:r>
      <w:r w:rsidRPr="001E6E89">
        <w:rPr>
          <w:rFonts w:cs="Arial"/>
          <w:b/>
          <w:bCs/>
          <w:szCs w:val="22"/>
        </w:rPr>
        <w:t>core workshop?</w:t>
      </w:r>
    </w:p>
    <w:p w14:paraId="2ADE692F" w14:textId="77777777" w:rsidR="008A1C1E" w:rsidRPr="001E6E89" w:rsidRDefault="008A1C1E" w:rsidP="003951FE">
      <w:pPr>
        <w:tabs>
          <w:tab w:val="left" w:pos="-720"/>
        </w:tabs>
        <w:suppressAutoHyphens/>
        <w:ind w:left="720" w:hanging="720"/>
        <w:jc w:val="left"/>
        <w:rPr>
          <w:rFonts w:cs="Arial"/>
          <w:b/>
          <w:bCs/>
          <w:spacing w:val="-2"/>
          <w:szCs w:val="22"/>
        </w:rPr>
      </w:pPr>
    </w:p>
    <w:p w14:paraId="3175F66F" w14:textId="77777777" w:rsidR="003951FE" w:rsidRPr="00290F3D" w:rsidRDefault="003951FE" w:rsidP="00733A5B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Yes</w:t>
      </w:r>
      <w:r w:rsidR="00733A5B">
        <w:rPr>
          <w:rFonts w:cs="Arial"/>
          <w:spacing w:val="-2"/>
          <w:szCs w:val="22"/>
        </w:rPr>
        <w:t xml:space="preserve">. Please </w:t>
      </w:r>
      <w:r w:rsidR="00C61947">
        <w:rPr>
          <w:rFonts w:cs="Arial"/>
          <w:spacing w:val="-2"/>
          <w:szCs w:val="22"/>
        </w:rPr>
        <w:t xml:space="preserve">make sure you </w:t>
      </w:r>
      <w:r w:rsidR="00733A5B">
        <w:rPr>
          <w:rFonts w:cs="Arial"/>
          <w:spacing w:val="-2"/>
          <w:szCs w:val="22"/>
        </w:rPr>
        <w:t xml:space="preserve">notify HR </w:t>
      </w:r>
      <w:r w:rsidR="00B15DCB">
        <w:rPr>
          <w:rFonts w:cs="Arial"/>
          <w:spacing w:val="-2"/>
          <w:szCs w:val="22"/>
        </w:rPr>
        <w:t>as state</w:t>
      </w:r>
      <w:r w:rsidR="00B747F0">
        <w:rPr>
          <w:rFonts w:cs="Arial"/>
          <w:spacing w:val="-2"/>
          <w:szCs w:val="22"/>
        </w:rPr>
        <w:t>d</w:t>
      </w:r>
      <w:r w:rsidR="00B15DCB">
        <w:rPr>
          <w:rFonts w:cs="Arial"/>
          <w:spacing w:val="-2"/>
          <w:szCs w:val="22"/>
        </w:rPr>
        <w:t xml:space="preserve"> here:</w:t>
      </w:r>
      <w:r w:rsidR="00733A5B">
        <w:rPr>
          <w:rFonts w:cs="Arial"/>
          <w:spacing w:val="-2"/>
          <w:szCs w:val="22"/>
        </w:rPr>
        <w:t xml:space="preserve"> </w:t>
      </w:r>
      <w:hyperlink r:id="rId18" w:history="1">
        <w:r w:rsidR="00733A5B" w:rsidRPr="0079168D">
          <w:rPr>
            <w:rStyle w:val="Hyperlink"/>
          </w:rPr>
          <w:t>Appointment Process for Assistant Supervisors</w:t>
        </w:r>
      </w:hyperlink>
    </w:p>
    <w:p w14:paraId="157BC94F" w14:textId="77777777" w:rsidR="003951FE" w:rsidRDefault="003951FE" w:rsidP="003951FE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 xml:space="preserve">No.  Please </w:t>
      </w:r>
      <w:proofErr w:type="gramStart"/>
      <w:r>
        <w:rPr>
          <w:rFonts w:cs="Arial"/>
          <w:spacing w:val="-2"/>
          <w:szCs w:val="22"/>
        </w:rPr>
        <w:t>make arrangements</w:t>
      </w:r>
      <w:proofErr w:type="gramEnd"/>
      <w:r>
        <w:rPr>
          <w:rFonts w:cs="Arial"/>
          <w:spacing w:val="-2"/>
          <w:szCs w:val="22"/>
        </w:rPr>
        <w:t xml:space="preserve"> to attend the course as soon as possible.  </w:t>
      </w:r>
    </w:p>
    <w:p w14:paraId="48E68C07" w14:textId="77777777" w:rsidR="003951FE" w:rsidRDefault="003951FE" w:rsidP="003951FE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>
        <w:rPr>
          <w:rFonts w:cs="Arial"/>
          <w:spacing w:val="-2"/>
          <w:szCs w:val="22"/>
        </w:rPr>
        <w:tab/>
      </w:r>
      <w:r w:rsidRPr="007E34F6">
        <w:rPr>
          <w:rFonts w:cs="Arial"/>
          <w:i/>
          <w:spacing w:val="-2"/>
          <w:sz w:val="18"/>
          <w:szCs w:val="22"/>
        </w:rPr>
        <w:t>Please note that the registration cannot proceed if arrangements are not confirmed with the Postgraduate Degrees Office.</w:t>
      </w:r>
    </w:p>
    <w:p w14:paraId="4F96C873" w14:textId="77777777" w:rsidR="003951FE" w:rsidRPr="00290F3D" w:rsidRDefault="003951FE" w:rsidP="003951FE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 xml:space="preserve">No. </w:t>
      </w:r>
      <w:r w:rsidRPr="00A43020">
        <w:rPr>
          <w:rFonts w:cs="Arial"/>
          <w:spacing w:val="-2"/>
          <w:szCs w:val="22"/>
        </w:rPr>
        <w:t xml:space="preserve"> </w:t>
      </w:r>
      <w:r>
        <w:rPr>
          <w:rFonts w:cs="Arial"/>
          <w:spacing w:val="-2"/>
          <w:szCs w:val="22"/>
        </w:rPr>
        <w:t xml:space="preserve">Registered to attend the workshop held on following date: </w:t>
      </w:r>
      <w:r>
        <w:rPr>
          <w:rFonts w:cs="Arial"/>
          <w:spacing w:val="-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r>
        <w:rPr>
          <w:rFonts w:cs="Arial"/>
          <w:spacing w:val="-2"/>
          <w:szCs w:val="22"/>
        </w:rPr>
        <w:instrText xml:space="preserve"> FORMTEXT </w:instrText>
      </w:r>
      <w:r>
        <w:rPr>
          <w:rFonts w:cs="Arial"/>
          <w:spacing w:val="-2"/>
          <w:szCs w:val="22"/>
        </w:rPr>
      </w:r>
      <w:r>
        <w:rPr>
          <w:rFonts w:cs="Arial"/>
          <w:spacing w:val="-2"/>
          <w:szCs w:val="22"/>
        </w:rPr>
        <w:fldChar w:fldCharType="separate"/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noProof/>
          <w:spacing w:val="-2"/>
          <w:szCs w:val="22"/>
        </w:rPr>
        <w:t> </w:t>
      </w:r>
      <w:r>
        <w:rPr>
          <w:rFonts w:cs="Arial"/>
          <w:spacing w:val="-2"/>
          <w:szCs w:val="22"/>
        </w:rPr>
        <w:fldChar w:fldCharType="end"/>
      </w:r>
    </w:p>
    <w:p w14:paraId="6694D0CC" w14:textId="77777777" w:rsidR="003951FE" w:rsidRDefault="003951FE" w:rsidP="003951FE"/>
    <w:p w14:paraId="761B06F6" w14:textId="77777777" w:rsidR="000F3E2C" w:rsidRDefault="000F3E2C" w:rsidP="000F3E2C">
      <w:pPr>
        <w:rPr>
          <w:bCs/>
        </w:rPr>
      </w:pPr>
      <w:r>
        <w:rPr>
          <w:rFonts w:cs="Arial"/>
          <w:b/>
          <w:bCs/>
          <w:spacing w:val="-2"/>
          <w:szCs w:val="22"/>
        </w:rPr>
        <w:t xml:space="preserve">Number of students currently under supervision: </w:t>
      </w:r>
      <w:r w:rsidR="00A740C0" w:rsidRPr="00297C30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97C30">
        <w:rPr>
          <w:bCs/>
        </w:rPr>
        <w:instrText xml:space="preserve"> FORMTEXT </w:instrText>
      </w:r>
      <w:r w:rsidR="00A740C0" w:rsidRPr="00297C30">
        <w:rPr>
          <w:bCs/>
        </w:rPr>
      </w:r>
      <w:r w:rsidR="00A740C0" w:rsidRPr="00297C30">
        <w:rPr>
          <w:bCs/>
        </w:rPr>
        <w:fldChar w:fldCharType="separate"/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Pr="00297C30">
        <w:rPr>
          <w:bCs/>
          <w:noProof/>
        </w:rPr>
        <w:t> </w:t>
      </w:r>
      <w:r w:rsidR="00A740C0" w:rsidRPr="00297C30">
        <w:rPr>
          <w:bCs/>
        </w:rPr>
        <w:fldChar w:fldCharType="end"/>
      </w:r>
    </w:p>
    <w:p w14:paraId="05E6F7F1" w14:textId="77777777" w:rsidR="00976AE9" w:rsidRDefault="00976AE9" w:rsidP="000F3E2C">
      <w:pPr>
        <w:rPr>
          <w:bCs/>
        </w:rPr>
      </w:pPr>
    </w:p>
    <w:p w14:paraId="08C293AC" w14:textId="77777777" w:rsidR="00976AE9" w:rsidRPr="00976AE9" w:rsidRDefault="00976AE9" w:rsidP="00976AE9">
      <w:pPr>
        <w:rPr>
          <w:b/>
          <w:bCs/>
        </w:rPr>
      </w:pPr>
      <w:r w:rsidRPr="00976AE9">
        <w:rPr>
          <w:b/>
          <w:bCs/>
        </w:rPr>
        <w:t>I confirm I have read Principles of Supervision:</w:t>
      </w:r>
    </w:p>
    <w:p w14:paraId="2BA7ED06" w14:textId="77777777" w:rsidR="00976AE9" w:rsidRPr="00976AE9" w:rsidRDefault="00976AE9" w:rsidP="00976AE9">
      <w:pPr>
        <w:rPr>
          <w:bCs/>
        </w:rPr>
      </w:pPr>
      <w:r w:rsidRPr="00976AE9">
        <w:rPr>
          <w:bCs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976AE9">
        <w:rPr>
          <w:bCs/>
        </w:rPr>
        <w:instrText xml:space="preserve"> FORMCHECKBOX </w:instrText>
      </w:r>
      <w:r w:rsidR="00D8796D">
        <w:rPr>
          <w:bCs/>
        </w:rPr>
      </w:r>
      <w:r w:rsidR="00D8796D">
        <w:rPr>
          <w:bCs/>
        </w:rPr>
        <w:fldChar w:fldCharType="separate"/>
      </w:r>
      <w:r w:rsidRPr="00976AE9">
        <w:rPr>
          <w:bCs/>
        </w:rPr>
        <w:fldChar w:fldCharType="end"/>
      </w:r>
      <w:r w:rsidRPr="00976AE9">
        <w:rPr>
          <w:bCs/>
        </w:rPr>
        <w:tab/>
        <w:t xml:space="preserve">Yes </w:t>
      </w:r>
    </w:p>
    <w:p w14:paraId="643CDA37" w14:textId="77777777" w:rsidR="00976AE9" w:rsidRPr="008047C3" w:rsidRDefault="00976AE9" w:rsidP="008047C3"/>
    <w:p w14:paraId="0D8C646C" w14:textId="77777777" w:rsidR="0093582A" w:rsidRPr="0030277D" w:rsidRDefault="0093582A" w:rsidP="00E73C67">
      <w:pPr>
        <w:numPr>
          <w:ilvl w:val="0"/>
          <w:numId w:val="12"/>
        </w:numPr>
        <w:tabs>
          <w:tab w:val="left" w:pos="-720"/>
        </w:tabs>
        <w:suppressAutoHyphens/>
        <w:rPr>
          <w:rFonts w:cs="Arial"/>
          <w:b/>
          <w:bCs/>
          <w:spacing w:val="-2"/>
          <w:szCs w:val="22"/>
        </w:rPr>
      </w:pPr>
      <w:r>
        <w:rPr>
          <w:rFonts w:cs="Arial"/>
          <w:b/>
          <w:bCs/>
          <w:spacing w:val="-2"/>
          <w:szCs w:val="22"/>
        </w:rPr>
        <w:t>Mentor</w:t>
      </w:r>
      <w:r w:rsidR="00335D88">
        <w:rPr>
          <w:rFonts w:cs="Arial"/>
          <w:b/>
          <w:bCs/>
          <w:spacing w:val="-2"/>
          <w:szCs w:val="22"/>
        </w:rPr>
        <w:t xml:space="preserve"> </w:t>
      </w:r>
      <w:r w:rsidR="00160F30">
        <w:rPr>
          <w:rFonts w:cs="Arial"/>
          <w:b/>
          <w:bCs/>
          <w:spacing w:val="-2"/>
          <w:szCs w:val="22"/>
        </w:rPr>
        <w:t xml:space="preserve">(optional) </w:t>
      </w:r>
      <w:r w:rsidR="00335D88">
        <w:rPr>
          <w:rFonts w:cs="Arial"/>
          <w:b/>
          <w:bCs/>
          <w:spacing w:val="-2"/>
          <w:szCs w:val="22"/>
        </w:rPr>
        <w:t xml:space="preserve">– to be </w:t>
      </w:r>
      <w:r w:rsidR="00310DF6">
        <w:rPr>
          <w:rFonts w:cs="Arial"/>
          <w:b/>
          <w:bCs/>
          <w:spacing w:val="-2"/>
          <w:szCs w:val="22"/>
        </w:rPr>
        <w:t xml:space="preserve">discussed with </w:t>
      </w:r>
      <w:r w:rsidR="00B67994">
        <w:rPr>
          <w:rFonts w:cs="Arial"/>
          <w:b/>
          <w:bCs/>
          <w:spacing w:val="-2"/>
          <w:szCs w:val="22"/>
        </w:rPr>
        <w:t>Career Development Coordinator</w:t>
      </w:r>
    </w:p>
    <w:p w14:paraId="5DF5410C" w14:textId="77777777" w:rsidR="009B2F20" w:rsidRDefault="009B2F20" w:rsidP="009B2F20">
      <w:pPr>
        <w:tabs>
          <w:tab w:val="left" w:pos="-720"/>
        </w:tabs>
        <w:suppressAutoHyphens/>
        <w:ind w:left="720" w:hanging="720"/>
        <w:jc w:val="left"/>
        <w:rPr>
          <w:szCs w:val="22"/>
        </w:rPr>
      </w:pPr>
    </w:p>
    <w:p w14:paraId="24CD63F2" w14:textId="77777777" w:rsidR="009B2F20" w:rsidRDefault="009B2F20" w:rsidP="009B2F20">
      <w:pPr>
        <w:tabs>
          <w:tab w:val="left" w:pos="-720"/>
        </w:tabs>
        <w:suppressAutoHyphens/>
        <w:ind w:left="720" w:hanging="720"/>
        <w:jc w:val="left"/>
        <w:rPr>
          <w:szCs w:val="22"/>
        </w:rPr>
      </w:pPr>
      <w:r>
        <w:rPr>
          <w:szCs w:val="22"/>
        </w:rPr>
        <w:t>Would you like a mentor?</w:t>
      </w:r>
    </w:p>
    <w:p w14:paraId="767FF4AE" w14:textId="77777777" w:rsidR="009B2F20" w:rsidRDefault="009B2F20" w:rsidP="009B2F20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Yes</w:t>
      </w:r>
      <w:r w:rsidR="00D10F29">
        <w:rPr>
          <w:rFonts w:cs="Arial"/>
          <w:spacing w:val="-2"/>
          <w:szCs w:val="22"/>
        </w:rPr>
        <w:t xml:space="preserve">, </w:t>
      </w:r>
      <w:r w:rsidR="00B67994">
        <w:rPr>
          <w:rFonts w:cs="Arial"/>
          <w:spacing w:val="-2"/>
          <w:szCs w:val="22"/>
        </w:rPr>
        <w:t xml:space="preserve">I have contacted </w:t>
      </w:r>
      <w:r w:rsidR="003737C8">
        <w:rPr>
          <w:rFonts w:cs="Arial"/>
          <w:spacing w:val="-2"/>
          <w:szCs w:val="22"/>
        </w:rPr>
        <w:t xml:space="preserve">Alex Dawes </w:t>
      </w:r>
      <w:r w:rsidR="00602CBB">
        <w:t>(</w:t>
      </w:r>
      <w:hyperlink r:id="rId19" w:history="1">
        <w:r w:rsidR="003737C8" w:rsidRPr="001515D6">
          <w:rPr>
            <w:rStyle w:val="Hyperlink"/>
          </w:rPr>
          <w:t>alexandra.dawes@imperial.ac.uk</w:t>
        </w:r>
      </w:hyperlink>
      <w:r w:rsidR="00602CBB">
        <w:t>)</w:t>
      </w:r>
      <w:r w:rsidR="00D10F29">
        <w:rPr>
          <w:rFonts w:cs="Arial"/>
          <w:spacing w:val="-2"/>
          <w:szCs w:val="22"/>
        </w:rPr>
        <w:t xml:space="preserve"> </w:t>
      </w:r>
    </w:p>
    <w:p w14:paraId="25DAB923" w14:textId="77777777" w:rsidR="009B2F20" w:rsidRDefault="009B2F20" w:rsidP="009B2F20">
      <w:pPr>
        <w:tabs>
          <w:tab w:val="left" w:pos="-720"/>
        </w:tabs>
        <w:suppressAutoHyphens/>
        <w:ind w:left="720" w:hanging="720"/>
        <w:jc w:val="left"/>
        <w:rPr>
          <w:rFonts w:cs="Arial"/>
          <w:spacing w:val="-2"/>
          <w:szCs w:val="22"/>
        </w:rPr>
      </w:pPr>
      <w:r w:rsidRPr="00290F3D">
        <w:rPr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90F3D">
        <w:rPr>
          <w:szCs w:val="22"/>
        </w:rPr>
        <w:instrText xml:space="preserve"> FORMCHECKBOX </w:instrText>
      </w:r>
      <w:r w:rsidR="00D8796D">
        <w:rPr>
          <w:szCs w:val="22"/>
        </w:rPr>
      </w:r>
      <w:r w:rsidR="00D8796D">
        <w:rPr>
          <w:szCs w:val="22"/>
        </w:rPr>
        <w:fldChar w:fldCharType="separate"/>
      </w:r>
      <w:r w:rsidRPr="00290F3D">
        <w:rPr>
          <w:szCs w:val="22"/>
        </w:rPr>
        <w:fldChar w:fldCharType="end"/>
      </w:r>
      <w:r w:rsidRPr="00290F3D">
        <w:rPr>
          <w:szCs w:val="22"/>
        </w:rPr>
        <w:tab/>
      </w:r>
      <w:r>
        <w:rPr>
          <w:rFonts w:cs="Arial"/>
          <w:spacing w:val="-2"/>
          <w:szCs w:val="22"/>
        </w:rPr>
        <w:t>No</w:t>
      </w:r>
    </w:p>
    <w:p w14:paraId="3F83A91E" w14:textId="77777777" w:rsidR="00BE4523" w:rsidRDefault="00BE4523" w:rsidP="009B2F20">
      <w:pPr>
        <w:rPr>
          <w:rFonts w:cs="Arial"/>
          <w:szCs w:val="22"/>
        </w:rPr>
      </w:pPr>
    </w:p>
    <w:p w14:paraId="38FBAC21" w14:textId="77777777" w:rsidR="00BE4523" w:rsidRDefault="00BE4523" w:rsidP="009B2F20">
      <w:pPr>
        <w:rPr>
          <w:rFonts w:cs="Arial"/>
          <w:szCs w:val="2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118"/>
      </w:tblGrid>
      <w:tr w:rsidR="00C61947" w14:paraId="74F0DAF6" w14:textId="77777777" w:rsidTr="00016F90">
        <w:tc>
          <w:tcPr>
            <w:tcW w:w="9118" w:type="dxa"/>
            <w:shd w:val="clear" w:color="auto" w:fill="F2F2F2" w:themeFill="background1" w:themeFillShade="F2"/>
          </w:tcPr>
          <w:p w14:paraId="2A074BBA" w14:textId="77777777" w:rsidR="00C61947" w:rsidRPr="00BE4523" w:rsidRDefault="00C61947" w:rsidP="00C61947">
            <w:pPr>
              <w:spacing w:before="120" w:after="120"/>
              <w:rPr>
                <w:b/>
                <w:sz w:val="22"/>
                <w:szCs w:val="22"/>
              </w:rPr>
            </w:pPr>
            <w:r w:rsidRPr="00A409A5">
              <w:rPr>
                <w:b/>
              </w:rPr>
              <w:br w:type="page"/>
            </w:r>
            <w:r w:rsidRPr="00BE4523">
              <w:rPr>
                <w:b/>
                <w:sz w:val="22"/>
                <w:szCs w:val="22"/>
              </w:rPr>
              <w:t>SECTION D: Assessors</w:t>
            </w:r>
          </w:p>
        </w:tc>
      </w:tr>
    </w:tbl>
    <w:p w14:paraId="570CF8A4" w14:textId="77777777" w:rsidR="0093582A" w:rsidRDefault="0093582A" w:rsidP="007421BB"/>
    <w:p w14:paraId="27AB8D5D" w14:textId="77777777" w:rsidR="0093582A" w:rsidRDefault="007C3E8B" w:rsidP="00C61947">
      <w:pPr>
        <w:numPr>
          <w:ilvl w:val="0"/>
          <w:numId w:val="16"/>
        </w:numPr>
        <w:tabs>
          <w:tab w:val="left" w:pos="-720"/>
        </w:tabs>
        <w:suppressAutoHyphens/>
        <w:rPr>
          <w:b/>
          <w:bCs/>
        </w:rPr>
      </w:pPr>
      <w:r>
        <w:rPr>
          <w:b/>
          <w:bCs/>
        </w:rPr>
        <w:t>Suggested</w:t>
      </w:r>
      <w:r w:rsidR="0093582A">
        <w:rPr>
          <w:b/>
          <w:bCs/>
        </w:rPr>
        <w:t xml:space="preserve"> a</w:t>
      </w:r>
      <w:r w:rsidR="0093582A" w:rsidRPr="00FC10AB">
        <w:rPr>
          <w:b/>
          <w:bCs/>
        </w:rPr>
        <w:t>ssessor</w:t>
      </w:r>
      <w:r w:rsidR="00D05AC3">
        <w:rPr>
          <w:b/>
          <w:bCs/>
        </w:rPr>
        <w:t>(s)</w:t>
      </w:r>
      <w:r w:rsidR="0093582A" w:rsidRPr="00FC10AB">
        <w:rPr>
          <w:b/>
          <w:bCs/>
        </w:rPr>
        <w:t>:</w:t>
      </w:r>
    </w:p>
    <w:p w14:paraId="7B5ADDD5" w14:textId="77777777" w:rsidR="00D63BBB" w:rsidRPr="00D63BBB" w:rsidRDefault="00C9543C" w:rsidP="00D05AC3">
      <w:pPr>
        <w:tabs>
          <w:tab w:val="left" w:pos="-720"/>
        </w:tabs>
        <w:suppressAutoHyphens/>
        <w:rPr>
          <w:bCs/>
          <w:i/>
        </w:rPr>
      </w:pPr>
      <w:r w:rsidRPr="00147565">
        <w:rPr>
          <w:bCs/>
          <w:i/>
        </w:rPr>
        <w:t>One assessor is suggested by the supervisor(s).</w:t>
      </w:r>
      <w:r>
        <w:rPr>
          <w:bCs/>
          <w:i/>
        </w:rPr>
        <w:t xml:space="preserve">  However, p</w:t>
      </w:r>
      <w:r w:rsidR="00D63BBB" w:rsidRPr="00D63BBB">
        <w:rPr>
          <w:bCs/>
          <w:i/>
        </w:rPr>
        <w:t xml:space="preserve">lease suggest at least two and up to three assessors in case your </w:t>
      </w:r>
      <w:proofErr w:type="gramStart"/>
      <w:r w:rsidR="00D63BBB" w:rsidRPr="00D63BBB">
        <w:rPr>
          <w:bCs/>
          <w:i/>
        </w:rPr>
        <w:t>first choice</w:t>
      </w:r>
      <w:proofErr w:type="gramEnd"/>
      <w:r w:rsidR="00D63BBB" w:rsidRPr="00D63BBB">
        <w:rPr>
          <w:bCs/>
          <w:i/>
        </w:rPr>
        <w:t xml:space="preserve"> assessor is not available. </w:t>
      </w:r>
      <w:r w:rsidR="00D63BBB">
        <w:rPr>
          <w:bCs/>
          <w:i/>
        </w:rPr>
        <w:t>Assessors must be a me</w:t>
      </w:r>
      <w:r w:rsidR="00BF332E">
        <w:rPr>
          <w:bCs/>
          <w:i/>
        </w:rPr>
        <w:t>mber of Imperial College London.</w:t>
      </w:r>
    </w:p>
    <w:p w14:paraId="67FD254B" w14:textId="77777777" w:rsidR="00D63BBB" w:rsidRPr="005A479E" w:rsidRDefault="00D63BBB" w:rsidP="00D05AC3">
      <w:pPr>
        <w:tabs>
          <w:tab w:val="left" w:pos="-720"/>
        </w:tabs>
        <w:suppressAutoHyphens/>
        <w:rPr>
          <w:b/>
          <w:bCs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A479E" w:rsidRPr="005A479E" w14:paraId="767AA002" w14:textId="77777777" w:rsidTr="005A479E">
        <w:tc>
          <w:tcPr>
            <w:tcW w:w="3114" w:type="dxa"/>
          </w:tcPr>
          <w:p w14:paraId="758CA441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b/>
                <w:bCs/>
                <w:sz w:val="22"/>
              </w:rPr>
              <w:t>First choice</w:t>
            </w:r>
          </w:p>
        </w:tc>
        <w:tc>
          <w:tcPr>
            <w:tcW w:w="3115" w:type="dxa"/>
          </w:tcPr>
          <w:p w14:paraId="2F86550A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b/>
                <w:bCs/>
                <w:sz w:val="22"/>
              </w:rPr>
              <w:t>Second choice</w:t>
            </w:r>
          </w:p>
        </w:tc>
        <w:tc>
          <w:tcPr>
            <w:tcW w:w="3115" w:type="dxa"/>
          </w:tcPr>
          <w:p w14:paraId="4F792B30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b/>
                <w:bCs/>
                <w:sz w:val="22"/>
              </w:rPr>
              <w:t>Third choice</w:t>
            </w:r>
          </w:p>
        </w:tc>
      </w:tr>
      <w:tr w:rsidR="005A479E" w:rsidRPr="005A479E" w14:paraId="5D9ECAEA" w14:textId="77777777" w:rsidTr="005A479E">
        <w:tc>
          <w:tcPr>
            <w:tcW w:w="3114" w:type="dxa"/>
          </w:tcPr>
          <w:p w14:paraId="5959692E" w14:textId="77777777" w:rsidR="005A479E" w:rsidRPr="005A479E" w:rsidRDefault="005A479E" w:rsidP="005A479E">
            <w:pPr>
              <w:spacing w:before="40" w:after="40"/>
              <w:rPr>
                <w:bCs/>
                <w:sz w:val="22"/>
              </w:rPr>
            </w:pPr>
            <w:r w:rsidRPr="005A479E">
              <w:rPr>
                <w:bCs/>
                <w:sz w:val="22"/>
              </w:rPr>
              <w:t xml:space="preserve">Full nam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5624FEAC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rFonts w:cs="Arial"/>
                <w:spacing w:val="-2"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Email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644AFB14" w14:textId="77777777" w:rsidR="005A479E" w:rsidRPr="005A479E" w:rsidRDefault="005A479E" w:rsidP="00B43AA9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Telephon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</w:tc>
        <w:tc>
          <w:tcPr>
            <w:tcW w:w="3115" w:type="dxa"/>
          </w:tcPr>
          <w:p w14:paraId="2B8F0C01" w14:textId="77777777" w:rsidR="005A479E" w:rsidRPr="005A479E" w:rsidRDefault="005A479E" w:rsidP="005A479E">
            <w:pPr>
              <w:spacing w:before="40" w:after="40"/>
              <w:rPr>
                <w:bCs/>
                <w:sz w:val="22"/>
              </w:rPr>
            </w:pPr>
            <w:r w:rsidRPr="005A479E">
              <w:rPr>
                <w:bCs/>
                <w:sz w:val="22"/>
              </w:rPr>
              <w:t xml:space="preserve">Full nam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29CC3EC2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rFonts w:cs="Arial"/>
                <w:spacing w:val="-2"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Email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1B905B64" w14:textId="77777777" w:rsidR="005A479E" w:rsidRPr="005A479E" w:rsidRDefault="005A479E" w:rsidP="00B43AA9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Telephon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</w:tc>
        <w:tc>
          <w:tcPr>
            <w:tcW w:w="3115" w:type="dxa"/>
          </w:tcPr>
          <w:p w14:paraId="0C0EC6AD" w14:textId="77777777" w:rsidR="005A479E" w:rsidRPr="005A479E" w:rsidRDefault="005A479E" w:rsidP="005A479E">
            <w:pPr>
              <w:spacing w:before="40" w:after="40"/>
              <w:rPr>
                <w:bCs/>
                <w:sz w:val="22"/>
              </w:rPr>
            </w:pPr>
            <w:r w:rsidRPr="005A479E">
              <w:rPr>
                <w:bCs/>
                <w:sz w:val="22"/>
              </w:rPr>
              <w:t xml:space="preserve">Full nam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2DE888EE" w14:textId="77777777" w:rsidR="005A479E" w:rsidRPr="005A479E" w:rsidRDefault="005A479E" w:rsidP="005A479E">
            <w:pPr>
              <w:tabs>
                <w:tab w:val="left" w:pos="-720"/>
              </w:tabs>
              <w:suppressAutoHyphens/>
              <w:spacing w:before="40" w:after="40"/>
              <w:rPr>
                <w:rFonts w:cs="Arial"/>
                <w:spacing w:val="-2"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Email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  <w:p w14:paraId="4CD9E123" w14:textId="77777777" w:rsidR="005A479E" w:rsidRPr="005A479E" w:rsidRDefault="005A479E" w:rsidP="00B43AA9">
            <w:pPr>
              <w:tabs>
                <w:tab w:val="left" w:pos="-720"/>
              </w:tabs>
              <w:suppressAutoHyphens/>
              <w:spacing w:before="40" w:after="40"/>
              <w:rPr>
                <w:b/>
                <w:bCs/>
                <w:sz w:val="22"/>
              </w:rPr>
            </w:pPr>
            <w:r w:rsidRPr="005A479E">
              <w:rPr>
                <w:rFonts w:cs="Arial"/>
                <w:spacing w:val="-2"/>
                <w:sz w:val="22"/>
              </w:rPr>
              <w:t xml:space="preserve">Telephone: </w:t>
            </w:r>
            <w:r w:rsidRPr="005A479E">
              <w:rPr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479E">
              <w:rPr>
                <w:bCs/>
                <w:sz w:val="22"/>
              </w:rPr>
              <w:instrText xml:space="preserve"> FORMTEXT </w:instrText>
            </w:r>
            <w:r w:rsidRPr="005A479E">
              <w:rPr>
                <w:bCs/>
              </w:rPr>
            </w:r>
            <w:r w:rsidRPr="005A479E">
              <w:rPr>
                <w:bCs/>
              </w:rPr>
              <w:fldChar w:fldCharType="separate"/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  <w:noProof/>
                <w:sz w:val="22"/>
              </w:rPr>
              <w:t> </w:t>
            </w:r>
            <w:r w:rsidRPr="005A479E">
              <w:rPr>
                <w:bCs/>
              </w:rPr>
              <w:fldChar w:fldCharType="end"/>
            </w:r>
          </w:p>
        </w:tc>
      </w:tr>
    </w:tbl>
    <w:p w14:paraId="2FDB4CA0" w14:textId="77777777" w:rsidR="00977308" w:rsidRPr="00977308" w:rsidRDefault="00752ECE" w:rsidP="00D2010A">
      <w:r>
        <w:rPr>
          <w:i/>
        </w:rPr>
        <w:t>T</w:t>
      </w:r>
      <w:r w:rsidR="00977308" w:rsidRPr="00977308">
        <w:rPr>
          <w:i/>
        </w:rPr>
        <w:t>here are some instances where supervisors may wish some assessors to be avoided (e.g. intended as a final examiner choice)</w:t>
      </w:r>
      <w:r>
        <w:rPr>
          <w:i/>
        </w:rPr>
        <w:t>; although it is not always possible to avoid them</w:t>
      </w:r>
      <w:r w:rsidR="00147565">
        <w:rPr>
          <w:i/>
        </w:rPr>
        <w:t xml:space="preserve"> and the final decision rests with the Director of Postgraduate Studies</w:t>
      </w:r>
      <w:r w:rsidR="00977308" w:rsidRPr="00977308">
        <w:rPr>
          <w:i/>
        </w:rPr>
        <w:t>.  If there are any</w:t>
      </w:r>
      <w:r>
        <w:rPr>
          <w:i/>
        </w:rPr>
        <w:t xml:space="preserve"> Imperial</w:t>
      </w:r>
      <w:r w:rsidR="00977308" w:rsidRPr="00977308">
        <w:rPr>
          <w:i/>
        </w:rPr>
        <w:t xml:space="preserve"> assessors you wish not to be contacted, please provide their name</w:t>
      </w:r>
      <w:r w:rsidR="00977308" w:rsidRPr="00977308">
        <w:t>:</w:t>
      </w:r>
    </w:p>
    <w:p w14:paraId="0B1752E5" w14:textId="77777777" w:rsidR="00977308" w:rsidRPr="005A479E" w:rsidRDefault="00977308" w:rsidP="00977308">
      <w:pPr>
        <w:spacing w:before="40" w:after="40"/>
        <w:rPr>
          <w:bCs/>
        </w:rPr>
      </w:pPr>
      <w:r w:rsidRPr="005A479E">
        <w:rPr>
          <w:bCs/>
        </w:rPr>
        <w:t xml:space="preserve">Full name: </w:t>
      </w:r>
      <w:r w:rsidRPr="005A479E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A479E">
        <w:rPr>
          <w:bCs/>
        </w:rPr>
        <w:instrText xml:space="preserve"> FORMTEXT </w:instrText>
      </w:r>
      <w:r w:rsidRPr="005A479E">
        <w:rPr>
          <w:bCs/>
        </w:rPr>
      </w:r>
      <w:r w:rsidRPr="005A479E">
        <w:rPr>
          <w:bCs/>
        </w:rPr>
        <w:fldChar w:fldCharType="separate"/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</w:rPr>
        <w:fldChar w:fldCharType="end"/>
      </w:r>
    </w:p>
    <w:p w14:paraId="18D3DA95" w14:textId="77777777" w:rsidR="00977308" w:rsidRPr="005A479E" w:rsidRDefault="00977308" w:rsidP="00977308">
      <w:pPr>
        <w:spacing w:before="40" w:after="40"/>
        <w:rPr>
          <w:bCs/>
        </w:rPr>
      </w:pPr>
      <w:r w:rsidRPr="005A479E">
        <w:rPr>
          <w:bCs/>
        </w:rPr>
        <w:t xml:space="preserve">Full name: </w:t>
      </w:r>
      <w:r w:rsidRPr="005A479E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A479E">
        <w:rPr>
          <w:bCs/>
        </w:rPr>
        <w:instrText xml:space="preserve"> FORMTEXT </w:instrText>
      </w:r>
      <w:r w:rsidRPr="005A479E">
        <w:rPr>
          <w:bCs/>
        </w:rPr>
      </w:r>
      <w:r w:rsidRPr="005A479E">
        <w:rPr>
          <w:bCs/>
        </w:rPr>
        <w:fldChar w:fldCharType="separate"/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</w:rPr>
        <w:fldChar w:fldCharType="end"/>
      </w:r>
    </w:p>
    <w:p w14:paraId="1275533C" w14:textId="77777777" w:rsidR="001D1EEC" w:rsidRPr="005A479E" w:rsidRDefault="00977308" w:rsidP="00977308">
      <w:pPr>
        <w:spacing w:before="40" w:after="40"/>
        <w:rPr>
          <w:bCs/>
        </w:rPr>
      </w:pPr>
      <w:r w:rsidRPr="005A479E">
        <w:rPr>
          <w:bCs/>
        </w:rPr>
        <w:t xml:space="preserve">Full name: </w:t>
      </w:r>
      <w:r w:rsidRPr="005A479E">
        <w:rPr>
          <w:bCs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A479E">
        <w:rPr>
          <w:bCs/>
        </w:rPr>
        <w:instrText xml:space="preserve"> FORMTEXT </w:instrText>
      </w:r>
      <w:r w:rsidRPr="005A479E">
        <w:rPr>
          <w:bCs/>
        </w:rPr>
      </w:r>
      <w:r w:rsidRPr="005A479E">
        <w:rPr>
          <w:bCs/>
        </w:rPr>
        <w:fldChar w:fldCharType="separate"/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  <w:noProof/>
        </w:rPr>
        <w:t> </w:t>
      </w:r>
      <w:r w:rsidRPr="005A479E">
        <w:rPr>
          <w:bCs/>
        </w:rPr>
        <w:fldChar w:fldCharType="end"/>
      </w:r>
    </w:p>
    <w:p w14:paraId="3A06D4C0" w14:textId="77777777" w:rsidR="00977308" w:rsidRPr="001D1EEC" w:rsidRDefault="00977308" w:rsidP="001D1EEC">
      <w:pPr>
        <w:spacing w:before="40" w:after="40"/>
        <w:rPr>
          <w:sz w:val="12"/>
          <w:szCs w:val="12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2F2F2" w:themeFill="background1" w:themeFillShade="F2"/>
        <w:tblLook w:val="01E0" w:firstRow="1" w:lastRow="1" w:firstColumn="1" w:lastColumn="1" w:noHBand="0" w:noVBand="0"/>
      </w:tblPr>
      <w:tblGrid>
        <w:gridCol w:w="9609"/>
      </w:tblGrid>
      <w:tr w:rsidR="0093582A" w:rsidRPr="00A409A5" w14:paraId="6E2C98F9" w14:textId="77777777" w:rsidTr="00016F90">
        <w:tc>
          <w:tcPr>
            <w:tcW w:w="5000" w:type="pct"/>
            <w:shd w:val="clear" w:color="auto" w:fill="F2F2F2" w:themeFill="background1" w:themeFillShade="F2"/>
          </w:tcPr>
          <w:p w14:paraId="331CAD2E" w14:textId="77777777" w:rsidR="0093582A" w:rsidRPr="00A409A5" w:rsidRDefault="0093582A" w:rsidP="00C61947">
            <w:pPr>
              <w:spacing w:before="120" w:after="120"/>
              <w:rPr>
                <w:b/>
              </w:rPr>
            </w:pPr>
            <w:r w:rsidRPr="00A409A5">
              <w:rPr>
                <w:b/>
                <w:sz w:val="20"/>
              </w:rPr>
              <w:br w:type="page"/>
            </w:r>
            <w:r w:rsidRPr="00A409A5">
              <w:rPr>
                <w:b/>
              </w:rPr>
              <w:t xml:space="preserve">SECTION </w:t>
            </w:r>
            <w:r w:rsidR="00C61947">
              <w:rPr>
                <w:b/>
              </w:rPr>
              <w:t>E</w:t>
            </w:r>
            <w:r w:rsidRPr="00A409A5">
              <w:rPr>
                <w:b/>
              </w:rPr>
              <w:t>: Approvals and signatures</w:t>
            </w:r>
          </w:p>
        </w:tc>
      </w:tr>
    </w:tbl>
    <w:p w14:paraId="3FF56B70" w14:textId="77777777" w:rsidR="0093582A" w:rsidRPr="001D1EEC" w:rsidRDefault="0093582A" w:rsidP="00D2010A">
      <w:pPr>
        <w:rPr>
          <w:sz w:val="12"/>
          <w:szCs w:val="12"/>
        </w:rPr>
      </w:pPr>
    </w:p>
    <w:p w14:paraId="45277F94" w14:textId="77777777" w:rsidR="0093582A" w:rsidRDefault="0093582A" w:rsidP="00D2010A">
      <w:pPr>
        <w:rPr>
          <w:i/>
          <w:iCs/>
          <w:sz w:val="21"/>
          <w:szCs w:val="21"/>
        </w:rPr>
      </w:pPr>
      <w:r w:rsidRPr="00CC780C">
        <w:rPr>
          <w:i/>
          <w:iCs/>
          <w:sz w:val="21"/>
          <w:szCs w:val="21"/>
        </w:rPr>
        <w:t xml:space="preserve">I have read, understood and will comply with each of the </w:t>
      </w:r>
      <w:r>
        <w:rPr>
          <w:i/>
          <w:iCs/>
          <w:sz w:val="21"/>
          <w:szCs w:val="21"/>
        </w:rPr>
        <w:t xml:space="preserve">registration requirements and </w:t>
      </w:r>
      <w:r w:rsidRPr="00CC780C">
        <w:rPr>
          <w:i/>
          <w:iCs/>
          <w:sz w:val="21"/>
          <w:szCs w:val="21"/>
        </w:rPr>
        <w:t>principles of supervision and confirm that the appropriate facilities and resources are available to the named student, as a requirement of Imperial College</w:t>
      </w:r>
      <w:r>
        <w:rPr>
          <w:i/>
          <w:iCs/>
          <w:sz w:val="21"/>
          <w:szCs w:val="21"/>
        </w:rPr>
        <w:t xml:space="preserve"> London</w:t>
      </w:r>
      <w:r w:rsidRPr="00CC780C">
        <w:rPr>
          <w:i/>
          <w:iCs/>
          <w:sz w:val="21"/>
          <w:szCs w:val="21"/>
        </w:rPr>
        <w:t>, for the duration of his/her higher research degree. I am not related to the student ei</w:t>
      </w:r>
      <w:r>
        <w:rPr>
          <w:i/>
          <w:iCs/>
          <w:sz w:val="21"/>
          <w:szCs w:val="21"/>
        </w:rPr>
        <w:t>ther through marriage or family.</w:t>
      </w:r>
    </w:p>
    <w:p w14:paraId="17562D15" w14:textId="77777777" w:rsidR="00F43035" w:rsidRDefault="00F43035" w:rsidP="00D2010A">
      <w:pPr>
        <w:rPr>
          <w:b/>
          <w:iCs/>
          <w:color w:val="C00000"/>
          <w:sz w:val="21"/>
          <w:szCs w:val="21"/>
        </w:rPr>
      </w:pPr>
    </w:p>
    <w:p w14:paraId="4DA915F7" w14:textId="0B2EA951" w:rsidR="00CB5FE8" w:rsidRPr="00D8796D" w:rsidRDefault="00F43035" w:rsidP="00D2010A">
      <w:pPr>
        <w:rPr>
          <w:b/>
          <w:iCs/>
          <w:color w:val="C00000"/>
          <w:sz w:val="21"/>
          <w:szCs w:val="21"/>
        </w:rPr>
      </w:pPr>
      <w:r w:rsidRPr="00D8796D">
        <w:rPr>
          <w:b/>
          <w:iCs/>
          <w:color w:val="C00000"/>
          <w:sz w:val="21"/>
          <w:szCs w:val="21"/>
          <w:u w:val="single"/>
        </w:rPr>
        <w:t>Please</w:t>
      </w:r>
      <w:r w:rsidRPr="00D8796D">
        <w:rPr>
          <w:b/>
          <w:iCs/>
          <w:color w:val="C00000"/>
          <w:sz w:val="21"/>
          <w:szCs w:val="21"/>
        </w:rPr>
        <w:t xml:space="preserve"> ensure that ethics (Item 10) is in place for </w:t>
      </w:r>
      <w:r w:rsidR="00456243" w:rsidRPr="00D8796D">
        <w:rPr>
          <w:b/>
          <w:iCs/>
          <w:color w:val="C00000"/>
          <w:sz w:val="21"/>
          <w:szCs w:val="21"/>
        </w:rPr>
        <w:t xml:space="preserve">the start of </w:t>
      </w:r>
      <w:r w:rsidRPr="00D8796D">
        <w:rPr>
          <w:b/>
          <w:iCs/>
          <w:color w:val="C00000"/>
          <w:sz w:val="21"/>
          <w:szCs w:val="21"/>
        </w:rPr>
        <w:t>this project</w:t>
      </w:r>
      <w:r w:rsidR="00456243" w:rsidRPr="00D8796D">
        <w:rPr>
          <w:b/>
          <w:iCs/>
          <w:color w:val="C00000"/>
          <w:sz w:val="21"/>
          <w:szCs w:val="21"/>
        </w:rPr>
        <w:t xml:space="preserve"> and is valid for the duration of the project</w:t>
      </w:r>
      <w:r w:rsidRPr="00D8796D">
        <w:rPr>
          <w:b/>
          <w:iCs/>
          <w:color w:val="C00000"/>
          <w:sz w:val="21"/>
          <w:szCs w:val="21"/>
        </w:rPr>
        <w:t>, and if not please provide a clear plan to ensure this is obtained no later than 6 months from the student’s start dat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77"/>
        <w:gridCol w:w="3119"/>
        <w:gridCol w:w="2148"/>
      </w:tblGrid>
      <w:tr w:rsidR="0093582A" w14:paraId="7A0EE67A" w14:textId="77777777" w:rsidTr="00541476">
        <w:tc>
          <w:tcPr>
            <w:tcW w:w="4077" w:type="dxa"/>
            <w:tcBorders>
              <w:top w:val="nil"/>
              <w:left w:val="nil"/>
            </w:tcBorders>
          </w:tcPr>
          <w:p w14:paraId="6ABC7F51" w14:textId="77777777" w:rsidR="0093582A" w:rsidRDefault="0093582A" w:rsidP="00A409A5">
            <w:pPr>
              <w:spacing w:before="120" w:after="120"/>
            </w:pPr>
          </w:p>
        </w:tc>
        <w:tc>
          <w:tcPr>
            <w:tcW w:w="3119" w:type="dxa"/>
          </w:tcPr>
          <w:p w14:paraId="5C6D376B" w14:textId="77777777" w:rsidR="0093582A" w:rsidRDefault="00C61947" w:rsidP="00A409A5">
            <w:pPr>
              <w:spacing w:before="120" w:after="120"/>
            </w:pPr>
            <w:r>
              <w:t xml:space="preserve">Digital </w:t>
            </w:r>
            <w:r w:rsidR="0093582A">
              <w:t>Signature:</w:t>
            </w:r>
          </w:p>
        </w:tc>
        <w:tc>
          <w:tcPr>
            <w:tcW w:w="2148" w:type="dxa"/>
          </w:tcPr>
          <w:p w14:paraId="64F3DA69" w14:textId="77777777" w:rsidR="0093582A" w:rsidRDefault="0093582A" w:rsidP="00A409A5">
            <w:pPr>
              <w:spacing w:before="120" w:after="120"/>
            </w:pPr>
            <w:r>
              <w:t>Date:</w:t>
            </w:r>
          </w:p>
        </w:tc>
      </w:tr>
      <w:tr w:rsidR="0093582A" w14:paraId="4E58C881" w14:textId="77777777" w:rsidTr="00541476">
        <w:tc>
          <w:tcPr>
            <w:tcW w:w="4077" w:type="dxa"/>
          </w:tcPr>
          <w:p w14:paraId="28ACCB96" w14:textId="77777777" w:rsidR="0093582A" w:rsidRDefault="0093582A" w:rsidP="00A409A5">
            <w:pPr>
              <w:spacing w:before="120" w:after="120"/>
            </w:pPr>
            <w:r>
              <w:t>Supervisor 1</w:t>
            </w:r>
          </w:p>
        </w:tc>
        <w:bookmarkStart w:id="12" w:name="Text13"/>
        <w:tc>
          <w:tcPr>
            <w:tcW w:w="3119" w:type="dxa"/>
          </w:tcPr>
          <w:p w14:paraId="080AF750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bookmarkStart w:id="13" w:name="Text14"/>
        <w:tc>
          <w:tcPr>
            <w:tcW w:w="2148" w:type="dxa"/>
          </w:tcPr>
          <w:p w14:paraId="27BE65EC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93582A" w14:paraId="6B7541C7" w14:textId="77777777" w:rsidTr="00541476">
        <w:tc>
          <w:tcPr>
            <w:tcW w:w="4077" w:type="dxa"/>
          </w:tcPr>
          <w:p w14:paraId="3F10D86D" w14:textId="77777777" w:rsidR="0093582A" w:rsidRDefault="0093582A" w:rsidP="00A409A5">
            <w:pPr>
              <w:spacing w:before="120" w:after="120"/>
            </w:pPr>
            <w:r>
              <w:t>Supervisor 2</w:t>
            </w:r>
          </w:p>
        </w:tc>
        <w:bookmarkStart w:id="14" w:name="Text15"/>
        <w:tc>
          <w:tcPr>
            <w:tcW w:w="3119" w:type="dxa"/>
          </w:tcPr>
          <w:p w14:paraId="044BA618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bookmarkStart w:id="15" w:name="Text16"/>
        <w:tc>
          <w:tcPr>
            <w:tcW w:w="2148" w:type="dxa"/>
          </w:tcPr>
          <w:p w14:paraId="652F87AF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93582A" w14:paraId="0188B330" w14:textId="77777777" w:rsidTr="00541476">
        <w:tc>
          <w:tcPr>
            <w:tcW w:w="4077" w:type="dxa"/>
          </w:tcPr>
          <w:p w14:paraId="0C695D24" w14:textId="77777777" w:rsidR="0093582A" w:rsidRDefault="0093582A" w:rsidP="00A409A5">
            <w:pPr>
              <w:spacing w:before="120" w:after="120"/>
            </w:pPr>
            <w:r>
              <w:t>Supervisor 3</w:t>
            </w:r>
          </w:p>
        </w:tc>
        <w:bookmarkStart w:id="16" w:name="Text17"/>
        <w:tc>
          <w:tcPr>
            <w:tcW w:w="3119" w:type="dxa"/>
          </w:tcPr>
          <w:p w14:paraId="4126ECA5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bookmarkStart w:id="17" w:name="Text18"/>
        <w:tc>
          <w:tcPr>
            <w:tcW w:w="2148" w:type="dxa"/>
          </w:tcPr>
          <w:p w14:paraId="0D51431F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93582A" w14:paraId="206511EE" w14:textId="77777777" w:rsidTr="00541476">
        <w:tc>
          <w:tcPr>
            <w:tcW w:w="4077" w:type="dxa"/>
          </w:tcPr>
          <w:p w14:paraId="744EF161" w14:textId="77777777" w:rsidR="0093582A" w:rsidRDefault="0093582A" w:rsidP="00BA0BE6">
            <w:pPr>
              <w:spacing w:before="120" w:after="120"/>
            </w:pPr>
            <w:r>
              <w:t>Supervisor 4</w:t>
            </w:r>
          </w:p>
        </w:tc>
        <w:tc>
          <w:tcPr>
            <w:tcW w:w="3119" w:type="dxa"/>
          </w:tcPr>
          <w:p w14:paraId="138F183E" w14:textId="77777777" w:rsidR="0093582A" w:rsidRDefault="00A740C0" w:rsidP="00BA0BE6">
            <w:pPr>
              <w:spacing w:before="120" w:after="120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8" w:type="dxa"/>
          </w:tcPr>
          <w:p w14:paraId="73A1C73B" w14:textId="77777777" w:rsidR="0093582A" w:rsidRDefault="00A740C0" w:rsidP="00BA0BE6">
            <w:pPr>
              <w:spacing w:before="120" w:after="12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</w:p>
        </w:tc>
      </w:tr>
      <w:tr w:rsidR="00643E79" w14:paraId="6B998F7C" w14:textId="77777777" w:rsidTr="00DC7219">
        <w:tc>
          <w:tcPr>
            <w:tcW w:w="4077" w:type="dxa"/>
          </w:tcPr>
          <w:p w14:paraId="606D95BA" w14:textId="77777777" w:rsidR="00643E79" w:rsidRDefault="00643E79" w:rsidP="00577197">
            <w:pPr>
              <w:spacing w:before="120" w:after="120"/>
            </w:pPr>
            <w:r>
              <w:t>A</w:t>
            </w:r>
            <w:r w:rsidR="00577197">
              <w:t>ssistant</w:t>
            </w:r>
            <w:r>
              <w:t xml:space="preserve"> Supervisor</w:t>
            </w:r>
          </w:p>
        </w:tc>
        <w:tc>
          <w:tcPr>
            <w:tcW w:w="3119" w:type="dxa"/>
          </w:tcPr>
          <w:p w14:paraId="6715D83C" w14:textId="77777777" w:rsidR="00643E79" w:rsidRDefault="00A740C0" w:rsidP="00DC7219">
            <w:pPr>
              <w:spacing w:before="120" w:after="120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643E79">
              <w:instrText xml:space="preserve"> FORMTEXT </w:instrText>
            </w:r>
            <w:r>
              <w:fldChar w:fldCharType="separate"/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148" w:type="dxa"/>
          </w:tcPr>
          <w:p w14:paraId="4C156391" w14:textId="77777777" w:rsidR="00643E79" w:rsidRDefault="00A740C0" w:rsidP="00DC7219">
            <w:pPr>
              <w:spacing w:before="120" w:after="120"/>
            </w:pPr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643E79">
              <w:instrText xml:space="preserve"> FORMTEXT </w:instrText>
            </w:r>
            <w:r>
              <w:fldChar w:fldCharType="separate"/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>
              <w:fldChar w:fldCharType="end"/>
            </w:r>
          </w:p>
        </w:tc>
      </w:tr>
      <w:tr w:rsidR="00643E79" w14:paraId="1FE731C9" w14:textId="77777777" w:rsidTr="00DC7219">
        <w:tc>
          <w:tcPr>
            <w:tcW w:w="4077" w:type="dxa"/>
          </w:tcPr>
          <w:p w14:paraId="7D2271C4" w14:textId="77777777" w:rsidR="00643E79" w:rsidRDefault="00643E79" w:rsidP="00DC7219">
            <w:pPr>
              <w:spacing w:before="120" w:after="120"/>
            </w:pPr>
            <w:r>
              <w:t>Mentor</w:t>
            </w:r>
            <w:r w:rsidR="00B1115B">
              <w:t xml:space="preserve"> (if already allocated)</w:t>
            </w:r>
          </w:p>
        </w:tc>
        <w:bookmarkStart w:id="18" w:name="Text19"/>
        <w:tc>
          <w:tcPr>
            <w:tcW w:w="3119" w:type="dxa"/>
          </w:tcPr>
          <w:p w14:paraId="2D7377CC" w14:textId="77777777" w:rsidR="00643E79" w:rsidRDefault="00A740C0" w:rsidP="00DC7219">
            <w:pPr>
              <w:spacing w:before="120" w:after="120"/>
            </w:pPr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="00643E79">
              <w:instrText xml:space="preserve"> FORMTEXT </w:instrText>
            </w:r>
            <w:r>
              <w:fldChar w:fldCharType="separate"/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bookmarkStart w:id="19" w:name="Text20"/>
        <w:tc>
          <w:tcPr>
            <w:tcW w:w="2148" w:type="dxa"/>
          </w:tcPr>
          <w:p w14:paraId="41C78FDF" w14:textId="77777777" w:rsidR="00643E79" w:rsidRDefault="00A740C0" w:rsidP="00DC7219">
            <w:pPr>
              <w:spacing w:before="120" w:after="120"/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="00643E79">
              <w:instrText xml:space="preserve"> FORMTEXT </w:instrText>
            </w:r>
            <w:r>
              <w:fldChar w:fldCharType="separate"/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 w:rsidR="00643E79"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93582A" w14:paraId="72ED78C8" w14:textId="77777777" w:rsidTr="00541476">
        <w:tc>
          <w:tcPr>
            <w:tcW w:w="4077" w:type="dxa"/>
          </w:tcPr>
          <w:p w14:paraId="036DA259" w14:textId="77777777" w:rsidR="0093582A" w:rsidRDefault="0093582A" w:rsidP="00A409A5">
            <w:pPr>
              <w:spacing w:before="120" w:after="120"/>
            </w:pPr>
            <w:r>
              <w:t>Student</w:t>
            </w:r>
          </w:p>
        </w:tc>
        <w:bookmarkStart w:id="20" w:name="Text21"/>
        <w:tc>
          <w:tcPr>
            <w:tcW w:w="3119" w:type="dxa"/>
          </w:tcPr>
          <w:p w14:paraId="1FF9D7E5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bookmarkStart w:id="21" w:name="Text22"/>
        <w:tc>
          <w:tcPr>
            <w:tcW w:w="2148" w:type="dxa"/>
          </w:tcPr>
          <w:p w14:paraId="4EDC426F" w14:textId="77777777" w:rsidR="0093582A" w:rsidRDefault="00A740C0" w:rsidP="00A409A5">
            <w:pPr>
              <w:spacing w:before="120" w:after="120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</w:tr>
    </w:tbl>
    <w:p w14:paraId="1B3F9668" w14:textId="77777777" w:rsidR="0093582A" w:rsidRPr="003357C2" w:rsidRDefault="0093582A" w:rsidP="003357C2"/>
    <w:p w14:paraId="7179D019" w14:textId="6565D85E" w:rsidR="0093582A" w:rsidRPr="003357C2" w:rsidRDefault="0093582A" w:rsidP="003357C2">
      <w:pPr>
        <w:jc w:val="left"/>
        <w:rPr>
          <w:i/>
          <w:iCs/>
        </w:rPr>
      </w:pPr>
      <w:r>
        <w:rPr>
          <w:i/>
          <w:iCs/>
        </w:rPr>
        <w:t>Please return this form</w:t>
      </w:r>
      <w:r w:rsidRPr="003357C2">
        <w:rPr>
          <w:i/>
          <w:iCs/>
        </w:rPr>
        <w:t xml:space="preserve"> to </w:t>
      </w:r>
      <w:r>
        <w:rPr>
          <w:i/>
          <w:iCs/>
        </w:rPr>
        <w:t xml:space="preserve">the NHLI </w:t>
      </w:r>
      <w:r w:rsidR="00D8796D">
        <w:rPr>
          <w:i/>
          <w:iCs/>
        </w:rPr>
        <w:t>PGR o</w:t>
      </w:r>
      <w:r>
        <w:rPr>
          <w:i/>
          <w:iCs/>
        </w:rPr>
        <w:t>ffice</w:t>
      </w:r>
      <w:r w:rsidR="00D8796D">
        <w:rPr>
          <w:i/>
          <w:iCs/>
        </w:rPr>
        <w:t xml:space="preserve"> at </w:t>
      </w:r>
      <w:hyperlink r:id="rId20" w:history="1">
        <w:r w:rsidR="00D8796D" w:rsidRPr="00D8796D">
          <w:rPr>
            <w:rStyle w:val="Hyperlink"/>
            <w:b/>
            <w:bCs/>
            <w:i/>
            <w:iCs/>
          </w:rPr>
          <w:t>nhlipgr.team@imperial.ac.uk</w:t>
        </w:r>
      </w:hyperlink>
      <w:r w:rsidR="00D8796D" w:rsidRPr="00D8796D">
        <w:rPr>
          <w:b/>
          <w:bCs/>
          <w:i/>
          <w:iCs/>
        </w:rPr>
        <w:t xml:space="preserve"> </w:t>
      </w:r>
      <w:r>
        <w:rPr>
          <w:i/>
          <w:iCs/>
        </w:rPr>
        <w:t>for Institute approval.</w:t>
      </w:r>
    </w:p>
    <w:p w14:paraId="69313163" w14:textId="77777777" w:rsidR="0093582A" w:rsidRPr="001D1EEC" w:rsidRDefault="0093582A" w:rsidP="003357C2">
      <w:pPr>
        <w:rPr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9"/>
        <w:gridCol w:w="3057"/>
        <w:gridCol w:w="2097"/>
      </w:tblGrid>
      <w:tr w:rsidR="0093582A" w14:paraId="696CBC10" w14:textId="77777777" w:rsidTr="00BE4523">
        <w:tc>
          <w:tcPr>
            <w:tcW w:w="3969" w:type="dxa"/>
            <w:tcBorders>
              <w:top w:val="nil"/>
              <w:left w:val="nil"/>
            </w:tcBorders>
          </w:tcPr>
          <w:p w14:paraId="1F4088CB" w14:textId="77777777" w:rsidR="0093582A" w:rsidRDefault="0093582A" w:rsidP="00A409A5">
            <w:pPr>
              <w:spacing w:before="120" w:after="120"/>
              <w:jc w:val="left"/>
            </w:pPr>
          </w:p>
        </w:tc>
        <w:tc>
          <w:tcPr>
            <w:tcW w:w="3057" w:type="dxa"/>
          </w:tcPr>
          <w:p w14:paraId="09CCA7D2" w14:textId="77777777" w:rsidR="0093582A" w:rsidRDefault="00C61947" w:rsidP="00A409A5">
            <w:pPr>
              <w:spacing w:before="120" w:after="120"/>
              <w:jc w:val="left"/>
            </w:pPr>
            <w:r>
              <w:t xml:space="preserve">Digital </w:t>
            </w:r>
            <w:r w:rsidR="0093582A">
              <w:t>Signature:</w:t>
            </w:r>
          </w:p>
        </w:tc>
        <w:tc>
          <w:tcPr>
            <w:tcW w:w="2097" w:type="dxa"/>
          </w:tcPr>
          <w:p w14:paraId="0B4ECF20" w14:textId="77777777" w:rsidR="0093582A" w:rsidRDefault="0093582A" w:rsidP="00A409A5">
            <w:pPr>
              <w:spacing w:before="120" w:after="120"/>
              <w:jc w:val="left"/>
            </w:pPr>
            <w:r>
              <w:t>Date:</w:t>
            </w:r>
          </w:p>
        </w:tc>
      </w:tr>
      <w:tr w:rsidR="0093582A" w14:paraId="1F8A1001" w14:textId="77777777" w:rsidTr="00BE4523">
        <w:tc>
          <w:tcPr>
            <w:tcW w:w="3969" w:type="dxa"/>
          </w:tcPr>
          <w:p w14:paraId="0B77AFEC" w14:textId="77777777" w:rsidR="0093582A" w:rsidRPr="00A409A5" w:rsidRDefault="0093582A" w:rsidP="003334C4">
            <w:pPr>
              <w:spacing w:before="120" w:after="120"/>
              <w:jc w:val="left"/>
              <w:rPr>
                <w:bCs/>
              </w:rPr>
            </w:pPr>
            <w:r w:rsidRPr="00A409A5">
              <w:rPr>
                <w:bCs/>
              </w:rPr>
              <w:t>NHLI Director of Postgraduate Studies</w:t>
            </w:r>
            <w:r w:rsidR="005E6334">
              <w:rPr>
                <w:bCs/>
              </w:rPr>
              <w:t xml:space="preserve"> (DPS)</w:t>
            </w:r>
          </w:p>
        </w:tc>
        <w:bookmarkStart w:id="22" w:name="Text23"/>
        <w:tc>
          <w:tcPr>
            <w:tcW w:w="3057" w:type="dxa"/>
          </w:tcPr>
          <w:p w14:paraId="09A498C0" w14:textId="77777777" w:rsidR="0093582A" w:rsidRDefault="00A740C0" w:rsidP="00A409A5">
            <w:pPr>
              <w:spacing w:before="120" w:after="120"/>
              <w:jc w:val="left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bookmarkStart w:id="23" w:name="Text24"/>
        <w:tc>
          <w:tcPr>
            <w:tcW w:w="2097" w:type="dxa"/>
          </w:tcPr>
          <w:p w14:paraId="0A84B114" w14:textId="77777777" w:rsidR="0093582A" w:rsidRDefault="00A740C0" w:rsidP="00A409A5">
            <w:pPr>
              <w:spacing w:before="120" w:after="120"/>
              <w:jc w:val="left"/>
            </w:pP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="0093582A">
              <w:instrText xml:space="preserve"> FORMTEXT </w:instrText>
            </w:r>
            <w:r>
              <w:fldChar w:fldCharType="separate"/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 w:rsidR="0093582A"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</w:tbl>
    <w:p w14:paraId="0E94B1A3" w14:textId="77777777" w:rsidR="0093582A" w:rsidRDefault="0093582A" w:rsidP="00541476">
      <w:pPr>
        <w:pStyle w:val="Header"/>
        <w:tabs>
          <w:tab w:val="clear" w:pos="4320"/>
          <w:tab w:val="clear" w:pos="8640"/>
        </w:tabs>
        <w:jc w:val="left"/>
      </w:pPr>
    </w:p>
    <w:sectPr w:rsidR="0093582A" w:rsidSect="00616A73">
      <w:headerReference w:type="default" r:id="rId21"/>
      <w:footerReference w:type="even" r:id="rId22"/>
      <w:footerReference w:type="default" r:id="rId23"/>
      <w:footerReference w:type="first" r:id="rId24"/>
      <w:pgSz w:w="11907" w:h="16840" w:code="9"/>
      <w:pgMar w:top="454" w:right="1134" w:bottom="1134" w:left="1134" w:header="567" w:footer="39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D966B" w14:textId="77777777" w:rsidR="00431C16" w:rsidRDefault="00431C16">
      <w:r>
        <w:separator/>
      </w:r>
    </w:p>
  </w:endnote>
  <w:endnote w:type="continuationSeparator" w:id="0">
    <w:p w14:paraId="69B28E16" w14:textId="77777777" w:rsidR="00431C16" w:rsidRDefault="00431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921CD" w14:textId="77777777" w:rsidR="00D8796D" w:rsidRDefault="00D8796D" w:rsidP="001766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3296CF" w14:textId="77777777" w:rsidR="00D8796D" w:rsidRDefault="00D8796D" w:rsidP="005023B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67FC2" w14:textId="748FB19A" w:rsidR="00D8796D" w:rsidRDefault="00D8796D" w:rsidP="001766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4DBB9036" w14:textId="77777777" w:rsidR="00D8796D" w:rsidRPr="004645BF" w:rsidRDefault="00D8796D" w:rsidP="00F22F2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CA953" w14:textId="77777777" w:rsidR="00D8796D" w:rsidRDefault="00D8796D" w:rsidP="004645BF">
    <w:pPr>
      <w:pStyle w:val="Footer"/>
    </w:pPr>
    <w:r>
      <w:t>Imperial College of Science, Technology and Medicine</w:t>
    </w:r>
    <w:r>
      <w:tab/>
    </w:r>
    <w:r>
      <w:tab/>
      <w:t>March 20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13A173" w14:textId="77777777" w:rsidR="00431C16" w:rsidRDefault="00431C16">
      <w:r>
        <w:separator/>
      </w:r>
    </w:p>
  </w:footnote>
  <w:footnote w:type="continuationSeparator" w:id="0">
    <w:p w14:paraId="1290BEEE" w14:textId="77777777" w:rsidR="00431C16" w:rsidRDefault="00431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9ADDF" w14:textId="77777777" w:rsidR="00D8796D" w:rsidRDefault="00D8796D">
    <w:pPr>
      <w:pStyle w:val="Header"/>
    </w:pPr>
    <w:r>
      <w:t xml:space="preserve">Please return completed forms by email to </w:t>
    </w:r>
    <w:hyperlink r:id="rId1" w:history="1">
      <w:r w:rsidRPr="00C61947">
        <w:rPr>
          <w:rStyle w:val="Hyperlink"/>
        </w:rPr>
        <w:t>NHLIPGRTeam</w:t>
      </w:r>
    </w:hyperlink>
    <w:r>
      <w:t xml:space="preserve"> (in Word format)</w:t>
    </w:r>
    <w:r>
      <w:tab/>
      <w:t>.</w:t>
    </w:r>
    <w: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254D9"/>
    <w:multiLevelType w:val="hybridMultilevel"/>
    <w:tmpl w:val="9B14B69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1ABE1131"/>
    <w:multiLevelType w:val="hybridMultilevel"/>
    <w:tmpl w:val="C20A9398"/>
    <w:lvl w:ilvl="0" w:tplc="B7C0E6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C5C2AF8"/>
    <w:multiLevelType w:val="hybridMultilevel"/>
    <w:tmpl w:val="572A764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F4B32E1"/>
    <w:multiLevelType w:val="hybridMultilevel"/>
    <w:tmpl w:val="5FCC93DA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1241BBD"/>
    <w:multiLevelType w:val="hybridMultilevel"/>
    <w:tmpl w:val="A6EC16C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28DD7007"/>
    <w:multiLevelType w:val="hybridMultilevel"/>
    <w:tmpl w:val="8562A8D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309874B5"/>
    <w:multiLevelType w:val="hybridMultilevel"/>
    <w:tmpl w:val="C20A9398"/>
    <w:lvl w:ilvl="0" w:tplc="B7C0E6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32D66C99"/>
    <w:multiLevelType w:val="hybridMultilevel"/>
    <w:tmpl w:val="D68A1E68"/>
    <w:lvl w:ilvl="0" w:tplc="6EA42B38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AAB6A90"/>
    <w:multiLevelType w:val="hybridMultilevel"/>
    <w:tmpl w:val="65841278"/>
    <w:lvl w:ilvl="0" w:tplc="6EA42B38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C943014"/>
    <w:multiLevelType w:val="multilevel"/>
    <w:tmpl w:val="65841278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0" w15:restartNumberingAfterBreak="0">
    <w:nsid w:val="521075F1"/>
    <w:multiLevelType w:val="hybridMultilevel"/>
    <w:tmpl w:val="C88E7594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65BA4CCB"/>
    <w:multiLevelType w:val="hybridMultilevel"/>
    <w:tmpl w:val="89388AB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6CDF77A3"/>
    <w:multiLevelType w:val="hybridMultilevel"/>
    <w:tmpl w:val="EFC0493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2E01D6"/>
    <w:multiLevelType w:val="multilevel"/>
    <w:tmpl w:val="A6EC16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7DE101D4"/>
    <w:multiLevelType w:val="hybridMultilevel"/>
    <w:tmpl w:val="991C73F2"/>
    <w:lvl w:ilvl="0" w:tplc="0809000F">
      <w:start w:val="8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7FE82BEE"/>
    <w:multiLevelType w:val="hybridMultilevel"/>
    <w:tmpl w:val="29367372"/>
    <w:lvl w:ilvl="0" w:tplc="79A075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12"/>
  </w:num>
  <w:num w:numId="2">
    <w:abstractNumId w:val="5"/>
  </w:num>
  <w:num w:numId="3">
    <w:abstractNumId w:val="2"/>
  </w:num>
  <w:num w:numId="4">
    <w:abstractNumId w:val="3"/>
  </w:num>
  <w:num w:numId="5">
    <w:abstractNumId w:val="8"/>
  </w:num>
  <w:num w:numId="6">
    <w:abstractNumId w:val="15"/>
  </w:num>
  <w:num w:numId="7">
    <w:abstractNumId w:val="11"/>
  </w:num>
  <w:num w:numId="8">
    <w:abstractNumId w:val="10"/>
  </w:num>
  <w:num w:numId="9">
    <w:abstractNumId w:val="0"/>
  </w:num>
  <w:num w:numId="10">
    <w:abstractNumId w:val="4"/>
  </w:num>
  <w:num w:numId="11">
    <w:abstractNumId w:val="13"/>
  </w:num>
  <w:num w:numId="12">
    <w:abstractNumId w:val="6"/>
  </w:num>
  <w:num w:numId="13">
    <w:abstractNumId w:val="9"/>
  </w:num>
  <w:num w:numId="14">
    <w:abstractNumId w:val="7"/>
  </w:num>
  <w:num w:numId="15">
    <w:abstractNumId w:val="14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113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7WwNDUxNjU1NDVX0lEKTi0uzszPAykwrAUAtkMdqywAAAA="/>
  </w:docVars>
  <w:rsids>
    <w:rsidRoot w:val="00A740C0"/>
    <w:rsid w:val="0000735C"/>
    <w:rsid w:val="000118B5"/>
    <w:rsid w:val="00016F90"/>
    <w:rsid w:val="000176F6"/>
    <w:rsid w:val="0002121C"/>
    <w:rsid w:val="00021975"/>
    <w:rsid w:val="00023F7C"/>
    <w:rsid w:val="00025875"/>
    <w:rsid w:val="00031873"/>
    <w:rsid w:val="00041988"/>
    <w:rsid w:val="00044B2E"/>
    <w:rsid w:val="000465E5"/>
    <w:rsid w:val="000471FE"/>
    <w:rsid w:val="00050A1F"/>
    <w:rsid w:val="00060350"/>
    <w:rsid w:val="00070A52"/>
    <w:rsid w:val="00071C65"/>
    <w:rsid w:val="000755A2"/>
    <w:rsid w:val="0007645C"/>
    <w:rsid w:val="00077842"/>
    <w:rsid w:val="000824EC"/>
    <w:rsid w:val="000837D8"/>
    <w:rsid w:val="000847CF"/>
    <w:rsid w:val="00086076"/>
    <w:rsid w:val="000875AE"/>
    <w:rsid w:val="00095B2A"/>
    <w:rsid w:val="000A7A75"/>
    <w:rsid w:val="000B0E0A"/>
    <w:rsid w:val="000B25A5"/>
    <w:rsid w:val="000B3D57"/>
    <w:rsid w:val="000B5CC8"/>
    <w:rsid w:val="000C34ED"/>
    <w:rsid w:val="000C440F"/>
    <w:rsid w:val="000C52FA"/>
    <w:rsid w:val="000C692C"/>
    <w:rsid w:val="000D0039"/>
    <w:rsid w:val="000D230A"/>
    <w:rsid w:val="000D4A92"/>
    <w:rsid w:val="000D5F2C"/>
    <w:rsid w:val="000D603D"/>
    <w:rsid w:val="000E025F"/>
    <w:rsid w:val="000E1CDA"/>
    <w:rsid w:val="000F2DD8"/>
    <w:rsid w:val="000F3E2C"/>
    <w:rsid w:val="000F4BB9"/>
    <w:rsid w:val="000F521D"/>
    <w:rsid w:val="001059E7"/>
    <w:rsid w:val="001113CA"/>
    <w:rsid w:val="0011192D"/>
    <w:rsid w:val="001125DA"/>
    <w:rsid w:val="00116912"/>
    <w:rsid w:val="00120615"/>
    <w:rsid w:val="0012508B"/>
    <w:rsid w:val="001254E5"/>
    <w:rsid w:val="00132970"/>
    <w:rsid w:val="001359E3"/>
    <w:rsid w:val="00147565"/>
    <w:rsid w:val="001479C0"/>
    <w:rsid w:val="00153DF1"/>
    <w:rsid w:val="00160BE2"/>
    <w:rsid w:val="00160F30"/>
    <w:rsid w:val="0016419E"/>
    <w:rsid w:val="00164AC5"/>
    <w:rsid w:val="001662F8"/>
    <w:rsid w:val="00175781"/>
    <w:rsid w:val="0017666B"/>
    <w:rsid w:val="001779A9"/>
    <w:rsid w:val="00180375"/>
    <w:rsid w:val="00181F11"/>
    <w:rsid w:val="00193223"/>
    <w:rsid w:val="001A2BA0"/>
    <w:rsid w:val="001A6AD8"/>
    <w:rsid w:val="001B1980"/>
    <w:rsid w:val="001B2153"/>
    <w:rsid w:val="001B3A46"/>
    <w:rsid w:val="001C0B62"/>
    <w:rsid w:val="001D1C3F"/>
    <w:rsid w:val="001D1EEC"/>
    <w:rsid w:val="001D2DD7"/>
    <w:rsid w:val="001D4BE5"/>
    <w:rsid w:val="001D66F3"/>
    <w:rsid w:val="001E6E89"/>
    <w:rsid w:val="001F0084"/>
    <w:rsid w:val="001F1066"/>
    <w:rsid w:val="001F2EA4"/>
    <w:rsid w:val="001F49C2"/>
    <w:rsid w:val="001F6DF7"/>
    <w:rsid w:val="0020772D"/>
    <w:rsid w:val="00211724"/>
    <w:rsid w:val="0021319C"/>
    <w:rsid w:val="00221801"/>
    <w:rsid w:val="00223B9D"/>
    <w:rsid w:val="00224007"/>
    <w:rsid w:val="00226C1A"/>
    <w:rsid w:val="00230732"/>
    <w:rsid w:val="00233BD4"/>
    <w:rsid w:val="00240ECE"/>
    <w:rsid w:val="002415D7"/>
    <w:rsid w:val="00245511"/>
    <w:rsid w:val="00254257"/>
    <w:rsid w:val="00254853"/>
    <w:rsid w:val="00257ADA"/>
    <w:rsid w:val="00267DD2"/>
    <w:rsid w:val="00267E9F"/>
    <w:rsid w:val="00275C28"/>
    <w:rsid w:val="00276AD3"/>
    <w:rsid w:val="00280235"/>
    <w:rsid w:val="00280381"/>
    <w:rsid w:val="00283A87"/>
    <w:rsid w:val="002856DC"/>
    <w:rsid w:val="002871B9"/>
    <w:rsid w:val="00290F3D"/>
    <w:rsid w:val="002949E7"/>
    <w:rsid w:val="00294EB4"/>
    <w:rsid w:val="00294EE8"/>
    <w:rsid w:val="00296277"/>
    <w:rsid w:val="0029681E"/>
    <w:rsid w:val="00297C30"/>
    <w:rsid w:val="002A1543"/>
    <w:rsid w:val="002A246B"/>
    <w:rsid w:val="002A2552"/>
    <w:rsid w:val="002A2D02"/>
    <w:rsid w:val="002B3D01"/>
    <w:rsid w:val="002B4450"/>
    <w:rsid w:val="002C0095"/>
    <w:rsid w:val="002C2E1D"/>
    <w:rsid w:val="002C5B4D"/>
    <w:rsid w:val="002D3AAA"/>
    <w:rsid w:val="002E1AB1"/>
    <w:rsid w:val="002F1073"/>
    <w:rsid w:val="002F1813"/>
    <w:rsid w:val="0030277D"/>
    <w:rsid w:val="00305334"/>
    <w:rsid w:val="00310DF6"/>
    <w:rsid w:val="00313CB3"/>
    <w:rsid w:val="00314153"/>
    <w:rsid w:val="00315A8E"/>
    <w:rsid w:val="00320C6B"/>
    <w:rsid w:val="003232FC"/>
    <w:rsid w:val="0032658F"/>
    <w:rsid w:val="003277BE"/>
    <w:rsid w:val="003334C4"/>
    <w:rsid w:val="003357C2"/>
    <w:rsid w:val="00335CD4"/>
    <w:rsid w:val="00335D88"/>
    <w:rsid w:val="0033626B"/>
    <w:rsid w:val="00344720"/>
    <w:rsid w:val="00352795"/>
    <w:rsid w:val="00353447"/>
    <w:rsid w:val="00353F9E"/>
    <w:rsid w:val="00355C8B"/>
    <w:rsid w:val="00363CB4"/>
    <w:rsid w:val="003661BD"/>
    <w:rsid w:val="003737C8"/>
    <w:rsid w:val="0038359D"/>
    <w:rsid w:val="00383B58"/>
    <w:rsid w:val="00392C7C"/>
    <w:rsid w:val="003951FE"/>
    <w:rsid w:val="003A2359"/>
    <w:rsid w:val="003B4D62"/>
    <w:rsid w:val="003C241E"/>
    <w:rsid w:val="003C476E"/>
    <w:rsid w:val="003D0D0E"/>
    <w:rsid w:val="003E4CB4"/>
    <w:rsid w:val="003F31F2"/>
    <w:rsid w:val="0040309F"/>
    <w:rsid w:val="00407677"/>
    <w:rsid w:val="00410FBB"/>
    <w:rsid w:val="00413AC9"/>
    <w:rsid w:val="00422E44"/>
    <w:rsid w:val="00431C16"/>
    <w:rsid w:val="00435D82"/>
    <w:rsid w:val="00441733"/>
    <w:rsid w:val="0044269D"/>
    <w:rsid w:val="00447398"/>
    <w:rsid w:val="004542B3"/>
    <w:rsid w:val="00455AF0"/>
    <w:rsid w:val="00456243"/>
    <w:rsid w:val="004645BF"/>
    <w:rsid w:val="004657FD"/>
    <w:rsid w:val="00467E96"/>
    <w:rsid w:val="004705C5"/>
    <w:rsid w:val="00477DEE"/>
    <w:rsid w:val="004838EE"/>
    <w:rsid w:val="004844E8"/>
    <w:rsid w:val="00486737"/>
    <w:rsid w:val="00496C67"/>
    <w:rsid w:val="004A145E"/>
    <w:rsid w:val="004A290F"/>
    <w:rsid w:val="004A3193"/>
    <w:rsid w:val="004B0EB2"/>
    <w:rsid w:val="004B18A3"/>
    <w:rsid w:val="004B4E76"/>
    <w:rsid w:val="004B72B9"/>
    <w:rsid w:val="004C31A4"/>
    <w:rsid w:val="004C3E49"/>
    <w:rsid w:val="004D0BA3"/>
    <w:rsid w:val="004D2189"/>
    <w:rsid w:val="004D57A3"/>
    <w:rsid w:val="004D5D75"/>
    <w:rsid w:val="004D73F9"/>
    <w:rsid w:val="004F37F6"/>
    <w:rsid w:val="00501D9F"/>
    <w:rsid w:val="005023B4"/>
    <w:rsid w:val="00524B04"/>
    <w:rsid w:val="0052719C"/>
    <w:rsid w:val="005277D8"/>
    <w:rsid w:val="005330BB"/>
    <w:rsid w:val="0054121F"/>
    <w:rsid w:val="00541476"/>
    <w:rsid w:val="00541F15"/>
    <w:rsid w:val="00544563"/>
    <w:rsid w:val="00556870"/>
    <w:rsid w:val="00556B40"/>
    <w:rsid w:val="00563D8E"/>
    <w:rsid w:val="00566A80"/>
    <w:rsid w:val="00567467"/>
    <w:rsid w:val="00572E44"/>
    <w:rsid w:val="00572FC4"/>
    <w:rsid w:val="00577197"/>
    <w:rsid w:val="0058744F"/>
    <w:rsid w:val="0059722F"/>
    <w:rsid w:val="005A2A2C"/>
    <w:rsid w:val="005A2B9A"/>
    <w:rsid w:val="005A3BB7"/>
    <w:rsid w:val="005A479E"/>
    <w:rsid w:val="005A5623"/>
    <w:rsid w:val="005A7496"/>
    <w:rsid w:val="005B3C45"/>
    <w:rsid w:val="005B5AAC"/>
    <w:rsid w:val="005B6368"/>
    <w:rsid w:val="005B7AC2"/>
    <w:rsid w:val="005C132F"/>
    <w:rsid w:val="005C2F3F"/>
    <w:rsid w:val="005C76A4"/>
    <w:rsid w:val="005C7FE3"/>
    <w:rsid w:val="005D24C5"/>
    <w:rsid w:val="005D2BA4"/>
    <w:rsid w:val="005D4288"/>
    <w:rsid w:val="005D450B"/>
    <w:rsid w:val="005D634E"/>
    <w:rsid w:val="005E044A"/>
    <w:rsid w:val="005E3E82"/>
    <w:rsid w:val="005E6334"/>
    <w:rsid w:val="005E6C8C"/>
    <w:rsid w:val="005F020E"/>
    <w:rsid w:val="005F1EF1"/>
    <w:rsid w:val="005F3259"/>
    <w:rsid w:val="005F3F41"/>
    <w:rsid w:val="005F3F60"/>
    <w:rsid w:val="005F4FB0"/>
    <w:rsid w:val="005F5066"/>
    <w:rsid w:val="00600A0F"/>
    <w:rsid w:val="00602CBB"/>
    <w:rsid w:val="006110AA"/>
    <w:rsid w:val="00613253"/>
    <w:rsid w:val="0061621F"/>
    <w:rsid w:val="006162F0"/>
    <w:rsid w:val="00616A73"/>
    <w:rsid w:val="00617669"/>
    <w:rsid w:val="006207BD"/>
    <w:rsid w:val="00622F82"/>
    <w:rsid w:val="00624658"/>
    <w:rsid w:val="00625F95"/>
    <w:rsid w:val="00632EC9"/>
    <w:rsid w:val="0063358C"/>
    <w:rsid w:val="00643E79"/>
    <w:rsid w:val="00655930"/>
    <w:rsid w:val="00656423"/>
    <w:rsid w:val="006570F5"/>
    <w:rsid w:val="00660B66"/>
    <w:rsid w:val="00660FEF"/>
    <w:rsid w:val="00661413"/>
    <w:rsid w:val="00662DE2"/>
    <w:rsid w:val="006633A3"/>
    <w:rsid w:val="00666139"/>
    <w:rsid w:val="00670620"/>
    <w:rsid w:val="00670C52"/>
    <w:rsid w:val="0067294E"/>
    <w:rsid w:val="00672BB9"/>
    <w:rsid w:val="006731AC"/>
    <w:rsid w:val="006809F1"/>
    <w:rsid w:val="006835D5"/>
    <w:rsid w:val="00685BC4"/>
    <w:rsid w:val="0069092A"/>
    <w:rsid w:val="00690FF7"/>
    <w:rsid w:val="00694329"/>
    <w:rsid w:val="0069471F"/>
    <w:rsid w:val="006A00E4"/>
    <w:rsid w:val="006A0137"/>
    <w:rsid w:val="006A0BAA"/>
    <w:rsid w:val="006A380A"/>
    <w:rsid w:val="006A422E"/>
    <w:rsid w:val="006B381F"/>
    <w:rsid w:val="006C0F86"/>
    <w:rsid w:val="006C3DAC"/>
    <w:rsid w:val="006C4E61"/>
    <w:rsid w:val="006C65A0"/>
    <w:rsid w:val="006D2BF2"/>
    <w:rsid w:val="006D3FF9"/>
    <w:rsid w:val="006E2B0E"/>
    <w:rsid w:val="006F0771"/>
    <w:rsid w:val="006F1949"/>
    <w:rsid w:val="006F1B35"/>
    <w:rsid w:val="00701B89"/>
    <w:rsid w:val="00703107"/>
    <w:rsid w:val="00704977"/>
    <w:rsid w:val="0071253C"/>
    <w:rsid w:val="00714927"/>
    <w:rsid w:val="007221A8"/>
    <w:rsid w:val="00723BE6"/>
    <w:rsid w:val="00733A5B"/>
    <w:rsid w:val="00741A86"/>
    <w:rsid w:val="007421BB"/>
    <w:rsid w:val="00751984"/>
    <w:rsid w:val="00752ECE"/>
    <w:rsid w:val="00753865"/>
    <w:rsid w:val="00754433"/>
    <w:rsid w:val="007560EA"/>
    <w:rsid w:val="007643B6"/>
    <w:rsid w:val="00765D44"/>
    <w:rsid w:val="00767424"/>
    <w:rsid w:val="007676E2"/>
    <w:rsid w:val="00767DCD"/>
    <w:rsid w:val="007705F3"/>
    <w:rsid w:val="00772D3C"/>
    <w:rsid w:val="0079168D"/>
    <w:rsid w:val="0079263A"/>
    <w:rsid w:val="00792AFE"/>
    <w:rsid w:val="007A5333"/>
    <w:rsid w:val="007A78C6"/>
    <w:rsid w:val="007B039E"/>
    <w:rsid w:val="007B4ED9"/>
    <w:rsid w:val="007B5833"/>
    <w:rsid w:val="007B64DB"/>
    <w:rsid w:val="007C2E0C"/>
    <w:rsid w:val="007C3E8B"/>
    <w:rsid w:val="007C52A5"/>
    <w:rsid w:val="007D2722"/>
    <w:rsid w:val="007D43A9"/>
    <w:rsid w:val="007D4AF2"/>
    <w:rsid w:val="007E09B7"/>
    <w:rsid w:val="007E34F6"/>
    <w:rsid w:val="007E3D8F"/>
    <w:rsid w:val="007E5D97"/>
    <w:rsid w:val="007F0115"/>
    <w:rsid w:val="007F4F7E"/>
    <w:rsid w:val="007F5B21"/>
    <w:rsid w:val="007F731E"/>
    <w:rsid w:val="007F7FEE"/>
    <w:rsid w:val="008047C3"/>
    <w:rsid w:val="00810AD4"/>
    <w:rsid w:val="008228C3"/>
    <w:rsid w:val="00823D21"/>
    <w:rsid w:val="008260A9"/>
    <w:rsid w:val="00834B5C"/>
    <w:rsid w:val="00837EAA"/>
    <w:rsid w:val="00841B9A"/>
    <w:rsid w:val="00850C9D"/>
    <w:rsid w:val="008673EB"/>
    <w:rsid w:val="00875E85"/>
    <w:rsid w:val="00882542"/>
    <w:rsid w:val="00882899"/>
    <w:rsid w:val="00882B29"/>
    <w:rsid w:val="00882C6D"/>
    <w:rsid w:val="008858CB"/>
    <w:rsid w:val="0089229E"/>
    <w:rsid w:val="0089659A"/>
    <w:rsid w:val="008A035C"/>
    <w:rsid w:val="008A0A4E"/>
    <w:rsid w:val="008A16F3"/>
    <w:rsid w:val="008A1C1E"/>
    <w:rsid w:val="008A58FE"/>
    <w:rsid w:val="008B3C27"/>
    <w:rsid w:val="008B6A40"/>
    <w:rsid w:val="008B7950"/>
    <w:rsid w:val="008C5EA0"/>
    <w:rsid w:val="008D6707"/>
    <w:rsid w:val="008F3760"/>
    <w:rsid w:val="008F6365"/>
    <w:rsid w:val="008F7B55"/>
    <w:rsid w:val="0090319E"/>
    <w:rsid w:val="00907F22"/>
    <w:rsid w:val="009137CA"/>
    <w:rsid w:val="00913B06"/>
    <w:rsid w:val="00914C6F"/>
    <w:rsid w:val="00914CFC"/>
    <w:rsid w:val="00915260"/>
    <w:rsid w:val="00915D03"/>
    <w:rsid w:val="009261BA"/>
    <w:rsid w:val="00930A82"/>
    <w:rsid w:val="00930DB0"/>
    <w:rsid w:val="0093582A"/>
    <w:rsid w:val="00941152"/>
    <w:rsid w:val="0094151D"/>
    <w:rsid w:val="009452DE"/>
    <w:rsid w:val="00952F72"/>
    <w:rsid w:val="009533C0"/>
    <w:rsid w:val="00955B03"/>
    <w:rsid w:val="0095682C"/>
    <w:rsid w:val="00961FE8"/>
    <w:rsid w:val="00962DAD"/>
    <w:rsid w:val="00964465"/>
    <w:rsid w:val="00964697"/>
    <w:rsid w:val="00972F56"/>
    <w:rsid w:val="00973263"/>
    <w:rsid w:val="00974CBF"/>
    <w:rsid w:val="00975F74"/>
    <w:rsid w:val="00975FE5"/>
    <w:rsid w:val="0097621B"/>
    <w:rsid w:val="00976AE9"/>
    <w:rsid w:val="00977308"/>
    <w:rsid w:val="00980E83"/>
    <w:rsid w:val="00981C8A"/>
    <w:rsid w:val="00982F09"/>
    <w:rsid w:val="00984E0C"/>
    <w:rsid w:val="00993A07"/>
    <w:rsid w:val="009959C3"/>
    <w:rsid w:val="00996A73"/>
    <w:rsid w:val="009A1E82"/>
    <w:rsid w:val="009A2511"/>
    <w:rsid w:val="009A579C"/>
    <w:rsid w:val="009A6E9D"/>
    <w:rsid w:val="009A7EB7"/>
    <w:rsid w:val="009B0062"/>
    <w:rsid w:val="009B2192"/>
    <w:rsid w:val="009B2F20"/>
    <w:rsid w:val="009C2D24"/>
    <w:rsid w:val="009C3021"/>
    <w:rsid w:val="009C3FA6"/>
    <w:rsid w:val="009C54C9"/>
    <w:rsid w:val="009D03FF"/>
    <w:rsid w:val="009D236E"/>
    <w:rsid w:val="009D2E74"/>
    <w:rsid w:val="009D721D"/>
    <w:rsid w:val="009E21CA"/>
    <w:rsid w:val="009E61DD"/>
    <w:rsid w:val="00A0275E"/>
    <w:rsid w:val="00A05F39"/>
    <w:rsid w:val="00A066A1"/>
    <w:rsid w:val="00A16E09"/>
    <w:rsid w:val="00A20CB9"/>
    <w:rsid w:val="00A25482"/>
    <w:rsid w:val="00A328B6"/>
    <w:rsid w:val="00A340F2"/>
    <w:rsid w:val="00A3660A"/>
    <w:rsid w:val="00A409A5"/>
    <w:rsid w:val="00A43020"/>
    <w:rsid w:val="00A5258F"/>
    <w:rsid w:val="00A540F0"/>
    <w:rsid w:val="00A56E0C"/>
    <w:rsid w:val="00A577E8"/>
    <w:rsid w:val="00A602CA"/>
    <w:rsid w:val="00A63591"/>
    <w:rsid w:val="00A67C65"/>
    <w:rsid w:val="00A7035B"/>
    <w:rsid w:val="00A72BB7"/>
    <w:rsid w:val="00A740C0"/>
    <w:rsid w:val="00A746DF"/>
    <w:rsid w:val="00A75ECA"/>
    <w:rsid w:val="00A7680A"/>
    <w:rsid w:val="00A9312B"/>
    <w:rsid w:val="00A93887"/>
    <w:rsid w:val="00AA47E2"/>
    <w:rsid w:val="00AA67EB"/>
    <w:rsid w:val="00AA75F4"/>
    <w:rsid w:val="00AB3733"/>
    <w:rsid w:val="00AC3043"/>
    <w:rsid w:val="00AC3EE8"/>
    <w:rsid w:val="00AC6AFA"/>
    <w:rsid w:val="00AC7A11"/>
    <w:rsid w:val="00AD2353"/>
    <w:rsid w:val="00AF0501"/>
    <w:rsid w:val="00AF470D"/>
    <w:rsid w:val="00AF72A1"/>
    <w:rsid w:val="00B030DF"/>
    <w:rsid w:val="00B06AB2"/>
    <w:rsid w:val="00B1115B"/>
    <w:rsid w:val="00B15B5A"/>
    <w:rsid w:val="00B15DCB"/>
    <w:rsid w:val="00B20103"/>
    <w:rsid w:val="00B261F4"/>
    <w:rsid w:val="00B40A36"/>
    <w:rsid w:val="00B43AA9"/>
    <w:rsid w:val="00B44023"/>
    <w:rsid w:val="00B46BC8"/>
    <w:rsid w:val="00B50913"/>
    <w:rsid w:val="00B56810"/>
    <w:rsid w:val="00B57D21"/>
    <w:rsid w:val="00B602DD"/>
    <w:rsid w:val="00B67994"/>
    <w:rsid w:val="00B72965"/>
    <w:rsid w:val="00B747F0"/>
    <w:rsid w:val="00B754C6"/>
    <w:rsid w:val="00B75B75"/>
    <w:rsid w:val="00B778BC"/>
    <w:rsid w:val="00B83C7B"/>
    <w:rsid w:val="00B85B66"/>
    <w:rsid w:val="00B86AEE"/>
    <w:rsid w:val="00B901AE"/>
    <w:rsid w:val="00B9023C"/>
    <w:rsid w:val="00B90300"/>
    <w:rsid w:val="00B91E28"/>
    <w:rsid w:val="00B94FF6"/>
    <w:rsid w:val="00BA0BE6"/>
    <w:rsid w:val="00BA15EB"/>
    <w:rsid w:val="00BA17BB"/>
    <w:rsid w:val="00BA28B3"/>
    <w:rsid w:val="00BA2DF9"/>
    <w:rsid w:val="00BA351D"/>
    <w:rsid w:val="00BB10C7"/>
    <w:rsid w:val="00BB587F"/>
    <w:rsid w:val="00BB7B99"/>
    <w:rsid w:val="00BC03C3"/>
    <w:rsid w:val="00BC1C66"/>
    <w:rsid w:val="00BC4E9E"/>
    <w:rsid w:val="00BD1A84"/>
    <w:rsid w:val="00BD3366"/>
    <w:rsid w:val="00BD4007"/>
    <w:rsid w:val="00BE419E"/>
    <w:rsid w:val="00BE4523"/>
    <w:rsid w:val="00BF0475"/>
    <w:rsid w:val="00BF2DB2"/>
    <w:rsid w:val="00BF332E"/>
    <w:rsid w:val="00C04923"/>
    <w:rsid w:val="00C05540"/>
    <w:rsid w:val="00C10931"/>
    <w:rsid w:val="00C15E95"/>
    <w:rsid w:val="00C17F61"/>
    <w:rsid w:val="00C23194"/>
    <w:rsid w:val="00C2630A"/>
    <w:rsid w:val="00C27A9F"/>
    <w:rsid w:val="00C34531"/>
    <w:rsid w:val="00C40F9B"/>
    <w:rsid w:val="00C411C9"/>
    <w:rsid w:val="00C51028"/>
    <w:rsid w:val="00C512DD"/>
    <w:rsid w:val="00C52BD4"/>
    <w:rsid w:val="00C5786F"/>
    <w:rsid w:val="00C57FB9"/>
    <w:rsid w:val="00C60F49"/>
    <w:rsid w:val="00C61947"/>
    <w:rsid w:val="00C72AF2"/>
    <w:rsid w:val="00C74637"/>
    <w:rsid w:val="00C74C69"/>
    <w:rsid w:val="00C75338"/>
    <w:rsid w:val="00C7794C"/>
    <w:rsid w:val="00C8111A"/>
    <w:rsid w:val="00C83148"/>
    <w:rsid w:val="00C8344D"/>
    <w:rsid w:val="00C9543C"/>
    <w:rsid w:val="00C97266"/>
    <w:rsid w:val="00CA76C2"/>
    <w:rsid w:val="00CB5106"/>
    <w:rsid w:val="00CB5FE8"/>
    <w:rsid w:val="00CC780C"/>
    <w:rsid w:val="00CD018E"/>
    <w:rsid w:val="00CD3684"/>
    <w:rsid w:val="00CF7E37"/>
    <w:rsid w:val="00D05AC3"/>
    <w:rsid w:val="00D105DC"/>
    <w:rsid w:val="00D10F29"/>
    <w:rsid w:val="00D11149"/>
    <w:rsid w:val="00D111A9"/>
    <w:rsid w:val="00D1546B"/>
    <w:rsid w:val="00D2010A"/>
    <w:rsid w:val="00D2307F"/>
    <w:rsid w:val="00D37481"/>
    <w:rsid w:val="00D40282"/>
    <w:rsid w:val="00D47368"/>
    <w:rsid w:val="00D56E22"/>
    <w:rsid w:val="00D62BA2"/>
    <w:rsid w:val="00D63BBB"/>
    <w:rsid w:val="00D70DC3"/>
    <w:rsid w:val="00D727B5"/>
    <w:rsid w:val="00D77211"/>
    <w:rsid w:val="00D77C2C"/>
    <w:rsid w:val="00D839EF"/>
    <w:rsid w:val="00D8796D"/>
    <w:rsid w:val="00D95881"/>
    <w:rsid w:val="00D961A3"/>
    <w:rsid w:val="00D9694C"/>
    <w:rsid w:val="00DA0CDF"/>
    <w:rsid w:val="00DB108E"/>
    <w:rsid w:val="00DB1266"/>
    <w:rsid w:val="00DB1920"/>
    <w:rsid w:val="00DB22F0"/>
    <w:rsid w:val="00DB29D5"/>
    <w:rsid w:val="00DB331F"/>
    <w:rsid w:val="00DB3662"/>
    <w:rsid w:val="00DB513E"/>
    <w:rsid w:val="00DC22B1"/>
    <w:rsid w:val="00DC232E"/>
    <w:rsid w:val="00DC7219"/>
    <w:rsid w:val="00DD703A"/>
    <w:rsid w:val="00DE1542"/>
    <w:rsid w:val="00DE1F5B"/>
    <w:rsid w:val="00DF18B9"/>
    <w:rsid w:val="00DF3EC6"/>
    <w:rsid w:val="00DF51C0"/>
    <w:rsid w:val="00DF642B"/>
    <w:rsid w:val="00E01E0F"/>
    <w:rsid w:val="00E03C48"/>
    <w:rsid w:val="00E1021C"/>
    <w:rsid w:val="00E12C9C"/>
    <w:rsid w:val="00E1516B"/>
    <w:rsid w:val="00E1540C"/>
    <w:rsid w:val="00E16C73"/>
    <w:rsid w:val="00E218CD"/>
    <w:rsid w:val="00E24A9D"/>
    <w:rsid w:val="00E24EB2"/>
    <w:rsid w:val="00E25FD3"/>
    <w:rsid w:val="00E40AD5"/>
    <w:rsid w:val="00E41192"/>
    <w:rsid w:val="00E45DFE"/>
    <w:rsid w:val="00E503E0"/>
    <w:rsid w:val="00E5053A"/>
    <w:rsid w:val="00E61F2C"/>
    <w:rsid w:val="00E7064F"/>
    <w:rsid w:val="00E70DE8"/>
    <w:rsid w:val="00E7358E"/>
    <w:rsid w:val="00E73C67"/>
    <w:rsid w:val="00E8405B"/>
    <w:rsid w:val="00E86C83"/>
    <w:rsid w:val="00E90741"/>
    <w:rsid w:val="00E91C5B"/>
    <w:rsid w:val="00E934BD"/>
    <w:rsid w:val="00E95EA9"/>
    <w:rsid w:val="00EA08D4"/>
    <w:rsid w:val="00EB2CE6"/>
    <w:rsid w:val="00EB5B0F"/>
    <w:rsid w:val="00EC1CA0"/>
    <w:rsid w:val="00ED0E06"/>
    <w:rsid w:val="00EE1CDB"/>
    <w:rsid w:val="00EE3126"/>
    <w:rsid w:val="00EF7191"/>
    <w:rsid w:val="00F00056"/>
    <w:rsid w:val="00F22F29"/>
    <w:rsid w:val="00F2416F"/>
    <w:rsid w:val="00F3560C"/>
    <w:rsid w:val="00F40FB2"/>
    <w:rsid w:val="00F43035"/>
    <w:rsid w:val="00F432B5"/>
    <w:rsid w:val="00F47429"/>
    <w:rsid w:val="00F53974"/>
    <w:rsid w:val="00F54B1F"/>
    <w:rsid w:val="00F57DE4"/>
    <w:rsid w:val="00F636BB"/>
    <w:rsid w:val="00F6433D"/>
    <w:rsid w:val="00F671AE"/>
    <w:rsid w:val="00F70AC0"/>
    <w:rsid w:val="00F70D91"/>
    <w:rsid w:val="00F740FE"/>
    <w:rsid w:val="00F77399"/>
    <w:rsid w:val="00F85614"/>
    <w:rsid w:val="00F8578D"/>
    <w:rsid w:val="00F87304"/>
    <w:rsid w:val="00F87A90"/>
    <w:rsid w:val="00F96A60"/>
    <w:rsid w:val="00FA47DC"/>
    <w:rsid w:val="00FA66D0"/>
    <w:rsid w:val="00FA682B"/>
    <w:rsid w:val="00FA733F"/>
    <w:rsid w:val="00FB2799"/>
    <w:rsid w:val="00FB44BA"/>
    <w:rsid w:val="00FC0B97"/>
    <w:rsid w:val="00FC10AB"/>
    <w:rsid w:val="00FC1BEB"/>
    <w:rsid w:val="00FC3538"/>
    <w:rsid w:val="00FD1416"/>
    <w:rsid w:val="00FD3173"/>
    <w:rsid w:val="00FD5217"/>
    <w:rsid w:val="00FD6BBC"/>
    <w:rsid w:val="00FE17A6"/>
    <w:rsid w:val="00FE6E37"/>
    <w:rsid w:val="00FE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2657EA"/>
  <w15:docId w15:val="{C07BF7D1-248D-4BDA-9219-EDD1BC413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AE9"/>
    <w:pPr>
      <w:jc w:val="both"/>
    </w:pPr>
    <w:rPr>
      <w:rFonts w:ascii="Arial" w:eastAsia="MS Mincho" w:hAnsi="Arial"/>
      <w:kern w:val="18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82C6D"/>
    <w:pPr>
      <w:keepNext/>
      <w:spacing w:before="240" w:after="60"/>
      <w:jc w:val="left"/>
      <w:outlineLvl w:val="0"/>
    </w:pPr>
    <w:rPr>
      <w:rFonts w:eastAsia="SimSun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82C6D"/>
    <w:pPr>
      <w:keepNext/>
      <w:spacing w:before="240" w:after="60"/>
      <w:jc w:val="left"/>
      <w:outlineLvl w:val="1"/>
    </w:pPr>
    <w:rPr>
      <w:rFonts w:eastAsia="SimSun"/>
      <w:b/>
      <w:i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2381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2381"/>
    <w:rPr>
      <w:rFonts w:asciiTheme="majorHAnsi" w:eastAsiaTheme="majorEastAsia" w:hAnsiTheme="majorHAnsi" w:cstheme="majorBidi"/>
      <w:b/>
      <w:bCs/>
      <w:i/>
      <w:iCs/>
      <w:kern w:val="18"/>
      <w:sz w:val="28"/>
      <w:szCs w:val="28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rsid w:val="005A5623"/>
    <w:pPr>
      <w:spacing w:before="240" w:after="240" w:line="240" w:lineRule="atLeast"/>
      <w:jc w:val="left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rsid w:val="00C51028"/>
    <w:pPr>
      <w:spacing w:after="240" w:line="240" w:lineRule="atLeast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Closing">
    <w:name w:val="Closing"/>
    <w:basedOn w:val="Normal"/>
    <w:next w:val="Signature"/>
    <w:link w:val="ClosingChar"/>
    <w:uiPriority w:val="99"/>
    <w:rsid w:val="00C51028"/>
    <w:pPr>
      <w:keepNext/>
      <w:spacing w:after="120" w:line="240" w:lineRule="atLeast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Signature">
    <w:name w:val="Signature"/>
    <w:basedOn w:val="Normal"/>
    <w:next w:val="Normal"/>
    <w:link w:val="SignatureChar"/>
    <w:uiPriority w:val="99"/>
    <w:rsid w:val="005A5623"/>
    <w:pPr>
      <w:keepNext/>
      <w:spacing w:before="880" w:line="240" w:lineRule="atLeast"/>
      <w:jc w:val="left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Date">
    <w:name w:val="Date"/>
    <w:basedOn w:val="Normal"/>
    <w:next w:val="InsideAddressName"/>
    <w:link w:val="DateChar"/>
    <w:uiPriority w:val="99"/>
    <w:rsid w:val="00C51028"/>
    <w:pPr>
      <w:spacing w:after="220"/>
    </w:pPr>
  </w:style>
  <w:style w:type="character" w:customStyle="1" w:styleId="DateChar">
    <w:name w:val="Date Char"/>
    <w:basedOn w:val="DefaultParagraphFont"/>
    <w:link w:val="Date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customStyle="1" w:styleId="InsideAddress">
    <w:name w:val="Inside Address"/>
    <w:basedOn w:val="Normal"/>
    <w:uiPriority w:val="99"/>
    <w:rsid w:val="00C51028"/>
    <w:pPr>
      <w:spacing w:line="240" w:lineRule="atLeast"/>
    </w:pPr>
  </w:style>
  <w:style w:type="paragraph" w:customStyle="1" w:styleId="InsideAddressName">
    <w:name w:val="Inside Address Name"/>
    <w:basedOn w:val="InsideAddress"/>
    <w:next w:val="InsideAddress"/>
    <w:uiPriority w:val="99"/>
    <w:rsid w:val="005A5623"/>
    <w:pPr>
      <w:spacing w:before="220"/>
    </w:pPr>
  </w:style>
  <w:style w:type="paragraph" w:styleId="Header">
    <w:name w:val="header"/>
    <w:basedOn w:val="Normal"/>
    <w:link w:val="HeaderChar"/>
    <w:uiPriority w:val="99"/>
    <w:rsid w:val="00C51028"/>
    <w:pPr>
      <w:tabs>
        <w:tab w:val="center" w:pos="4320"/>
        <w:tab w:val="right" w:pos="864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753865"/>
    <w:rPr>
      <w:rFonts w:ascii="Arial" w:eastAsia="MS Mincho" w:hAnsi="Arial" w:cs="Times New Roman"/>
      <w:kern w:val="18"/>
      <w:sz w:val="16"/>
      <w:lang w:val="en-GB" w:eastAsia="en-US" w:bidi="ar-SA"/>
    </w:rPr>
  </w:style>
  <w:style w:type="character" w:styleId="Hyperlink">
    <w:name w:val="Hyperlink"/>
    <w:basedOn w:val="DefaultParagraphFont"/>
    <w:uiPriority w:val="99"/>
    <w:rsid w:val="002B3D01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2B3D01"/>
    <w:pPr>
      <w:tabs>
        <w:tab w:val="center" w:pos="4153"/>
        <w:tab w:val="right" w:pos="830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E86C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381"/>
    <w:rPr>
      <w:rFonts w:eastAsia="MS Mincho"/>
      <w:kern w:val="18"/>
      <w:sz w:val="0"/>
      <w:szCs w:val="0"/>
      <w:lang w:eastAsia="en-US"/>
    </w:rPr>
  </w:style>
  <w:style w:type="paragraph" w:styleId="Title">
    <w:name w:val="Title"/>
    <w:basedOn w:val="Normal"/>
    <w:link w:val="TitleChar"/>
    <w:uiPriority w:val="99"/>
    <w:qFormat/>
    <w:rsid w:val="00882C6D"/>
    <w:pPr>
      <w:spacing w:before="240" w:after="60"/>
      <w:jc w:val="center"/>
    </w:pPr>
    <w:rPr>
      <w:rFonts w:eastAsia="SimSun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EA2381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882C6D"/>
    <w:pPr>
      <w:spacing w:after="60"/>
      <w:jc w:val="center"/>
    </w:pPr>
    <w:rPr>
      <w:rFonts w:eastAsia="SimSun"/>
      <w:i/>
      <w:kern w:val="0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A2381"/>
    <w:rPr>
      <w:rFonts w:asciiTheme="majorHAnsi" w:eastAsiaTheme="majorEastAsia" w:hAnsiTheme="majorHAnsi" w:cstheme="majorBidi"/>
      <w:kern w:val="18"/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A577E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2381"/>
    <w:rPr>
      <w:rFonts w:ascii="Arial" w:eastAsia="MS Mincho" w:hAnsi="Arial"/>
      <w:kern w:val="18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rsid w:val="00A577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2381"/>
    <w:rPr>
      <w:rFonts w:ascii="Arial" w:eastAsia="MS Mincho" w:hAnsi="Arial"/>
      <w:kern w:val="18"/>
      <w:sz w:val="16"/>
      <w:szCs w:val="16"/>
      <w:lang w:eastAsia="en-US"/>
    </w:rPr>
  </w:style>
  <w:style w:type="table" w:styleId="TableGrid">
    <w:name w:val="Table Grid"/>
    <w:basedOn w:val="TableNormal"/>
    <w:uiPriority w:val="99"/>
    <w:rsid w:val="00A577E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rsid w:val="005023B4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353447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2381"/>
    <w:rPr>
      <w:rFonts w:eastAsia="MS Mincho"/>
      <w:kern w:val="18"/>
      <w:sz w:val="0"/>
      <w:szCs w:val="0"/>
      <w:lang w:eastAsia="en-US"/>
    </w:rPr>
  </w:style>
  <w:style w:type="character" w:styleId="FollowedHyperlink">
    <w:name w:val="FollowedHyperlink"/>
    <w:basedOn w:val="DefaultParagraphFont"/>
    <w:uiPriority w:val="99"/>
    <w:rsid w:val="0038359D"/>
    <w:rPr>
      <w:rFonts w:cs="Times New Roman"/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5F3F41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6909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9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92A"/>
    <w:rPr>
      <w:rFonts w:ascii="Arial" w:eastAsia="MS Mincho" w:hAnsi="Arial"/>
      <w:kern w:val="18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92A"/>
    <w:rPr>
      <w:rFonts w:ascii="Arial" w:eastAsia="MS Mincho" w:hAnsi="Arial"/>
      <w:b/>
      <w:bCs/>
      <w:kern w:val="18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016F90"/>
    <w:rPr>
      <w:rFonts w:ascii="Arial" w:eastAsia="MS Mincho" w:hAnsi="Arial"/>
      <w:kern w:val="18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7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4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3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edicine.pg.admissions@imperial.ac.uk" TargetMode="External"/><Relationship Id="rId18" Type="http://schemas.openxmlformats.org/officeDocument/2006/relationships/hyperlink" Target="mailto:https://www.imperial.ac.uk/media/imperial-college/study/graduate-school/public/Appointment-process-for-Assistant-Supervisors.10.06.19.pdf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nhlipgr.team@imperial.ac.uk" TargetMode="External"/><Relationship Id="rId17" Type="http://schemas.openxmlformats.org/officeDocument/2006/relationships/hyperlink" Target="https://www.imperial.ac.uk/staff/educational-development/workshops/introduction-to/being-an-assistant-supervisor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nhlipgr.team@imperial.ac.uk" TargetMode="External"/><Relationship Id="rId20" Type="http://schemas.openxmlformats.org/officeDocument/2006/relationships/hyperlink" Target="mailto:nhlipgr.team@imperial.ac.uk" TargetMode="Externa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perial.ac.uk/nhli/study/postgraduate-research/applying-for-a-phd-or-mdres/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imperial.ac.uk/media/imperial-college/administration-and-support-services/registry/academic-governance/public/academic-policy/research-degree-examinations/Policy-on-Research-Degree-Supervision_revised-August-2019.pdf" TargetMode="External"/><Relationship Id="rId23" Type="http://schemas.openxmlformats.org/officeDocument/2006/relationships/footer" Target="footer2.xml"/><Relationship Id="rId28" Type="http://schemas.openxmlformats.org/officeDocument/2006/relationships/customXml" Target="../customXml/item3.xml"/><Relationship Id="rId10" Type="http://schemas.openxmlformats.org/officeDocument/2006/relationships/hyperlink" Target="http://www.imperial.ac.uk/nhli" TargetMode="External"/><Relationship Id="rId19" Type="http://schemas.openxmlformats.org/officeDocument/2006/relationships/hyperlink" Target="mailto:alexandra.dawes@imperia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hlipgr.team@imperial.ac.uk" TargetMode="External"/><Relationship Id="rId14" Type="http://schemas.openxmlformats.org/officeDocument/2006/relationships/hyperlink" Target="http://www.imperial.ac.uk/joint-research-compliance-office/project-planning/ethics-approval-/" TargetMode="External"/><Relationship Id="rId22" Type="http://schemas.openxmlformats.org/officeDocument/2006/relationships/footer" Target="footer1.xml"/><Relationship Id="rId27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nhlipgr.team@imperia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9E607DD3B5BF4BB1AE9BEA35B205C1" ma:contentTypeVersion="9" ma:contentTypeDescription="Create a new document." ma:contentTypeScope="" ma:versionID="6b22291ed842610f1ec1d7f7fa3ca378">
  <xsd:schema xmlns:xsd="http://www.w3.org/2001/XMLSchema" xmlns:xs="http://www.w3.org/2001/XMLSchema" xmlns:p="http://schemas.microsoft.com/office/2006/metadata/properties" xmlns:ns2="494f412e-1ddd-41eb-a0f5-8b480719b4ea" xmlns:ns3="fcf380d0-ee47-4ed1-aaea-b4a776eb7bdf" targetNamespace="http://schemas.microsoft.com/office/2006/metadata/properties" ma:root="true" ma:fieldsID="4ed80981c445ebea94c0769cf215f637" ns2:_="" ns3:_="">
    <xsd:import namespace="494f412e-1ddd-41eb-a0f5-8b480719b4ea"/>
    <xsd:import namespace="fcf380d0-ee47-4ed1-aaea-b4a776eb7b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f412e-1ddd-41eb-a0f5-8b480719b4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380d0-ee47-4ed1-aaea-b4a776eb7bd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979D57-8E84-4CF6-BC95-6DE2B6E653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1E2A6D-BE87-4544-9EB8-57C2D72E04F1}"/>
</file>

<file path=customXml/itemProps3.xml><?xml version="1.0" encoding="utf-8"?>
<ds:datastoreItem xmlns:ds="http://schemas.openxmlformats.org/officeDocument/2006/customXml" ds:itemID="{6716783A-BA89-4EEE-B94D-572FFC9AA4E1}"/>
</file>

<file path=customXml/itemProps4.xml><?xml version="1.0" encoding="utf-8"?>
<ds:datastoreItem xmlns:ds="http://schemas.openxmlformats.org/officeDocument/2006/customXml" ds:itemID="{42EF91BD-AD34-4C99-AE95-8C5B4354C9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1863</Words>
  <Characters>1062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6 December 2002</vt:lpstr>
    </vt:vector>
  </TitlesOfParts>
  <Company>Imperial College</Company>
  <LinksUpToDate>false</LinksUpToDate>
  <CharactersWithSpaces>1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 December 2002</dc:title>
  <dc:creator>dllow</dc:creator>
  <cp:lastModifiedBy>Koutsantoni, Katerina</cp:lastModifiedBy>
  <cp:revision>7</cp:revision>
  <cp:lastPrinted>2019-10-15T13:25:00Z</cp:lastPrinted>
  <dcterms:created xsi:type="dcterms:W3CDTF">2020-11-10T11:35:00Z</dcterms:created>
  <dcterms:modified xsi:type="dcterms:W3CDTF">2020-11-1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9E607DD3B5BF4BB1AE9BEA35B205C1</vt:lpwstr>
  </property>
</Properties>
</file>